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65A39" w14:textId="77777777" w:rsidR="00B02CD2" w:rsidRDefault="00B02CD2" w:rsidP="00497EC7">
      <w:pPr>
        <w:ind w:right="-3"/>
        <w:jc w:val="center"/>
        <w:rPr>
          <w:rFonts w:ascii="TH SarabunPSK" w:hAnsi="TH SarabunPSK" w:cs="TH SarabunPSK"/>
          <w:sz w:val="32"/>
          <w:szCs w:val="32"/>
        </w:rPr>
      </w:pPr>
      <w:bookmarkStart w:id="0" w:name="_Hlk26300233"/>
    </w:p>
    <w:p w14:paraId="666279DE" w14:textId="3C5D1BF5" w:rsidR="00434CFA" w:rsidRPr="00856263" w:rsidRDefault="00434CFA" w:rsidP="00497EC7">
      <w:pPr>
        <w:ind w:right="-3"/>
        <w:jc w:val="center"/>
        <w:rPr>
          <w:rFonts w:ascii="TH SarabunPSK" w:hAnsi="TH SarabunPSK" w:cs="TH SarabunPSK"/>
          <w:sz w:val="32"/>
          <w:szCs w:val="32"/>
          <w:cs/>
        </w:rPr>
      </w:pPr>
      <w:r w:rsidRPr="00856263">
        <w:rPr>
          <w:rFonts w:ascii="TH SarabunPSK" w:hAnsi="TH SarabunPSK" w:cs="TH SarabunPSK"/>
          <w:sz w:val="32"/>
          <w:szCs w:val="32"/>
          <w:cs/>
        </w:rPr>
        <w:t>ประกาศคณะกรรมการกำกับ</w:t>
      </w:r>
      <w:r w:rsidR="000E0CFB" w:rsidRPr="00856263">
        <w:rPr>
          <w:rFonts w:ascii="TH SarabunPSK" w:hAnsi="TH SarabunPSK" w:cs="TH SarabunPSK"/>
          <w:sz w:val="32"/>
          <w:szCs w:val="32"/>
          <w:cs/>
        </w:rPr>
        <w:t>หลักทรัพย์และตลาดหลักทรัพย์</w:t>
      </w:r>
    </w:p>
    <w:p w14:paraId="6AEA3547" w14:textId="06FEF7DA" w:rsidR="00434CFA" w:rsidRPr="00856263" w:rsidRDefault="00434CFA" w:rsidP="00497EC7">
      <w:pPr>
        <w:ind w:right="-3"/>
        <w:jc w:val="center"/>
        <w:rPr>
          <w:rFonts w:ascii="TH SarabunPSK" w:hAnsi="TH SarabunPSK" w:cs="TH SarabunPSK"/>
          <w:sz w:val="32"/>
          <w:szCs w:val="32"/>
        </w:rPr>
      </w:pPr>
      <w:r w:rsidRPr="00856263">
        <w:rPr>
          <w:rFonts w:ascii="TH SarabunPSK" w:hAnsi="TH SarabunPSK" w:cs="TH SarabunPSK"/>
          <w:sz w:val="32"/>
          <w:szCs w:val="32"/>
          <w:cs/>
        </w:rPr>
        <w:t xml:space="preserve">ที่ </w:t>
      </w:r>
      <w:r w:rsidR="000E0CFB" w:rsidRPr="00856263">
        <w:rPr>
          <w:rFonts w:ascii="TH SarabunPSK" w:hAnsi="TH SarabunPSK" w:cs="TH SarabunPSK"/>
          <w:sz w:val="32"/>
          <w:szCs w:val="32"/>
          <w:cs/>
        </w:rPr>
        <w:t>ก</w:t>
      </w:r>
      <w:r w:rsidR="00D51928" w:rsidRPr="00856263">
        <w:rPr>
          <w:rFonts w:ascii="TH SarabunPSK" w:hAnsi="TH SarabunPSK" w:cs="TH SarabunPSK"/>
          <w:sz w:val="32"/>
          <w:szCs w:val="32"/>
          <w:cs/>
        </w:rPr>
        <w:t>ธ</w:t>
      </w:r>
      <w:r w:rsidR="00BB043B" w:rsidRPr="00856263">
        <w:rPr>
          <w:rFonts w:ascii="TH SarabunPSK" w:hAnsi="TH SarabunPSK" w:cs="TH SarabunPSK"/>
          <w:sz w:val="32"/>
          <w:szCs w:val="32"/>
          <w:cs/>
        </w:rPr>
        <w:t xml:space="preserve">. </w:t>
      </w:r>
      <w:r w:rsidR="00B43CD8">
        <w:rPr>
          <w:rFonts w:ascii="TH SarabunPSK" w:hAnsi="TH SarabunPSK" w:cs="TH SarabunPSK"/>
          <w:sz w:val="32"/>
          <w:szCs w:val="32"/>
        </w:rPr>
        <w:t>1</w:t>
      </w:r>
      <w:r w:rsidR="000035F4" w:rsidRPr="00856263">
        <w:rPr>
          <w:rFonts w:ascii="TH SarabunPSK" w:hAnsi="TH SarabunPSK" w:cs="TH SarabunPSK"/>
          <w:sz w:val="32"/>
          <w:szCs w:val="32"/>
          <w:cs/>
        </w:rPr>
        <w:t>/</w:t>
      </w:r>
      <w:r w:rsidR="0088354C" w:rsidRPr="00856263">
        <w:rPr>
          <w:rFonts w:ascii="TH SarabunPSK" w:hAnsi="TH SarabunPSK" w:cs="TH SarabunPSK"/>
          <w:sz w:val="32"/>
          <w:szCs w:val="32"/>
          <w:cs/>
        </w:rPr>
        <w:t>25</w:t>
      </w:r>
      <w:r w:rsidR="00DB0AF3" w:rsidRPr="00856263">
        <w:rPr>
          <w:rFonts w:ascii="TH SarabunPSK" w:hAnsi="TH SarabunPSK" w:cs="TH SarabunPSK"/>
          <w:sz w:val="32"/>
          <w:szCs w:val="32"/>
          <w:cs/>
        </w:rPr>
        <w:t>6</w:t>
      </w:r>
      <w:r w:rsidR="00065B56">
        <w:rPr>
          <w:rFonts w:ascii="TH SarabunPSK" w:hAnsi="TH SarabunPSK" w:cs="TH SarabunPSK"/>
          <w:sz w:val="32"/>
          <w:szCs w:val="32"/>
        </w:rPr>
        <w:t>5</w:t>
      </w:r>
    </w:p>
    <w:p w14:paraId="5F39A051" w14:textId="77777777" w:rsidR="00D51928" w:rsidRPr="00856263" w:rsidRDefault="00C210F9" w:rsidP="00D5544B">
      <w:pPr>
        <w:ind w:right="-6"/>
        <w:jc w:val="center"/>
        <w:rPr>
          <w:rFonts w:ascii="TH SarabunPSK" w:hAnsi="TH SarabunPSK" w:cs="TH SarabunPSK"/>
          <w:sz w:val="32"/>
          <w:szCs w:val="32"/>
        </w:rPr>
      </w:pPr>
      <w:r w:rsidRPr="00856263">
        <w:rPr>
          <w:rFonts w:ascii="TH SarabunPSK" w:hAnsi="TH SarabunPSK" w:cs="TH SarabunPSK"/>
          <w:sz w:val="32"/>
          <w:szCs w:val="32"/>
          <w:cs/>
        </w:rPr>
        <w:t xml:space="preserve">เรื่อง  </w:t>
      </w:r>
      <w:r w:rsidR="00D51928" w:rsidRPr="00856263">
        <w:rPr>
          <w:rFonts w:ascii="TH SarabunPSK" w:hAnsi="TH SarabunPSK" w:cs="TH SarabunPSK"/>
          <w:sz w:val="32"/>
          <w:szCs w:val="32"/>
          <w:cs/>
        </w:rPr>
        <w:t>หลักเกณฑ์ เงื่อนไข และวิธีการประกอบธุรกิจ</w:t>
      </w:r>
    </w:p>
    <w:p w14:paraId="693C93DC" w14:textId="3A6CA96A" w:rsidR="009B024D" w:rsidRPr="00856263" w:rsidRDefault="00D51928" w:rsidP="00D5544B">
      <w:pPr>
        <w:ind w:right="-6"/>
        <w:jc w:val="center"/>
        <w:rPr>
          <w:rFonts w:ascii="TH SarabunPSK" w:hAnsi="TH SarabunPSK" w:cs="TH SarabunPSK"/>
          <w:sz w:val="32"/>
          <w:szCs w:val="32"/>
        </w:rPr>
      </w:pPr>
      <w:r w:rsidRPr="00856263">
        <w:rPr>
          <w:rFonts w:ascii="TH SarabunPSK" w:hAnsi="TH SarabunPSK" w:cs="TH SarabunPSK"/>
          <w:sz w:val="32"/>
          <w:szCs w:val="32"/>
          <w:cs/>
        </w:rPr>
        <w:t>สินทรัพย์ดิจิทัล</w:t>
      </w:r>
    </w:p>
    <w:p w14:paraId="65887C06" w14:textId="4548C11B" w:rsidR="00E95F69" w:rsidRDefault="00E95F69" w:rsidP="00D5544B">
      <w:pPr>
        <w:ind w:right="-6"/>
        <w:jc w:val="center"/>
        <w:rPr>
          <w:rFonts w:ascii="TH SarabunPSK" w:hAnsi="TH SarabunPSK" w:cs="TH SarabunPSK"/>
          <w:sz w:val="32"/>
          <w:szCs w:val="32"/>
        </w:rPr>
      </w:pPr>
      <w:r w:rsidRPr="00856263">
        <w:rPr>
          <w:rFonts w:ascii="TH SarabunPSK" w:hAnsi="TH SarabunPSK" w:cs="TH SarabunPSK"/>
          <w:sz w:val="32"/>
          <w:szCs w:val="32"/>
        </w:rPr>
        <w:t>(</w:t>
      </w:r>
      <w:r w:rsidRPr="00856263">
        <w:rPr>
          <w:rFonts w:ascii="TH SarabunPSK" w:hAnsi="TH SarabunPSK" w:cs="TH SarabunPSK"/>
          <w:sz w:val="32"/>
          <w:szCs w:val="32"/>
          <w:cs/>
        </w:rPr>
        <w:t>ฉบับที่</w:t>
      </w:r>
      <w:r w:rsidR="001C211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4457B">
        <w:rPr>
          <w:rFonts w:ascii="TH SarabunPSK" w:hAnsi="TH SarabunPSK" w:cs="TH SarabunPSK"/>
          <w:sz w:val="32"/>
          <w:szCs w:val="32"/>
        </w:rPr>
        <w:t>13</w:t>
      </w:r>
      <w:r w:rsidRPr="00856263">
        <w:rPr>
          <w:rFonts w:ascii="TH SarabunPSK" w:hAnsi="TH SarabunPSK" w:cs="TH SarabunPSK"/>
          <w:sz w:val="32"/>
          <w:szCs w:val="32"/>
        </w:rPr>
        <w:t>)</w:t>
      </w:r>
    </w:p>
    <w:p w14:paraId="2EC1192F" w14:textId="59D7BEE9" w:rsidR="00856263" w:rsidRPr="00E81C19" w:rsidRDefault="00E81C19" w:rsidP="001D77C2">
      <w:pPr>
        <w:jc w:val="center"/>
        <w:rPr>
          <w:rFonts w:ascii="TH SarabunPSK" w:hAnsi="TH SarabunPSK" w:cs="TH SarabunPSK"/>
          <w:sz w:val="32"/>
          <w:szCs w:val="32"/>
        </w:rPr>
      </w:pPr>
      <w:r w:rsidRPr="00E81C19">
        <w:rPr>
          <w:rFonts w:ascii="TH SarabunPSK" w:hAnsi="TH SarabunPSK" w:cs="TH SarabunPSK"/>
          <w:sz w:val="32"/>
          <w:szCs w:val="32"/>
        </w:rPr>
        <w:t>____________________</w:t>
      </w:r>
    </w:p>
    <w:bookmarkEnd w:id="0"/>
    <w:p w14:paraId="3C646BD8" w14:textId="135E0C84" w:rsidR="00D51928" w:rsidRPr="00856263" w:rsidRDefault="00D51928" w:rsidP="001D77C2">
      <w:pPr>
        <w:spacing w:before="240"/>
        <w:ind w:right="-288" w:firstLine="1440"/>
        <w:rPr>
          <w:rFonts w:ascii="TH SarabunPSK" w:eastAsia="Calibri" w:hAnsi="TH SarabunPSK" w:cs="TH SarabunPSK"/>
          <w:spacing w:val="4"/>
          <w:sz w:val="32"/>
          <w:szCs w:val="32"/>
        </w:rPr>
      </w:pPr>
      <w:r w:rsidRPr="00856263">
        <w:rPr>
          <w:rFonts w:ascii="TH SarabunPSK" w:hAnsi="TH SarabunPSK" w:cs="TH SarabunPSK"/>
          <w:spacing w:val="4"/>
          <w:sz w:val="32"/>
          <w:szCs w:val="32"/>
          <w:cs/>
        </w:rPr>
        <w:t>อาศัยอำนาจตามความในมาตรา</w:t>
      </w:r>
      <w:r w:rsidR="006B5436" w:rsidRPr="00856263">
        <w:rPr>
          <w:rFonts w:ascii="TH SarabunPSK" w:hAnsi="TH SarabunPSK" w:cs="TH SarabunPSK"/>
          <w:spacing w:val="4"/>
          <w:sz w:val="32"/>
          <w:szCs w:val="32"/>
          <w:cs/>
        </w:rPr>
        <w:t xml:space="preserve"> 10(1)</w:t>
      </w:r>
      <w:r w:rsidRPr="00856263">
        <w:rPr>
          <w:rFonts w:ascii="TH SarabunPSK" w:hAnsi="TH SarabunPSK" w:cs="TH SarabunPSK"/>
          <w:spacing w:val="4"/>
          <w:sz w:val="32"/>
          <w:szCs w:val="32"/>
          <w:cs/>
        </w:rPr>
        <w:t xml:space="preserve"> มาตรา 30</w:t>
      </w:r>
      <w:r w:rsidR="0099719E" w:rsidRPr="00856263">
        <w:rPr>
          <w:rFonts w:ascii="TH SarabunPSK" w:hAnsi="TH SarabunPSK" w:cs="TH SarabunPSK"/>
          <w:spacing w:val="4"/>
          <w:sz w:val="32"/>
          <w:szCs w:val="32"/>
          <w:cs/>
        </w:rPr>
        <w:t xml:space="preserve"> </w:t>
      </w:r>
      <w:r w:rsidR="000F094A" w:rsidRPr="00856263">
        <w:rPr>
          <w:rFonts w:ascii="TH SarabunPSK" w:hAnsi="TH SarabunPSK" w:cs="TH SarabunPSK"/>
          <w:spacing w:val="4"/>
          <w:sz w:val="32"/>
          <w:szCs w:val="32"/>
          <w:cs/>
        </w:rPr>
        <w:t>และ</w:t>
      </w:r>
      <w:r w:rsidRPr="00856263">
        <w:rPr>
          <w:rFonts w:ascii="TH SarabunPSK" w:hAnsi="TH SarabunPSK" w:cs="TH SarabunPSK"/>
          <w:spacing w:val="4"/>
          <w:sz w:val="32"/>
          <w:szCs w:val="32"/>
          <w:cs/>
        </w:rPr>
        <w:t>มาตรา 31</w:t>
      </w:r>
      <w:r w:rsidR="009A3D08" w:rsidRPr="00856263">
        <w:rPr>
          <w:rFonts w:ascii="TH SarabunPSK" w:hAnsi="TH SarabunPSK" w:cs="TH SarabunPSK"/>
          <w:spacing w:val="4"/>
          <w:sz w:val="32"/>
          <w:szCs w:val="32"/>
          <w:cs/>
        </w:rPr>
        <w:t xml:space="preserve"> </w:t>
      </w:r>
      <w:r w:rsidR="008D219D" w:rsidRPr="00856263">
        <w:rPr>
          <w:rFonts w:ascii="TH SarabunPSK" w:hAnsi="TH SarabunPSK" w:cs="TH SarabunPSK"/>
          <w:spacing w:val="4"/>
          <w:sz w:val="32"/>
          <w:szCs w:val="32"/>
          <w:cs/>
        </w:rPr>
        <w:t xml:space="preserve">วรรคหนึ่ง </w:t>
      </w:r>
      <w:r w:rsidR="008D219D" w:rsidRPr="00856263">
        <w:rPr>
          <w:rFonts w:ascii="TH SarabunPSK" w:hAnsi="TH SarabunPSK" w:cs="TH SarabunPSK"/>
          <w:spacing w:val="4"/>
          <w:sz w:val="32"/>
          <w:szCs w:val="32"/>
          <w:cs/>
        </w:rPr>
        <w:br/>
      </w:r>
      <w:r w:rsidRPr="00856263">
        <w:rPr>
          <w:rFonts w:ascii="TH SarabunPSK" w:hAnsi="TH SarabunPSK" w:cs="TH SarabunPSK"/>
          <w:spacing w:val="4"/>
          <w:sz w:val="32"/>
          <w:szCs w:val="32"/>
          <w:cs/>
        </w:rPr>
        <w:t>แห่งพระราช</w:t>
      </w:r>
      <w:bookmarkStart w:id="1" w:name="_Hlk508022942"/>
      <w:r w:rsidRPr="00856263">
        <w:rPr>
          <w:rFonts w:ascii="TH SarabunPSK" w:hAnsi="TH SarabunPSK" w:cs="TH SarabunPSK"/>
          <w:spacing w:val="4"/>
          <w:sz w:val="32"/>
          <w:szCs w:val="32"/>
          <w:cs/>
        </w:rPr>
        <w:t xml:space="preserve">กำหนดการประกอบธุรกิจสินทรัพย์ดิจิทัล พ.ศ. 2561 </w:t>
      </w:r>
      <w:bookmarkEnd w:id="1"/>
      <w:r w:rsidRPr="00856263">
        <w:rPr>
          <w:rFonts w:ascii="TH SarabunPSK" w:hAnsi="TH SarabunPSK" w:cs="TH SarabunPSK"/>
          <w:spacing w:val="4"/>
          <w:sz w:val="32"/>
          <w:szCs w:val="32"/>
          <w:cs/>
        </w:rPr>
        <w:t xml:space="preserve"> </w:t>
      </w:r>
      <w:r w:rsidRPr="00856263">
        <w:rPr>
          <w:rFonts w:ascii="TH SarabunPSK" w:eastAsia="Calibri" w:hAnsi="TH SarabunPSK" w:cs="TH SarabunPSK"/>
          <w:spacing w:val="4"/>
          <w:sz w:val="32"/>
          <w:szCs w:val="32"/>
          <w:cs/>
        </w:rPr>
        <w:t xml:space="preserve">คณะกรรมการ ก.ล.ต. </w:t>
      </w:r>
      <w:r w:rsidR="008D219D" w:rsidRPr="00856263">
        <w:rPr>
          <w:rFonts w:ascii="TH SarabunPSK" w:eastAsia="Calibri" w:hAnsi="TH SarabunPSK" w:cs="TH SarabunPSK"/>
          <w:spacing w:val="4"/>
          <w:sz w:val="32"/>
          <w:szCs w:val="32"/>
          <w:cs/>
        </w:rPr>
        <w:br/>
      </w:r>
      <w:r w:rsidRPr="00856263">
        <w:rPr>
          <w:rFonts w:ascii="TH SarabunPSK" w:eastAsia="Calibri" w:hAnsi="TH SarabunPSK" w:cs="TH SarabunPSK"/>
          <w:spacing w:val="4"/>
          <w:sz w:val="32"/>
          <w:szCs w:val="32"/>
          <w:cs/>
        </w:rPr>
        <w:t>ออกประกาศไว้ดังต่อไปนี้</w:t>
      </w:r>
    </w:p>
    <w:p w14:paraId="6F446DDA" w14:textId="03F50355" w:rsidR="00F448FF" w:rsidRPr="00856263" w:rsidRDefault="00F448FF" w:rsidP="001D77C2">
      <w:pPr>
        <w:spacing w:before="240"/>
        <w:ind w:right="-288" w:firstLine="1440"/>
        <w:rPr>
          <w:rFonts w:ascii="TH SarabunPSK" w:hAnsi="TH SarabunPSK" w:cs="TH SarabunPSK"/>
          <w:sz w:val="32"/>
          <w:szCs w:val="32"/>
        </w:rPr>
      </w:pPr>
      <w:r w:rsidRPr="00856263">
        <w:rPr>
          <w:rFonts w:ascii="TH SarabunPSK" w:hAnsi="TH SarabunPSK" w:cs="TH SarabunPSK"/>
          <w:sz w:val="32"/>
          <w:szCs w:val="32"/>
          <w:cs/>
        </w:rPr>
        <w:t xml:space="preserve">ข้อ 1 </w:t>
      </w:r>
      <w:r w:rsidR="00F82D39" w:rsidRPr="00856263">
        <w:rPr>
          <w:rFonts w:ascii="TH SarabunPSK" w:hAnsi="TH SarabunPSK" w:cs="TH SarabunPSK"/>
          <w:sz w:val="32"/>
          <w:szCs w:val="32"/>
          <w:cs/>
        </w:rPr>
        <w:t xml:space="preserve">  </w:t>
      </w:r>
      <w:r w:rsidRPr="00856263">
        <w:rPr>
          <w:rFonts w:ascii="TH SarabunPSK" w:hAnsi="TH SarabunPSK" w:cs="TH SarabunPSK"/>
          <w:sz w:val="32"/>
          <w:szCs w:val="32"/>
          <w:cs/>
        </w:rPr>
        <w:t xml:space="preserve">ให้ยกเลิกความในข้อ 10/3 </w:t>
      </w:r>
      <w:r w:rsidRPr="00856263">
        <w:rPr>
          <w:rFonts w:ascii="TH SarabunPSK" w:hAnsi="TH SarabunPSK" w:cs="TH SarabunPSK"/>
          <w:spacing w:val="-4"/>
          <w:sz w:val="32"/>
          <w:szCs w:val="32"/>
          <w:cs/>
        </w:rPr>
        <w:t>แห่งประกาศคณะกรรมการกำกับหลักทรัพย์</w:t>
      </w:r>
      <w:r w:rsidR="00CF6511" w:rsidRPr="00856263">
        <w:rPr>
          <w:rFonts w:ascii="TH SarabunPSK" w:hAnsi="TH SarabunPSK" w:cs="TH SarabunPSK"/>
          <w:spacing w:val="-4"/>
          <w:sz w:val="32"/>
          <w:szCs w:val="32"/>
          <w:cs/>
        </w:rPr>
        <w:br/>
      </w:r>
      <w:r w:rsidRPr="00856263">
        <w:rPr>
          <w:rFonts w:ascii="TH SarabunPSK" w:hAnsi="TH SarabunPSK" w:cs="TH SarabunPSK"/>
          <w:spacing w:val="-4"/>
          <w:sz w:val="32"/>
          <w:szCs w:val="32"/>
          <w:cs/>
        </w:rPr>
        <w:t xml:space="preserve">และตลาดหลักทรัพย์ ที่ กธ. 19/2561  เรื่อง หลักเกณฑ์ เงื่อนไข </w:t>
      </w:r>
      <w:r w:rsidRPr="00856263">
        <w:rPr>
          <w:rFonts w:ascii="TH SarabunPSK" w:hAnsi="TH SarabunPSK" w:cs="TH SarabunPSK"/>
          <w:sz w:val="32"/>
          <w:szCs w:val="32"/>
          <w:cs/>
        </w:rPr>
        <w:t xml:space="preserve">และวิธีการประกอบธุรกิจสินทรัพย์ดิจิทัล </w:t>
      </w:r>
      <w:r w:rsidR="00F82D39" w:rsidRPr="00856263">
        <w:rPr>
          <w:rFonts w:ascii="TH SarabunPSK" w:hAnsi="TH SarabunPSK" w:cs="TH SarabunPSK"/>
          <w:sz w:val="32"/>
          <w:szCs w:val="32"/>
          <w:cs/>
        </w:rPr>
        <w:br/>
      </w:r>
      <w:r w:rsidRPr="00856263">
        <w:rPr>
          <w:rFonts w:ascii="TH SarabunPSK" w:hAnsi="TH SarabunPSK" w:cs="TH SarabunPSK"/>
          <w:spacing w:val="4"/>
          <w:sz w:val="32"/>
          <w:szCs w:val="32"/>
          <w:cs/>
        </w:rPr>
        <w:t xml:space="preserve">ลงวันที่ 3 กรกฎาคม พ.ศ. 2561  </w:t>
      </w:r>
      <w:bookmarkStart w:id="2" w:name="_Hlk87948151"/>
      <w:r w:rsidRPr="00856263">
        <w:rPr>
          <w:rFonts w:ascii="TH SarabunPSK" w:hAnsi="TH SarabunPSK" w:cs="TH SarabunPSK"/>
          <w:spacing w:val="4"/>
          <w:sz w:val="32"/>
          <w:szCs w:val="32"/>
          <w:cs/>
        </w:rPr>
        <w:t>ซึ่งแก้ไขเพิ่มเติมโดยประกาศคณะกรรมการกำกับหลักทรัพย์และ</w:t>
      </w:r>
      <w:r w:rsidR="00F82D39" w:rsidRPr="00856263">
        <w:rPr>
          <w:rFonts w:ascii="TH SarabunPSK" w:hAnsi="TH SarabunPSK" w:cs="TH SarabunPSK"/>
          <w:spacing w:val="4"/>
          <w:sz w:val="32"/>
          <w:szCs w:val="32"/>
          <w:cs/>
        </w:rPr>
        <w:br/>
      </w:r>
      <w:r w:rsidRPr="00856263">
        <w:rPr>
          <w:rFonts w:ascii="TH SarabunPSK" w:hAnsi="TH SarabunPSK" w:cs="TH SarabunPSK"/>
          <w:spacing w:val="4"/>
          <w:sz w:val="32"/>
          <w:szCs w:val="32"/>
          <w:cs/>
        </w:rPr>
        <w:t xml:space="preserve">ตลาดหลักทรัพย์ ที่ กธ. 29/2563  เรื่อง หลักเกณฑ์ เงื่อนไข และวิธีการประกอบธุรกิจสินทรัพย์ดิจิทัล </w:t>
      </w:r>
      <w:r w:rsidR="00F82D39" w:rsidRPr="00856263">
        <w:rPr>
          <w:rFonts w:ascii="TH SarabunPSK" w:hAnsi="TH SarabunPSK" w:cs="TH SarabunPSK"/>
          <w:spacing w:val="4"/>
          <w:sz w:val="32"/>
          <w:szCs w:val="32"/>
          <w:cs/>
        </w:rPr>
        <w:br/>
      </w:r>
      <w:r w:rsidRPr="00856263">
        <w:rPr>
          <w:rFonts w:ascii="TH SarabunPSK" w:hAnsi="TH SarabunPSK" w:cs="TH SarabunPSK"/>
          <w:sz w:val="32"/>
          <w:szCs w:val="32"/>
          <w:cs/>
        </w:rPr>
        <w:t>(ฉบับที่ 7) ลงวันที่ 2 ธันวาคม พ.ศ. 2563</w:t>
      </w:r>
      <w:bookmarkEnd w:id="2"/>
      <w:r w:rsidRPr="00856263">
        <w:rPr>
          <w:rFonts w:ascii="TH SarabunPSK" w:hAnsi="TH SarabunPSK" w:cs="TH SarabunPSK"/>
          <w:sz w:val="32"/>
          <w:szCs w:val="32"/>
          <w:cs/>
        </w:rPr>
        <w:t xml:space="preserve">  และให้ใช้ความต่อไปนี้แทน</w:t>
      </w:r>
    </w:p>
    <w:p w14:paraId="034C87EC" w14:textId="5FD1BBFC" w:rsidR="00E131D9" w:rsidRPr="00E131D9" w:rsidRDefault="00E045B4" w:rsidP="00E131D9">
      <w:pPr>
        <w:tabs>
          <w:tab w:val="left" w:pos="1134"/>
        </w:tabs>
        <w:ind w:right="28"/>
        <w:rPr>
          <w:rFonts w:ascii="TH SarabunPSK" w:hAnsi="TH SarabunPSK" w:cs="TH SarabunPSK"/>
          <w:sz w:val="32"/>
          <w:szCs w:val="32"/>
        </w:rPr>
      </w:pPr>
      <w:r w:rsidRPr="00856263">
        <w:rPr>
          <w:rFonts w:ascii="TH SarabunPSK" w:hAnsi="TH SarabunPSK" w:cs="TH SarabunPSK"/>
          <w:sz w:val="32"/>
          <w:szCs w:val="32"/>
        </w:rPr>
        <w:tab/>
      </w:r>
      <w:r w:rsidRPr="00856263">
        <w:rPr>
          <w:rFonts w:ascii="TH SarabunPSK" w:hAnsi="TH SarabunPSK" w:cs="TH SarabunPSK"/>
          <w:sz w:val="32"/>
          <w:szCs w:val="32"/>
        </w:rPr>
        <w:tab/>
      </w:r>
      <w:r w:rsidRPr="00856263">
        <w:rPr>
          <w:rFonts w:ascii="TH SarabunPSK" w:hAnsi="TH SarabunPSK" w:cs="TH SarabunPSK"/>
          <w:sz w:val="32"/>
          <w:szCs w:val="32"/>
          <w:cs/>
        </w:rPr>
        <w:t>“</w:t>
      </w:r>
      <w:r w:rsidR="00E131D9">
        <w:rPr>
          <w:rFonts w:ascii="TH SarabunPSK" w:hAnsi="TH SarabunPSK" w:cs="TH SarabunPSK" w:hint="cs"/>
          <w:sz w:val="32"/>
          <w:szCs w:val="32"/>
          <w:cs/>
        </w:rPr>
        <w:t xml:space="preserve">ข้อ </w:t>
      </w:r>
      <w:r w:rsidR="00E131D9">
        <w:rPr>
          <w:rFonts w:ascii="TH SarabunPSK" w:hAnsi="TH SarabunPSK" w:cs="TH SarabunPSK"/>
          <w:sz w:val="32"/>
          <w:szCs w:val="32"/>
        </w:rPr>
        <w:t xml:space="preserve">10/3 </w:t>
      </w:r>
      <w:r w:rsidR="00E81C1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131D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131D9" w:rsidRPr="00E131D9">
        <w:rPr>
          <w:rFonts w:ascii="TH SarabunPSK" w:hAnsi="TH SarabunPSK" w:cs="TH SarabunPSK"/>
          <w:sz w:val="32"/>
          <w:szCs w:val="32"/>
          <w:cs/>
        </w:rPr>
        <w:t>ในการเก็บรักษาทรัพย์สินของลูกค้าผู้ประกอบธุรกิจสินทรัพย์ดิจิทัล</w:t>
      </w:r>
    </w:p>
    <w:p w14:paraId="4640E8AA" w14:textId="095E2B07" w:rsidR="00E131D9" w:rsidRPr="00E131D9" w:rsidRDefault="00E131D9" w:rsidP="00E131D9">
      <w:pPr>
        <w:tabs>
          <w:tab w:val="left" w:pos="1134"/>
        </w:tabs>
        <w:ind w:right="28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กรณีที่เป็นทรัพย์สินประเภทสินทรัพย์ดิจิทัลหรือทรัพย์สินอื่นนอกจากเงิน </w:t>
      </w:r>
      <w:r w:rsidRPr="00E131D9">
        <w:rPr>
          <w:rFonts w:ascii="TH SarabunPSK" w:hAnsi="TH SarabunPSK" w:cs="TH SarabunPSK"/>
          <w:sz w:val="32"/>
          <w:szCs w:val="32"/>
          <w:cs/>
        </w:rPr>
        <w:t>ต้องแยกทรัพย์สินที่อยู่ใน</w:t>
      </w:r>
      <w:r w:rsidR="00D637F6">
        <w:rPr>
          <w:rFonts w:ascii="TH SarabunPSK" w:hAnsi="TH SarabunPSK" w:cs="TH SarabunPSK"/>
          <w:sz w:val="32"/>
          <w:szCs w:val="32"/>
        </w:rPr>
        <w:br/>
      </w:r>
      <w:r w:rsidRPr="00E131D9">
        <w:rPr>
          <w:rFonts w:ascii="TH SarabunPSK" w:hAnsi="TH SarabunPSK" w:cs="TH SarabunPSK"/>
          <w:sz w:val="32"/>
          <w:szCs w:val="32"/>
          <w:cs/>
        </w:rPr>
        <w:t>การดูแลรักษาไว้ในลักษณะที่สามารถ</w:t>
      </w:r>
      <w:bookmarkStart w:id="3" w:name="_Hlk89334111"/>
      <w:r>
        <w:rPr>
          <w:rFonts w:ascii="TH SarabunPSK" w:hAnsi="TH SarabunPSK" w:cs="TH SarabunPSK" w:hint="cs"/>
          <w:sz w:val="32"/>
          <w:szCs w:val="32"/>
          <w:cs/>
        </w:rPr>
        <w:t>ชี้เฉพาะได้ว่</w:t>
      </w:r>
      <w:r w:rsidRPr="00E131D9">
        <w:rPr>
          <w:rFonts w:ascii="TH SarabunPSK" w:hAnsi="TH SarabunPSK" w:cs="TH SarabunPSK"/>
          <w:sz w:val="32"/>
          <w:szCs w:val="32"/>
          <w:cs/>
        </w:rPr>
        <w:t>าทรัพย์สิน</w:t>
      </w:r>
      <w:r>
        <w:rPr>
          <w:rFonts w:ascii="TH SarabunPSK" w:hAnsi="TH SarabunPSK" w:cs="TH SarabunPSK" w:hint="cs"/>
          <w:sz w:val="32"/>
          <w:szCs w:val="32"/>
          <w:cs/>
        </w:rPr>
        <w:t>นั้นเป็น</w:t>
      </w:r>
      <w:r w:rsidRPr="00E131D9">
        <w:rPr>
          <w:rFonts w:ascii="TH SarabunPSK" w:hAnsi="TH SarabunPSK" w:cs="TH SarabunPSK"/>
          <w:sz w:val="32"/>
          <w:szCs w:val="32"/>
          <w:cs/>
        </w:rPr>
        <w:t>ทรัพย์สินของลูกค้าโดยปราศจาก</w:t>
      </w:r>
      <w:r w:rsidR="00813D9D">
        <w:rPr>
          <w:rFonts w:ascii="TH SarabunPSK" w:hAnsi="TH SarabunPSK" w:cs="TH SarabunPSK"/>
          <w:sz w:val="32"/>
          <w:szCs w:val="32"/>
          <w:cs/>
        </w:rPr>
        <w:br/>
      </w:r>
      <w:r w:rsidRPr="00E131D9">
        <w:rPr>
          <w:rFonts w:ascii="TH SarabunPSK" w:hAnsi="TH SarabunPSK" w:cs="TH SarabunPSK"/>
          <w:sz w:val="32"/>
          <w:szCs w:val="32"/>
          <w:cs/>
        </w:rPr>
        <w:t>เหตุสงสัย</w:t>
      </w:r>
      <w:bookmarkEnd w:id="3"/>
      <w:r w:rsidRPr="00E131D9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00636A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ทั้งนี้ ไม่ว่า</w:t>
      </w:r>
      <w:r w:rsidRPr="00E131D9">
        <w:rPr>
          <w:rFonts w:ascii="TH SarabunPSK" w:hAnsi="TH SarabunPSK" w:cs="TH SarabunPSK"/>
          <w:sz w:val="32"/>
          <w:szCs w:val="32"/>
          <w:cs/>
        </w:rPr>
        <w:t>จะเก็บรักษาโดยผู้ประกอบธุรกิจสินทรัพย์ดิจิทัล หรือ</w:t>
      </w:r>
      <w:r>
        <w:rPr>
          <w:rFonts w:ascii="TH SarabunPSK" w:hAnsi="TH SarabunPSK" w:cs="TH SarabunPSK" w:hint="cs"/>
          <w:sz w:val="32"/>
          <w:szCs w:val="32"/>
          <w:cs/>
        </w:rPr>
        <w:t>นำ</w:t>
      </w:r>
      <w:r w:rsidRPr="00E131D9">
        <w:rPr>
          <w:rFonts w:ascii="TH SarabunPSK" w:hAnsi="TH SarabunPSK" w:cs="TH SarabunPSK"/>
          <w:sz w:val="32"/>
          <w:szCs w:val="32"/>
          <w:cs/>
        </w:rPr>
        <w:t>ไปฝากไว้กับบุคคลอื่น</w:t>
      </w:r>
    </w:p>
    <w:p w14:paraId="432A959A" w14:textId="35B64A1C" w:rsidR="00E131D9" w:rsidRPr="00E131D9" w:rsidRDefault="00D637F6" w:rsidP="00E131D9">
      <w:pPr>
        <w:tabs>
          <w:tab w:val="left" w:pos="1134"/>
        </w:tabs>
        <w:ind w:right="28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E131D9" w:rsidRPr="00E131D9">
        <w:rPr>
          <w:rFonts w:ascii="TH SarabunPSK" w:hAnsi="TH SarabunPSK" w:cs="TH SarabunPSK"/>
          <w:sz w:val="32"/>
          <w:szCs w:val="32"/>
          <w:cs/>
        </w:rPr>
        <w:t>ในกรณีที่ทรัพย์สินของลูกค้าตามวรรคหนึ่ง เป็นทรัพย์สินเพื่อการ</w:t>
      </w:r>
      <w:r w:rsidR="00E131D9">
        <w:rPr>
          <w:rFonts w:ascii="TH SarabunPSK" w:hAnsi="TH SarabunPSK" w:cs="TH SarabunPSK" w:hint="cs"/>
          <w:sz w:val="32"/>
          <w:szCs w:val="32"/>
          <w:cs/>
        </w:rPr>
        <w:t>ทำ</w:t>
      </w:r>
      <w:r w:rsidR="00E131D9" w:rsidRPr="00E131D9">
        <w:rPr>
          <w:rFonts w:ascii="TH SarabunPSK" w:hAnsi="TH SarabunPSK" w:cs="TH SarabunPSK"/>
          <w:sz w:val="32"/>
          <w:szCs w:val="32"/>
          <w:cs/>
        </w:rPr>
        <w:t>ธุรกรรมเกี่ยวกับ</w:t>
      </w:r>
    </w:p>
    <w:p w14:paraId="53BA1899" w14:textId="77777777" w:rsidR="00E131D9" w:rsidRPr="00E131D9" w:rsidRDefault="00E131D9" w:rsidP="00E131D9">
      <w:pPr>
        <w:tabs>
          <w:tab w:val="left" w:pos="1134"/>
        </w:tabs>
        <w:ind w:right="28"/>
        <w:rPr>
          <w:rFonts w:ascii="TH SarabunPSK" w:hAnsi="TH SarabunPSK" w:cs="TH SarabunPSK"/>
          <w:sz w:val="32"/>
          <w:szCs w:val="32"/>
        </w:rPr>
      </w:pPr>
      <w:r w:rsidRPr="00E131D9">
        <w:rPr>
          <w:rFonts w:ascii="TH SarabunPSK" w:hAnsi="TH SarabunPSK" w:cs="TH SarabunPSK"/>
          <w:sz w:val="32"/>
          <w:szCs w:val="32"/>
          <w:cs/>
        </w:rPr>
        <w:t>สินทรัพย์ดิจิทัลในต่างประเทศ ให้ผู้ประกอบธุรกิจสินทรัพย์ดิจิทัลแยกทรัพย์สินดังกล่าวในลักษณะ</w:t>
      </w:r>
    </w:p>
    <w:p w14:paraId="254E95C0" w14:textId="78D5DF10" w:rsidR="00E131D9" w:rsidRPr="00E131D9" w:rsidRDefault="00E131D9" w:rsidP="00E131D9">
      <w:pPr>
        <w:tabs>
          <w:tab w:val="left" w:pos="1134"/>
        </w:tabs>
        <w:ind w:right="28"/>
        <w:rPr>
          <w:rFonts w:ascii="TH SarabunPSK" w:hAnsi="TH SarabunPSK" w:cs="TH SarabunPSK"/>
          <w:sz w:val="32"/>
          <w:szCs w:val="32"/>
        </w:rPr>
      </w:pPr>
      <w:r w:rsidRPr="00E131D9">
        <w:rPr>
          <w:rFonts w:ascii="TH SarabunPSK" w:hAnsi="TH SarabunPSK" w:cs="TH SarabunPSK"/>
          <w:sz w:val="32"/>
          <w:szCs w:val="32"/>
          <w:cs/>
        </w:rPr>
        <w:t>ตามวรรคหนึ่ง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131D9">
        <w:rPr>
          <w:rFonts w:ascii="TH SarabunPSK" w:hAnsi="TH SarabunPSK" w:cs="TH SarabunPSK"/>
          <w:sz w:val="32"/>
          <w:szCs w:val="32"/>
          <w:cs/>
        </w:rPr>
        <w:t>โดยอนุโลม</w:t>
      </w:r>
    </w:p>
    <w:p w14:paraId="52D3BD5E" w14:textId="03E2F75E" w:rsidR="00E131D9" w:rsidRPr="00E131D9" w:rsidRDefault="00D637F6" w:rsidP="00E131D9">
      <w:pPr>
        <w:tabs>
          <w:tab w:val="left" w:pos="1134"/>
        </w:tabs>
        <w:ind w:right="28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E131D9" w:rsidRPr="00E131D9">
        <w:rPr>
          <w:rFonts w:ascii="TH SarabunPSK" w:hAnsi="TH SarabunPSK" w:cs="TH SarabunPSK"/>
          <w:sz w:val="32"/>
          <w:szCs w:val="32"/>
          <w:cs/>
        </w:rPr>
        <w:t>ผู้ประกอบธุรกิจสินทรัพย์ดิจิทัลต้องแจ้งให้ลูกค้าทราบถึงการ</w:t>
      </w:r>
      <w:r w:rsidR="00E131D9">
        <w:rPr>
          <w:rFonts w:ascii="TH SarabunPSK" w:hAnsi="TH SarabunPSK" w:cs="TH SarabunPSK" w:hint="cs"/>
          <w:sz w:val="32"/>
          <w:szCs w:val="32"/>
          <w:cs/>
        </w:rPr>
        <w:t>นำ</w:t>
      </w:r>
      <w:r w:rsidR="00E131D9" w:rsidRPr="00E131D9">
        <w:rPr>
          <w:rFonts w:ascii="TH SarabunPSK" w:hAnsi="TH SarabunPSK" w:cs="TH SarabunPSK"/>
          <w:sz w:val="32"/>
          <w:szCs w:val="32"/>
          <w:cs/>
        </w:rPr>
        <w:t>สินทรัพย์ดิจิทัล</w:t>
      </w:r>
    </w:p>
    <w:p w14:paraId="20149817" w14:textId="09E6FD20" w:rsidR="00E131D9" w:rsidRPr="00E131D9" w:rsidRDefault="00E131D9" w:rsidP="00E131D9">
      <w:pPr>
        <w:tabs>
          <w:tab w:val="left" w:pos="1134"/>
        </w:tabs>
        <w:ind w:right="28"/>
        <w:rPr>
          <w:rFonts w:ascii="TH SarabunPSK" w:hAnsi="TH SarabunPSK" w:cs="TH SarabunPSK"/>
          <w:sz w:val="32"/>
          <w:szCs w:val="32"/>
        </w:rPr>
      </w:pPr>
      <w:r w:rsidRPr="00E131D9">
        <w:rPr>
          <w:rFonts w:ascii="TH SarabunPSK" w:hAnsi="TH SarabunPSK" w:cs="TH SarabunPSK"/>
          <w:sz w:val="32"/>
          <w:szCs w:val="32"/>
          <w:cs/>
        </w:rPr>
        <w:t xml:space="preserve">ของลูกค้าไปฝากไว้กับบุคคลอื่น และเปิดเผยความเสี่ยงที่อาจเกิดจากการฝากดังกล่าวให้ลูกค้าทราบ </w:t>
      </w:r>
      <w:r w:rsidR="0000636A">
        <w:rPr>
          <w:rFonts w:ascii="TH SarabunPSK" w:hAnsi="TH SarabunPSK" w:cs="TH SarabunPSK"/>
          <w:sz w:val="32"/>
          <w:szCs w:val="32"/>
        </w:rPr>
        <w:t xml:space="preserve"> </w:t>
      </w:r>
    </w:p>
    <w:p w14:paraId="511B7522" w14:textId="5C18ED22" w:rsidR="00E131D9" w:rsidRPr="00E131D9" w:rsidRDefault="00E131D9" w:rsidP="00E131D9">
      <w:pPr>
        <w:tabs>
          <w:tab w:val="left" w:pos="1134"/>
        </w:tabs>
        <w:ind w:right="28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ทั้งนี้ ผู้ป</w:t>
      </w:r>
      <w:r w:rsidRPr="00E131D9">
        <w:rPr>
          <w:rFonts w:ascii="TH SarabunPSK" w:hAnsi="TH SarabunPSK" w:cs="TH SarabunPSK"/>
          <w:sz w:val="32"/>
          <w:szCs w:val="32"/>
          <w:cs/>
        </w:rPr>
        <w:t>ระกอบธุรกิจสินทรัพ</w:t>
      </w:r>
      <w:r>
        <w:rPr>
          <w:rFonts w:ascii="TH SarabunPSK" w:hAnsi="TH SarabunPSK" w:cs="TH SarabunPSK" w:hint="cs"/>
          <w:sz w:val="32"/>
          <w:szCs w:val="32"/>
          <w:cs/>
        </w:rPr>
        <w:t>ย์ดิจิทัลต้อง</w:t>
      </w:r>
      <w:r w:rsidRPr="00E131D9">
        <w:rPr>
          <w:rFonts w:ascii="TH SarabunPSK" w:hAnsi="TH SarabunPSK" w:cs="TH SarabunPSK"/>
          <w:sz w:val="32"/>
          <w:szCs w:val="32"/>
          <w:cs/>
        </w:rPr>
        <w:t>รับผิดชอบต่อความเสียหายที่อาจเกิดจากการสูญหายหรือ</w:t>
      </w:r>
    </w:p>
    <w:p w14:paraId="0F125B9D" w14:textId="319AAC00" w:rsidR="00E131D9" w:rsidRDefault="00E131D9" w:rsidP="00E131D9">
      <w:pPr>
        <w:tabs>
          <w:tab w:val="left" w:pos="1134"/>
        </w:tabs>
        <w:ind w:right="28"/>
        <w:rPr>
          <w:rFonts w:ascii="TH SarabunPSK" w:hAnsi="TH SarabunPSK" w:cs="TH SarabunPSK"/>
          <w:sz w:val="32"/>
          <w:szCs w:val="32"/>
        </w:rPr>
      </w:pPr>
      <w:r w:rsidRPr="00E131D9">
        <w:rPr>
          <w:rFonts w:ascii="TH SarabunPSK" w:hAnsi="TH SarabunPSK" w:cs="TH SarabunPSK"/>
          <w:sz w:val="32"/>
          <w:szCs w:val="32"/>
          <w:cs/>
        </w:rPr>
        <w:t>เสียหายจากการฝากสินทรัพย์ดิจิทัลดังกล่าว</w:t>
      </w:r>
      <w:r w:rsidR="00D61119">
        <w:rPr>
          <w:rFonts w:ascii="TH SarabunPSK" w:hAnsi="TH SarabunPSK" w:cs="TH SarabunPSK" w:hint="cs"/>
          <w:sz w:val="32"/>
          <w:szCs w:val="32"/>
          <w:cs/>
        </w:rPr>
        <w:t>”</w:t>
      </w:r>
    </w:p>
    <w:p w14:paraId="016796E1" w14:textId="0C25984E" w:rsidR="005C7FBD" w:rsidRPr="00F56F62" w:rsidRDefault="005C7FBD" w:rsidP="001D77C2">
      <w:pPr>
        <w:spacing w:before="240"/>
        <w:ind w:right="-288" w:firstLine="1440"/>
        <w:rPr>
          <w:rFonts w:ascii="TH SarabunPSK" w:eastAsia="Calibri" w:hAnsi="TH SarabunPSK" w:cs="TH SarabunPSK"/>
          <w:sz w:val="32"/>
          <w:szCs w:val="32"/>
        </w:rPr>
      </w:pPr>
      <w:r w:rsidRPr="00F56F62">
        <w:rPr>
          <w:rFonts w:ascii="TH SarabunPSK" w:eastAsia="Calibri" w:hAnsi="TH SarabunPSK" w:cs="TH SarabunPSK"/>
          <w:spacing w:val="4"/>
          <w:sz w:val="32"/>
          <w:szCs w:val="32"/>
          <w:cs/>
        </w:rPr>
        <w:t>ข้อ 2</w:t>
      </w:r>
      <w:r w:rsidRPr="00F56F62">
        <w:rPr>
          <w:rFonts w:ascii="TH SarabunPSK" w:eastAsia="Calibri" w:hAnsi="TH SarabunPSK" w:cs="TH SarabunPSK"/>
          <w:spacing w:val="4"/>
          <w:sz w:val="32"/>
          <w:szCs w:val="32"/>
        </w:rPr>
        <w:t xml:space="preserve"> </w:t>
      </w:r>
      <w:r w:rsidRPr="00F56F62">
        <w:rPr>
          <w:rFonts w:ascii="TH SarabunPSK" w:eastAsia="Calibri" w:hAnsi="TH SarabunPSK" w:cs="TH SarabunPSK"/>
          <w:spacing w:val="4"/>
          <w:sz w:val="32"/>
          <w:szCs w:val="32"/>
          <w:cs/>
        </w:rPr>
        <w:t xml:space="preserve">  ให้เพิ่ม</w:t>
      </w:r>
      <w:r w:rsidRPr="00F56F62">
        <w:rPr>
          <w:rFonts w:ascii="TH SarabunPSK" w:hAnsi="TH SarabunPSK" w:cs="TH SarabunPSK"/>
          <w:sz w:val="32"/>
          <w:szCs w:val="32"/>
          <w:cs/>
        </w:rPr>
        <w:t>ความ</w:t>
      </w:r>
      <w:r w:rsidRPr="00F56F62">
        <w:rPr>
          <w:rFonts w:ascii="TH SarabunPSK" w:eastAsia="Calibri" w:hAnsi="TH SarabunPSK" w:cs="TH SarabunPSK"/>
          <w:spacing w:val="4"/>
          <w:sz w:val="32"/>
          <w:szCs w:val="32"/>
          <w:cs/>
        </w:rPr>
        <w:t>ต่อไปนี้เป็น</w:t>
      </w:r>
      <w:r w:rsidRPr="00F56F62">
        <w:rPr>
          <w:rFonts w:ascii="TH SarabunPSK" w:eastAsia="Calibri" w:hAnsi="TH SarabunPSK" w:cs="TH SarabunPSK" w:hint="cs"/>
          <w:spacing w:val="4"/>
          <w:sz w:val="32"/>
          <w:szCs w:val="32"/>
          <w:cs/>
        </w:rPr>
        <w:t xml:space="preserve"> (</w:t>
      </w:r>
      <w:r w:rsidR="004B34D7" w:rsidRPr="00F56F62">
        <w:rPr>
          <w:rFonts w:ascii="TH SarabunPSK" w:eastAsia="Calibri" w:hAnsi="TH SarabunPSK" w:cs="TH SarabunPSK" w:hint="cs"/>
          <w:spacing w:val="4"/>
          <w:sz w:val="32"/>
          <w:szCs w:val="32"/>
          <w:cs/>
        </w:rPr>
        <w:t>5</w:t>
      </w:r>
      <w:r w:rsidR="00F774D1">
        <w:rPr>
          <w:rFonts w:ascii="TH SarabunPSK" w:eastAsia="Calibri" w:hAnsi="TH SarabunPSK" w:cs="TH SarabunPSK" w:hint="cs"/>
          <w:spacing w:val="4"/>
          <w:sz w:val="32"/>
          <w:szCs w:val="32"/>
          <w:cs/>
        </w:rPr>
        <w:t>/1) ในวรรคหนึ่ง</w:t>
      </w:r>
      <w:r w:rsidR="002D0775" w:rsidRPr="00F56F62">
        <w:rPr>
          <w:rFonts w:ascii="TH SarabunPSK" w:eastAsia="Calibri" w:hAnsi="TH SarabunPSK" w:cs="TH SarabunPSK" w:hint="cs"/>
          <w:spacing w:val="4"/>
          <w:sz w:val="32"/>
          <w:szCs w:val="32"/>
          <w:cs/>
        </w:rPr>
        <w:t>ของ</w:t>
      </w:r>
      <w:r w:rsidRPr="00F56F62">
        <w:rPr>
          <w:rFonts w:ascii="TH SarabunPSK" w:eastAsia="Calibri" w:hAnsi="TH SarabunPSK" w:cs="TH SarabunPSK"/>
          <w:spacing w:val="4"/>
          <w:sz w:val="32"/>
          <w:szCs w:val="32"/>
          <w:cs/>
        </w:rPr>
        <w:t xml:space="preserve">ข้อ </w:t>
      </w:r>
      <w:r w:rsidRPr="00F56F62">
        <w:rPr>
          <w:rFonts w:ascii="TH SarabunPSK" w:eastAsia="Calibri" w:hAnsi="TH SarabunPSK" w:cs="TH SarabunPSK" w:hint="cs"/>
          <w:spacing w:val="4"/>
          <w:sz w:val="32"/>
          <w:szCs w:val="32"/>
          <w:cs/>
        </w:rPr>
        <w:t>10/5</w:t>
      </w:r>
      <w:r w:rsidRPr="00F56F62">
        <w:rPr>
          <w:rFonts w:ascii="TH SarabunPSK" w:eastAsia="Calibri" w:hAnsi="TH SarabunPSK" w:cs="TH SarabunPSK"/>
          <w:spacing w:val="4"/>
          <w:sz w:val="32"/>
          <w:szCs w:val="32"/>
          <w:cs/>
        </w:rPr>
        <w:t xml:space="preserve"> แห่งประกาศคณะกรรมการกำกับหลักทรัพย์และตลาดหลักทรัพย์ ที่ กธ. 19/2561</w:t>
      </w:r>
      <w:r w:rsidRPr="00F56F62">
        <w:rPr>
          <w:rFonts w:ascii="TH SarabunPSK" w:eastAsia="Calibri" w:hAnsi="TH SarabunPSK" w:cs="TH SarabunPSK"/>
          <w:spacing w:val="4"/>
          <w:sz w:val="32"/>
          <w:szCs w:val="32"/>
        </w:rPr>
        <w:t xml:space="preserve"> </w:t>
      </w:r>
      <w:r w:rsidRPr="00F56F62">
        <w:rPr>
          <w:rFonts w:ascii="TH SarabunPSK" w:eastAsia="Calibri" w:hAnsi="TH SarabunPSK" w:cs="TH SarabunPSK"/>
          <w:spacing w:val="4"/>
          <w:sz w:val="32"/>
          <w:szCs w:val="32"/>
          <w:cs/>
        </w:rPr>
        <w:t xml:space="preserve"> เรื่อง หลักเกณฑ์ เงื่อนไข และวิธีการประกอบธุรกิจสินทรัพย์ดิจิทัล ลงวันที่ 3</w:t>
      </w:r>
      <w:r w:rsidRPr="00F56F62">
        <w:rPr>
          <w:rFonts w:ascii="TH SarabunPSK" w:eastAsia="Calibri" w:hAnsi="TH SarabunPSK" w:cs="TH SarabunPSK"/>
          <w:spacing w:val="4"/>
          <w:sz w:val="32"/>
          <w:szCs w:val="32"/>
        </w:rPr>
        <w:t xml:space="preserve"> </w:t>
      </w:r>
      <w:r w:rsidRPr="00F56F62">
        <w:rPr>
          <w:rFonts w:ascii="TH SarabunPSK" w:eastAsia="Calibri" w:hAnsi="TH SarabunPSK" w:cs="TH SarabunPSK"/>
          <w:spacing w:val="4"/>
          <w:sz w:val="32"/>
          <w:szCs w:val="32"/>
          <w:cs/>
        </w:rPr>
        <w:t>กรกฎาคม พ.ศ. 2561</w:t>
      </w:r>
      <w:r w:rsidRPr="00F56F62">
        <w:rPr>
          <w:rFonts w:ascii="TH SarabunPSK" w:eastAsia="Calibri" w:hAnsi="TH SarabunPSK" w:cs="TH SarabunPSK" w:hint="cs"/>
          <w:spacing w:val="4"/>
          <w:sz w:val="32"/>
          <w:szCs w:val="32"/>
          <w:cs/>
        </w:rPr>
        <w:t xml:space="preserve">  </w:t>
      </w:r>
      <w:r w:rsidRPr="00F56F62">
        <w:rPr>
          <w:rFonts w:ascii="TH SarabunPSK" w:eastAsia="Calibri" w:hAnsi="TH SarabunPSK" w:cs="TH SarabunPSK"/>
          <w:spacing w:val="4"/>
          <w:sz w:val="32"/>
          <w:szCs w:val="32"/>
          <w:cs/>
        </w:rPr>
        <w:t>ซึ่งแก้ไขเพิ่มเติมโดยประกาศ</w:t>
      </w:r>
      <w:r w:rsidRPr="00F56F62">
        <w:rPr>
          <w:rFonts w:ascii="TH SarabunPSK" w:eastAsia="Calibri" w:hAnsi="TH SarabunPSK" w:cs="TH SarabunPSK"/>
          <w:spacing w:val="4"/>
          <w:sz w:val="32"/>
          <w:szCs w:val="32"/>
          <w:cs/>
        </w:rPr>
        <w:lastRenderedPageBreak/>
        <w:t xml:space="preserve">คณะกรรมการกำกับหลักทรัพย์และตลาดหลักทรัพย์ ที่ กธ. 29/2563  เรื่อง หลักเกณฑ์ เงื่อนไข </w:t>
      </w:r>
      <w:r w:rsidR="00E81C19">
        <w:rPr>
          <w:rFonts w:ascii="TH SarabunPSK" w:eastAsia="Calibri" w:hAnsi="TH SarabunPSK" w:cs="TH SarabunPSK"/>
          <w:spacing w:val="4"/>
          <w:sz w:val="32"/>
          <w:szCs w:val="32"/>
          <w:cs/>
        </w:rPr>
        <w:br/>
      </w:r>
      <w:r w:rsidRPr="00F56F62">
        <w:rPr>
          <w:rFonts w:ascii="TH SarabunPSK" w:eastAsia="Calibri" w:hAnsi="TH SarabunPSK" w:cs="TH SarabunPSK"/>
          <w:spacing w:val="4"/>
          <w:sz w:val="32"/>
          <w:szCs w:val="32"/>
          <w:cs/>
        </w:rPr>
        <w:t>และวิธีการประกอบ</w:t>
      </w:r>
      <w:r w:rsidRPr="00F56F62">
        <w:rPr>
          <w:rFonts w:ascii="TH SarabunPSK" w:eastAsia="Calibri" w:hAnsi="TH SarabunPSK" w:cs="TH SarabunPSK"/>
          <w:sz w:val="32"/>
          <w:szCs w:val="32"/>
          <w:cs/>
        </w:rPr>
        <w:t>ธุรกิจสินทรัพย์ดิจิทัล (ฉบับที่ 7) ลงวันที่ 2 ธันวาคม พ.ศ. 2563</w:t>
      </w:r>
    </w:p>
    <w:p w14:paraId="208F97EF" w14:textId="7F4E3DEA" w:rsidR="005C7FBD" w:rsidRPr="00F56F62" w:rsidRDefault="002D0775" w:rsidP="00FB09EC">
      <w:pPr>
        <w:tabs>
          <w:tab w:val="left" w:pos="0"/>
        </w:tabs>
        <w:ind w:right="136"/>
        <w:rPr>
          <w:rFonts w:ascii="TH SarabunPSK" w:hAnsi="TH SarabunPSK" w:cs="TH SarabunPSK"/>
          <w:sz w:val="32"/>
          <w:szCs w:val="32"/>
        </w:rPr>
      </w:pPr>
      <w:r w:rsidRPr="00F56F6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F56F6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F56F62">
        <w:rPr>
          <w:rFonts w:ascii="TH SarabunPSK" w:eastAsia="Calibri" w:hAnsi="TH SarabunPSK" w:cs="TH SarabunPSK" w:hint="cs"/>
          <w:sz w:val="32"/>
          <w:szCs w:val="32"/>
          <w:cs/>
        </w:rPr>
        <w:t>“(</w:t>
      </w:r>
      <w:r w:rsidR="004B34D7" w:rsidRPr="00F56F62">
        <w:rPr>
          <w:rFonts w:ascii="TH SarabunPSK" w:eastAsia="Calibri" w:hAnsi="TH SarabunPSK" w:cs="TH SarabunPSK" w:hint="cs"/>
          <w:sz w:val="32"/>
          <w:szCs w:val="32"/>
          <w:cs/>
        </w:rPr>
        <w:t>5</w:t>
      </w:r>
      <w:r w:rsidRPr="00F56F62">
        <w:rPr>
          <w:rFonts w:ascii="TH SarabunPSK" w:eastAsia="Calibri" w:hAnsi="TH SarabunPSK" w:cs="TH SarabunPSK" w:hint="cs"/>
          <w:sz w:val="32"/>
          <w:szCs w:val="32"/>
          <w:cs/>
        </w:rPr>
        <w:t xml:space="preserve">/1)  </w:t>
      </w:r>
      <w:r w:rsidRPr="00F56F62">
        <w:rPr>
          <w:rFonts w:ascii="TH SarabunPSK" w:hAnsi="TH SarabunPSK" w:cs="TH SarabunPSK" w:hint="cs"/>
          <w:sz w:val="32"/>
          <w:szCs w:val="32"/>
          <w:cs/>
        </w:rPr>
        <w:t>มีมาตรการที่แสดงได้ว่าสินทรัพย์ดิจิทัลที่ผู้ใช้บริการฝากไว้จะไม่ถูกนำไป</w:t>
      </w:r>
      <w:r w:rsidR="004B34D7" w:rsidRPr="00F56F62">
        <w:rPr>
          <w:rFonts w:ascii="TH SarabunPSK" w:hAnsi="TH SarabunPSK" w:cs="TH SarabunPSK" w:hint="cs"/>
          <w:sz w:val="32"/>
          <w:szCs w:val="32"/>
          <w:cs/>
        </w:rPr>
        <w:t>ใช้หรือ</w:t>
      </w:r>
      <w:r w:rsidRPr="00F56F62">
        <w:rPr>
          <w:rFonts w:ascii="TH SarabunPSK" w:hAnsi="TH SarabunPSK" w:cs="TH SarabunPSK" w:hint="cs"/>
          <w:sz w:val="32"/>
          <w:szCs w:val="32"/>
          <w:cs/>
        </w:rPr>
        <w:t>หาดอกผลไม่ว่าโดยวิธีใด”</w:t>
      </w:r>
    </w:p>
    <w:p w14:paraId="4676BE46" w14:textId="19508F14" w:rsidR="00E131D9" w:rsidRDefault="002D0775" w:rsidP="001D77C2">
      <w:pPr>
        <w:spacing w:before="240"/>
        <w:ind w:right="-288" w:firstLine="1440"/>
        <w:rPr>
          <w:rFonts w:ascii="TH SarabunPSK" w:eastAsia="Calibri" w:hAnsi="TH SarabunPSK" w:cs="TH SarabunPSK"/>
          <w:spacing w:val="4"/>
          <w:sz w:val="32"/>
          <w:szCs w:val="32"/>
        </w:rPr>
      </w:pPr>
      <w:r>
        <w:rPr>
          <w:rFonts w:ascii="TH SarabunPSK" w:eastAsia="Calibri" w:hAnsi="TH SarabunPSK" w:cs="TH SarabunPSK"/>
          <w:spacing w:val="4"/>
          <w:sz w:val="32"/>
          <w:szCs w:val="32"/>
          <w:cs/>
        </w:rPr>
        <w:t xml:space="preserve">ข้อ </w:t>
      </w:r>
      <w:r>
        <w:rPr>
          <w:rFonts w:ascii="TH SarabunPSK" w:eastAsia="Calibri" w:hAnsi="TH SarabunPSK" w:cs="TH SarabunPSK" w:hint="cs"/>
          <w:spacing w:val="4"/>
          <w:sz w:val="32"/>
          <w:szCs w:val="32"/>
          <w:cs/>
        </w:rPr>
        <w:t>3</w:t>
      </w:r>
      <w:r w:rsidR="00E81C19">
        <w:rPr>
          <w:rFonts w:ascii="TH SarabunPSK" w:eastAsia="Calibri" w:hAnsi="TH SarabunPSK" w:cs="TH SarabunPSK" w:hint="cs"/>
          <w:spacing w:val="4"/>
          <w:sz w:val="32"/>
          <w:szCs w:val="32"/>
          <w:cs/>
        </w:rPr>
        <w:t xml:space="preserve"> </w:t>
      </w:r>
      <w:r w:rsidR="00E131D9">
        <w:rPr>
          <w:rFonts w:ascii="TH SarabunPSK" w:eastAsia="Calibri" w:hAnsi="TH SarabunPSK" w:cs="TH SarabunPSK" w:hint="cs"/>
          <w:spacing w:val="4"/>
          <w:sz w:val="32"/>
          <w:szCs w:val="32"/>
          <w:cs/>
        </w:rPr>
        <w:t xml:space="preserve">  ใ</w:t>
      </w:r>
      <w:r w:rsidR="00E131D9" w:rsidRPr="00E131D9">
        <w:rPr>
          <w:rFonts w:ascii="TH SarabunPSK" w:eastAsia="Calibri" w:hAnsi="TH SarabunPSK" w:cs="TH SarabunPSK"/>
          <w:spacing w:val="4"/>
          <w:sz w:val="32"/>
          <w:szCs w:val="32"/>
          <w:cs/>
        </w:rPr>
        <w:t>ห้เพิ่มความต่อไปนี้เป็นข้อ 10/</w:t>
      </w:r>
      <w:r w:rsidR="00E131D9">
        <w:rPr>
          <w:rFonts w:ascii="TH SarabunPSK" w:eastAsia="Calibri" w:hAnsi="TH SarabunPSK" w:cs="TH SarabunPSK"/>
          <w:spacing w:val="4"/>
          <w:sz w:val="32"/>
          <w:szCs w:val="32"/>
        </w:rPr>
        <w:t>6</w:t>
      </w:r>
      <w:r w:rsidR="00E131D9" w:rsidRPr="00E131D9">
        <w:rPr>
          <w:rFonts w:ascii="TH SarabunPSK" w:eastAsia="Calibri" w:hAnsi="TH SarabunPSK" w:cs="TH SarabunPSK"/>
          <w:spacing w:val="4"/>
          <w:sz w:val="32"/>
          <w:szCs w:val="32"/>
          <w:cs/>
        </w:rPr>
        <w:t xml:space="preserve"> แห่งประกาศคณะกรรมการกำกับหลักทรัพย์และตลาดหลักทรัพย์ ที่ กธ. 19/2561  เรื่อง หลักเกณฑ์ เงื่อนไข และวิธีการประกอบธุรกิจสินทรัพย์ดิจิทัล ลงวันที่ 3 กรกฎาคม พ.ศ. 2561</w:t>
      </w:r>
    </w:p>
    <w:p w14:paraId="20CCAFDB" w14:textId="428DA238" w:rsidR="00E131D9" w:rsidRPr="00E131D9" w:rsidRDefault="00D637F6" w:rsidP="00E131D9">
      <w:pPr>
        <w:tabs>
          <w:tab w:val="left" w:pos="1134"/>
        </w:tabs>
        <w:ind w:right="28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F70C10">
        <w:rPr>
          <w:rFonts w:ascii="TH SarabunPSK" w:hAnsi="TH SarabunPSK" w:cs="TH SarabunPSK" w:hint="cs"/>
          <w:sz w:val="32"/>
          <w:szCs w:val="32"/>
          <w:cs/>
        </w:rPr>
        <w:t>“</w:t>
      </w:r>
      <w:r w:rsidR="00E131D9">
        <w:rPr>
          <w:rFonts w:ascii="TH SarabunPSK" w:hAnsi="TH SarabunPSK" w:cs="TH SarabunPSK" w:hint="cs"/>
          <w:sz w:val="32"/>
          <w:szCs w:val="32"/>
          <w:cs/>
        </w:rPr>
        <w:t xml:space="preserve">ข้อ </w:t>
      </w:r>
      <w:r w:rsidR="00E131D9">
        <w:rPr>
          <w:rFonts w:ascii="TH SarabunPSK" w:hAnsi="TH SarabunPSK" w:cs="TH SarabunPSK"/>
          <w:sz w:val="32"/>
          <w:szCs w:val="32"/>
        </w:rPr>
        <w:t xml:space="preserve">10/6 </w:t>
      </w:r>
      <w:r w:rsidR="00E81C1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131D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131D9" w:rsidRPr="00E131D9">
        <w:rPr>
          <w:rFonts w:ascii="TH SarabunPSK" w:hAnsi="TH SarabunPSK" w:cs="TH SarabunPSK"/>
          <w:sz w:val="32"/>
          <w:szCs w:val="32"/>
          <w:cs/>
        </w:rPr>
        <w:t>ในการเก็บรักษาทรัพย์สินของลูกค้าผู้ประกอบธุรกิจสินทรัพย์ดิจิทัล</w:t>
      </w:r>
    </w:p>
    <w:p w14:paraId="6BD9EEFE" w14:textId="3EE75EAC" w:rsidR="00E131D9" w:rsidRPr="00F70C10" w:rsidRDefault="00E131D9" w:rsidP="00E131D9">
      <w:pPr>
        <w:tabs>
          <w:tab w:val="left" w:pos="1134"/>
        </w:tabs>
        <w:ind w:right="28"/>
        <w:rPr>
          <w:rFonts w:ascii="TH SarabunPSK" w:hAnsi="TH SarabunPSK" w:cs="TH SarabunPSK"/>
          <w:spacing w:val="4"/>
          <w:sz w:val="32"/>
          <w:szCs w:val="32"/>
        </w:rPr>
      </w:pPr>
      <w:r w:rsidRPr="00E81C19">
        <w:rPr>
          <w:rFonts w:ascii="TH SarabunPSK" w:hAnsi="TH SarabunPSK" w:cs="TH SarabunPSK"/>
          <w:spacing w:val="-4"/>
          <w:sz w:val="32"/>
          <w:szCs w:val="32"/>
          <w:cs/>
        </w:rPr>
        <w:t>กรณีที่เป็นทรัพย์สินประเภทเงิน ให้ฝากไว้กับธนาคารพาณิชย์หรือธนาคารอื่นที่มีกฎหมายเฉพาะจัดตั้งขึ้น</w:t>
      </w:r>
      <w:r w:rsidRPr="00856263">
        <w:rPr>
          <w:rFonts w:ascii="TH SarabunPSK" w:hAnsi="TH SarabunPSK" w:cs="TH SarabunPSK"/>
          <w:spacing w:val="4"/>
          <w:sz w:val="32"/>
          <w:szCs w:val="32"/>
          <w:cs/>
        </w:rPr>
        <w:t>โดยต้องระบุอย่างชัดเจนในบัญชีเงินฝากว่าเป็นการดำเนินการโดยผู้ประกอบธุรกิจสินทรัพย์ดิจิทัล</w:t>
      </w:r>
      <w:r w:rsidRPr="00F70C10">
        <w:rPr>
          <w:rFonts w:ascii="TH SarabunPSK" w:hAnsi="TH SarabunPSK" w:cs="TH SarabunPSK"/>
          <w:spacing w:val="4"/>
          <w:sz w:val="32"/>
          <w:szCs w:val="32"/>
          <w:cs/>
        </w:rPr>
        <w:t>เพื่อประโยชน์ของลูกค้า</w:t>
      </w:r>
    </w:p>
    <w:p w14:paraId="3AF852F6" w14:textId="2B1819C0" w:rsidR="00F70C10" w:rsidRPr="00E02060" w:rsidRDefault="00D637F6" w:rsidP="00E131D9">
      <w:pPr>
        <w:tabs>
          <w:tab w:val="left" w:pos="1134"/>
        </w:tabs>
        <w:ind w:right="28"/>
        <w:rPr>
          <w:rFonts w:ascii="TH SarabunPSK" w:hAnsi="TH SarabunPSK" w:cs="TH SarabunPSK"/>
          <w:spacing w:val="-4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E131D9" w:rsidRPr="00E02060">
        <w:rPr>
          <w:rFonts w:ascii="TH SarabunPSK" w:hAnsi="TH SarabunPSK" w:cs="TH SarabunPSK"/>
          <w:sz w:val="32"/>
          <w:szCs w:val="32"/>
          <w:cs/>
        </w:rPr>
        <w:t>ในกรณีที่ใช้ระบบอัตโนมัติสำหรับการถอนหรือโอนเงินในบัญชีที่เปิดไว้เพื่อประโยชน์ของลูกค้าตามวรรคหนึ่ง ผู้ประกอบธุรกิจสินทรัพย์ดิจิทัล</w:t>
      </w:r>
      <w:r w:rsidR="00E131D9" w:rsidRPr="00E02060">
        <w:rPr>
          <w:rFonts w:ascii="TH SarabunPSK" w:hAnsi="TH SarabunPSK" w:cs="TH SarabunPSK"/>
          <w:spacing w:val="-4"/>
          <w:sz w:val="32"/>
          <w:szCs w:val="32"/>
          <w:cs/>
        </w:rPr>
        <w:t>ต้องควบคุมดูแลไม่ให้เกิดการแทรกแซงหรือ</w:t>
      </w:r>
      <w:r w:rsidR="00D61119">
        <w:rPr>
          <w:rFonts w:ascii="TH SarabunPSK" w:hAnsi="TH SarabunPSK" w:cs="TH SarabunPSK"/>
          <w:spacing w:val="-4"/>
          <w:sz w:val="32"/>
          <w:szCs w:val="32"/>
          <w:cs/>
        </w:rPr>
        <w:br/>
      </w:r>
      <w:r w:rsidR="00E131D9" w:rsidRPr="00E02060">
        <w:rPr>
          <w:rFonts w:ascii="TH SarabunPSK" w:hAnsi="TH SarabunPSK" w:cs="TH SarabunPSK"/>
          <w:spacing w:val="-4"/>
          <w:sz w:val="32"/>
          <w:szCs w:val="32"/>
          <w:cs/>
        </w:rPr>
        <w:t xml:space="preserve">การสั่งถอนหรือโอนเงินโดยบุคคลอื่นนอกจากลูกค้า </w:t>
      </w:r>
      <w:r w:rsidR="00E131D9" w:rsidRPr="00E02060">
        <w:rPr>
          <w:rFonts w:ascii="TH SarabunPSK" w:hAnsi="TH SarabunPSK" w:cs="TH SarabunPSK"/>
          <w:sz w:val="32"/>
          <w:szCs w:val="32"/>
          <w:cs/>
        </w:rPr>
        <w:t xml:space="preserve">เพื่อให้มั่นใจได้ว่าการถอนหรือโอนเงินจากระบบนั้นเป็นไปตามคำสั่งของลูกค้า </w:t>
      </w:r>
      <w:r w:rsidR="00E131D9" w:rsidRPr="00E02060">
        <w:rPr>
          <w:rFonts w:ascii="TH SarabunPSK" w:hAnsi="TH SarabunPSK" w:cs="TH SarabunPSK"/>
          <w:spacing w:val="-4"/>
          <w:sz w:val="32"/>
          <w:szCs w:val="32"/>
          <w:cs/>
        </w:rPr>
        <w:t xml:space="preserve"> </w:t>
      </w:r>
    </w:p>
    <w:p w14:paraId="22B2820F" w14:textId="780B9F4F" w:rsidR="00E131D9" w:rsidRPr="00143234" w:rsidRDefault="00D637F6" w:rsidP="00E02060">
      <w:pPr>
        <w:tabs>
          <w:tab w:val="left" w:pos="1134"/>
        </w:tabs>
        <w:ind w:right="28"/>
        <w:rPr>
          <w:rFonts w:ascii="TH SarabunPSK" w:hAnsi="TH SarabunPSK" w:cs="TH SarabunPSK"/>
          <w:spacing w:val="-4"/>
          <w:sz w:val="32"/>
          <w:szCs w:val="32"/>
          <w:u w:val="single"/>
          <w:cs/>
        </w:rPr>
      </w:pPr>
      <w:r>
        <w:rPr>
          <w:rFonts w:ascii="TH SarabunPSK" w:hAnsi="TH SarabunPSK" w:cs="TH SarabunPSK"/>
          <w:spacing w:val="-4"/>
          <w:sz w:val="32"/>
          <w:szCs w:val="32"/>
        </w:rPr>
        <w:tab/>
      </w:r>
      <w:r>
        <w:rPr>
          <w:rFonts w:ascii="TH SarabunPSK" w:hAnsi="TH SarabunPSK" w:cs="TH SarabunPSK"/>
          <w:spacing w:val="-4"/>
          <w:sz w:val="32"/>
          <w:szCs w:val="32"/>
        </w:rPr>
        <w:tab/>
      </w:r>
      <w:r w:rsidR="00E131D9" w:rsidRPr="00E02060">
        <w:rPr>
          <w:rFonts w:ascii="TH SarabunPSK" w:hAnsi="TH SarabunPSK" w:cs="TH SarabunPSK"/>
          <w:spacing w:val="-4"/>
          <w:sz w:val="32"/>
          <w:szCs w:val="32"/>
          <w:cs/>
        </w:rPr>
        <w:t>ในกรณีที่ผู้ประกอบธุรกิจสินทรัพย์ดิจิทัลไม่</w:t>
      </w:r>
      <w:r w:rsidR="00E131D9" w:rsidRPr="00E02060">
        <w:rPr>
          <w:rFonts w:ascii="TH SarabunPSK" w:hAnsi="TH SarabunPSK" w:cs="TH SarabunPSK"/>
          <w:sz w:val="32"/>
          <w:szCs w:val="32"/>
          <w:cs/>
        </w:rPr>
        <w:t>มีระบบอัตโนมัติสำหรับการถอนหรือโอนเงิน</w:t>
      </w:r>
      <w:r w:rsidR="00E131D9" w:rsidRPr="00E02060">
        <w:rPr>
          <w:rFonts w:ascii="TH SarabunPSK" w:hAnsi="TH SarabunPSK" w:cs="TH SarabunPSK"/>
          <w:spacing w:val="-4"/>
          <w:sz w:val="32"/>
          <w:szCs w:val="32"/>
          <w:cs/>
        </w:rPr>
        <w:t>หรือไม่ใช้</w:t>
      </w:r>
      <w:r w:rsidR="00E131D9" w:rsidRPr="00E02060">
        <w:rPr>
          <w:rFonts w:ascii="TH SarabunPSK" w:hAnsi="TH SarabunPSK" w:cs="TH SarabunPSK"/>
          <w:sz w:val="32"/>
          <w:szCs w:val="32"/>
          <w:cs/>
        </w:rPr>
        <w:t>ระบบอัตโนมัติ</w:t>
      </w:r>
      <w:r w:rsidR="00E131D9" w:rsidRPr="00E02060">
        <w:rPr>
          <w:rFonts w:ascii="TH SarabunPSK" w:hAnsi="TH SarabunPSK" w:cs="TH SarabunPSK"/>
          <w:spacing w:val="-4"/>
          <w:sz w:val="32"/>
          <w:szCs w:val="32"/>
          <w:cs/>
        </w:rPr>
        <w:t>สำหรับธุรกรรมใด</w:t>
      </w:r>
      <w:r w:rsidR="00D119AC" w:rsidRPr="00D119AC">
        <w:rPr>
          <w:rFonts w:ascii="TH SarabunPSK" w:hAnsi="TH SarabunPSK" w:cs="TH SarabunPSK"/>
          <w:spacing w:val="-4"/>
          <w:sz w:val="32"/>
          <w:szCs w:val="32"/>
          <w:cs/>
        </w:rPr>
        <w:t>ในบัญชีที่เปิดไว้เพื่อประโยชน์ของลูกค้าตามวรรคหนึ่ง</w:t>
      </w:r>
      <w:r w:rsidR="00D119AC">
        <w:rPr>
          <w:rFonts w:ascii="TH SarabunPSK" w:hAnsi="TH SarabunPSK" w:cs="TH SarabunPSK" w:hint="cs"/>
          <w:spacing w:val="-4"/>
          <w:sz w:val="32"/>
          <w:szCs w:val="32"/>
          <w:cs/>
        </w:rPr>
        <w:t xml:space="preserve"> </w:t>
      </w:r>
      <w:r w:rsidR="00E131D9" w:rsidRPr="00E02060">
        <w:rPr>
          <w:rFonts w:ascii="TH SarabunPSK" w:hAnsi="TH SarabunPSK" w:cs="TH SarabunPSK"/>
          <w:spacing w:val="-4"/>
          <w:sz w:val="32"/>
          <w:szCs w:val="32"/>
          <w:cs/>
        </w:rPr>
        <w:t>ผู้ประกอบธุรกิจสินทรัพย์ดิจิทัลต้องดำเนินการดัง</w:t>
      </w:r>
      <w:r w:rsidR="00F774D1">
        <w:rPr>
          <w:rFonts w:ascii="TH SarabunPSK" w:hAnsi="TH SarabunPSK" w:cs="TH SarabunPSK" w:hint="cs"/>
          <w:spacing w:val="-4"/>
          <w:sz w:val="32"/>
          <w:szCs w:val="32"/>
          <w:cs/>
        </w:rPr>
        <w:t>ต่อไป</w:t>
      </w:r>
      <w:r w:rsidR="00E131D9" w:rsidRPr="00E02060">
        <w:rPr>
          <w:rFonts w:ascii="TH SarabunPSK" w:hAnsi="TH SarabunPSK" w:cs="TH SarabunPSK"/>
          <w:spacing w:val="-4"/>
          <w:sz w:val="32"/>
          <w:szCs w:val="32"/>
          <w:cs/>
        </w:rPr>
        <w:t>นี้</w:t>
      </w:r>
      <w:r w:rsidR="00E131D9" w:rsidRPr="00143234">
        <w:rPr>
          <w:rFonts w:ascii="TH SarabunPSK" w:hAnsi="TH SarabunPSK" w:cs="TH SarabunPSK"/>
          <w:spacing w:val="-4"/>
          <w:sz w:val="32"/>
          <w:szCs w:val="32"/>
          <w:u w:val="single"/>
        </w:rPr>
        <w:t xml:space="preserve"> </w:t>
      </w:r>
    </w:p>
    <w:p w14:paraId="35342FA0" w14:textId="1A3997EC" w:rsidR="00E131D9" w:rsidRPr="002F26A8" w:rsidRDefault="00D637F6" w:rsidP="00E02060">
      <w:pPr>
        <w:tabs>
          <w:tab w:val="left" w:pos="1134"/>
        </w:tabs>
        <w:ind w:right="-136"/>
        <w:rPr>
          <w:rFonts w:ascii="TH SarabunPSK" w:eastAsia="Calibri" w:hAnsi="TH SarabunPSK" w:cs="TH SarabunPSK"/>
          <w:spacing w:val="4"/>
          <w:sz w:val="32"/>
          <w:szCs w:val="32"/>
        </w:rPr>
      </w:pPr>
      <w:r>
        <w:rPr>
          <w:rFonts w:ascii="TH SarabunPSK" w:eastAsia="Calibri" w:hAnsi="TH SarabunPSK" w:cs="TH SarabunPSK"/>
          <w:sz w:val="32"/>
          <w:szCs w:val="32"/>
        </w:rPr>
        <w:tab/>
      </w:r>
      <w:r>
        <w:rPr>
          <w:rFonts w:ascii="TH SarabunPSK" w:eastAsia="Calibri" w:hAnsi="TH SarabunPSK" w:cs="TH SarabunPSK"/>
          <w:sz w:val="32"/>
          <w:szCs w:val="32"/>
        </w:rPr>
        <w:tab/>
      </w:r>
      <w:r w:rsidR="00E131D9" w:rsidRPr="002962D3">
        <w:rPr>
          <w:rFonts w:ascii="TH SarabunPSK" w:eastAsia="Calibri" w:hAnsi="TH SarabunPSK" w:cs="TH SarabunPSK"/>
          <w:sz w:val="32"/>
          <w:szCs w:val="32"/>
          <w:cs/>
        </w:rPr>
        <w:t>(</w:t>
      </w:r>
      <w:r w:rsidR="00F70C10" w:rsidRPr="002962D3">
        <w:rPr>
          <w:rFonts w:ascii="TH SarabunPSK" w:eastAsia="Calibri" w:hAnsi="TH SarabunPSK" w:cs="TH SarabunPSK"/>
          <w:sz w:val="32"/>
          <w:szCs w:val="32"/>
        </w:rPr>
        <w:t>1</w:t>
      </w:r>
      <w:r w:rsidR="00E131D9" w:rsidRPr="002962D3">
        <w:rPr>
          <w:rFonts w:ascii="TH SarabunPSK" w:eastAsia="Calibri" w:hAnsi="TH SarabunPSK" w:cs="TH SarabunPSK"/>
          <w:sz w:val="32"/>
          <w:szCs w:val="32"/>
          <w:cs/>
        </w:rPr>
        <w:t xml:space="preserve">)  </w:t>
      </w:r>
      <w:r w:rsidR="00E131D9" w:rsidRPr="002962D3">
        <w:rPr>
          <w:rFonts w:ascii="TH SarabunPSK" w:hAnsi="TH SarabunPSK" w:cs="TH SarabunPSK"/>
          <w:sz w:val="32"/>
          <w:szCs w:val="32"/>
          <w:cs/>
        </w:rPr>
        <w:t>กำหนด</w:t>
      </w:r>
      <w:r w:rsidR="00073090">
        <w:rPr>
          <w:rFonts w:ascii="TH SarabunPSK" w:hAnsi="TH SarabunPSK" w:cs="TH SarabunPSK" w:hint="cs"/>
          <w:sz w:val="32"/>
          <w:szCs w:val="32"/>
          <w:cs/>
        </w:rPr>
        <w:t>บุคคล</w:t>
      </w:r>
      <w:r w:rsidR="00C41E11">
        <w:rPr>
          <w:rFonts w:ascii="TH SarabunPSK" w:hAnsi="TH SarabunPSK" w:cs="TH SarabunPSK" w:hint="cs"/>
          <w:sz w:val="32"/>
          <w:szCs w:val="32"/>
          <w:cs/>
        </w:rPr>
        <w:t>ผู้มี</w:t>
      </w:r>
      <w:r w:rsidR="00E131D9" w:rsidRPr="002F26A8">
        <w:rPr>
          <w:rFonts w:ascii="TH SarabunPSK" w:eastAsia="Calibri" w:hAnsi="TH SarabunPSK" w:cs="TH SarabunPSK"/>
          <w:sz w:val="32"/>
          <w:szCs w:val="32"/>
          <w:cs/>
        </w:rPr>
        <w:t>อำนาจ</w:t>
      </w:r>
      <w:r w:rsidR="00073090" w:rsidRPr="002F26A8">
        <w:rPr>
          <w:rFonts w:ascii="TH SarabunPSK" w:eastAsia="Calibri" w:hAnsi="TH SarabunPSK" w:cs="TH SarabunPSK" w:hint="cs"/>
          <w:sz w:val="32"/>
          <w:szCs w:val="32"/>
          <w:cs/>
        </w:rPr>
        <w:t>อนุมัติหรือลงนาม</w:t>
      </w:r>
      <w:r w:rsidR="00E131D9" w:rsidRPr="002F26A8">
        <w:rPr>
          <w:rFonts w:ascii="TH SarabunPSK" w:eastAsia="Calibri" w:hAnsi="TH SarabunPSK" w:cs="TH SarabunPSK"/>
          <w:sz w:val="32"/>
          <w:szCs w:val="32"/>
          <w:cs/>
        </w:rPr>
        <w:t>ในการถอนหรือโอนเงินในบัญชีที่</w:t>
      </w:r>
      <w:r w:rsidR="00E131D9" w:rsidRPr="002F26A8">
        <w:rPr>
          <w:rFonts w:ascii="TH SarabunPSK" w:eastAsia="Calibri" w:hAnsi="TH SarabunPSK" w:cs="TH SarabunPSK"/>
          <w:spacing w:val="-4"/>
          <w:sz w:val="32"/>
          <w:szCs w:val="32"/>
          <w:cs/>
        </w:rPr>
        <w:t xml:space="preserve">เปิดไว้ </w:t>
      </w:r>
      <w:r w:rsidR="00F70C10" w:rsidRPr="002F26A8">
        <w:rPr>
          <w:rFonts w:ascii="TH SarabunPSK" w:eastAsia="Calibri" w:hAnsi="TH SarabunPSK" w:cs="TH SarabunPSK" w:hint="cs"/>
          <w:spacing w:val="-4"/>
          <w:sz w:val="32"/>
          <w:szCs w:val="32"/>
          <w:cs/>
        </w:rPr>
        <w:t xml:space="preserve"> </w:t>
      </w:r>
      <w:r w:rsidR="00E131D9" w:rsidRPr="002F26A8">
        <w:rPr>
          <w:rFonts w:ascii="TH SarabunPSK" w:eastAsia="Calibri" w:hAnsi="TH SarabunPSK" w:cs="TH SarabunPSK"/>
          <w:spacing w:val="-4"/>
          <w:sz w:val="32"/>
          <w:szCs w:val="32"/>
          <w:cs/>
        </w:rPr>
        <w:t>โดยคำนึงถึงวงเงินในแต่ละระดับ ให้มีระบบตรวจสอบถ่วงดุลที่เหมาะสมและต้องตรวจสอบให้มั่นใจว่า</w:t>
      </w:r>
      <w:r w:rsidR="00F70C10" w:rsidRPr="002F26A8">
        <w:rPr>
          <w:rFonts w:ascii="TH SarabunPSK" w:eastAsia="Calibri" w:hAnsi="TH SarabunPSK" w:cs="TH SarabunPSK" w:hint="cs"/>
          <w:spacing w:val="-4"/>
          <w:sz w:val="32"/>
          <w:szCs w:val="32"/>
          <w:cs/>
        </w:rPr>
        <w:t xml:space="preserve"> </w:t>
      </w:r>
      <w:r w:rsidR="00813D9D" w:rsidRPr="002F26A8">
        <w:rPr>
          <w:rFonts w:ascii="TH SarabunPSK" w:eastAsia="Calibri" w:hAnsi="TH SarabunPSK" w:cs="TH SarabunPSK"/>
          <w:spacing w:val="-4"/>
          <w:sz w:val="32"/>
          <w:szCs w:val="32"/>
          <w:cs/>
        </w:rPr>
        <w:br/>
      </w:r>
      <w:r w:rsidR="00E131D9" w:rsidRPr="002F26A8">
        <w:rPr>
          <w:rFonts w:ascii="TH SarabunPSK" w:eastAsia="Calibri" w:hAnsi="TH SarabunPSK" w:cs="TH SarabunPSK"/>
          <w:spacing w:val="-4"/>
          <w:sz w:val="32"/>
          <w:szCs w:val="32"/>
          <w:cs/>
        </w:rPr>
        <w:t>ลูกค้าได้แสดงความประสงค์ในการถอนหรือโอนเงินนั้นก่อน</w:t>
      </w:r>
      <w:r w:rsidR="00073090" w:rsidRPr="002F26A8">
        <w:rPr>
          <w:rFonts w:ascii="TH SarabunPSK" w:eastAsia="Calibri" w:hAnsi="TH SarabunPSK" w:cs="TH SarabunPSK" w:hint="cs"/>
          <w:spacing w:val="-4"/>
          <w:sz w:val="32"/>
          <w:szCs w:val="32"/>
          <w:cs/>
        </w:rPr>
        <w:t>ดำเนินการ</w:t>
      </w:r>
    </w:p>
    <w:p w14:paraId="2E13CD1D" w14:textId="2A6396E8" w:rsidR="00E131D9" w:rsidRPr="002F26A8" w:rsidRDefault="00D637F6" w:rsidP="00E02060">
      <w:pPr>
        <w:tabs>
          <w:tab w:val="left" w:pos="1134"/>
        </w:tabs>
        <w:ind w:right="28"/>
        <w:rPr>
          <w:rFonts w:ascii="TH SarabunPSK" w:eastAsia="Calibri" w:hAnsi="TH SarabunPSK" w:cs="TH SarabunPSK"/>
          <w:spacing w:val="4"/>
          <w:sz w:val="32"/>
          <w:szCs w:val="32"/>
        </w:rPr>
      </w:pPr>
      <w:r w:rsidRPr="002F26A8">
        <w:rPr>
          <w:rFonts w:ascii="TH SarabunPSK" w:eastAsia="Calibri" w:hAnsi="TH SarabunPSK" w:cs="TH SarabunPSK"/>
          <w:spacing w:val="4"/>
          <w:sz w:val="32"/>
          <w:szCs w:val="32"/>
        </w:rPr>
        <w:tab/>
      </w:r>
      <w:r w:rsidRPr="002F26A8">
        <w:rPr>
          <w:rFonts w:ascii="TH SarabunPSK" w:eastAsia="Calibri" w:hAnsi="TH SarabunPSK" w:cs="TH SarabunPSK"/>
          <w:spacing w:val="4"/>
          <w:sz w:val="32"/>
          <w:szCs w:val="32"/>
        </w:rPr>
        <w:tab/>
      </w:r>
      <w:r w:rsidR="00E131D9" w:rsidRPr="002F26A8">
        <w:rPr>
          <w:rFonts w:ascii="TH SarabunPSK" w:eastAsia="Calibri" w:hAnsi="TH SarabunPSK" w:cs="TH SarabunPSK"/>
          <w:spacing w:val="4"/>
          <w:sz w:val="32"/>
          <w:szCs w:val="32"/>
          <w:cs/>
        </w:rPr>
        <w:t>(</w:t>
      </w:r>
      <w:r w:rsidR="00F70C10" w:rsidRPr="002F26A8">
        <w:rPr>
          <w:rFonts w:ascii="TH SarabunPSK" w:eastAsia="Calibri" w:hAnsi="TH SarabunPSK" w:cs="TH SarabunPSK"/>
          <w:spacing w:val="4"/>
          <w:sz w:val="32"/>
          <w:szCs w:val="32"/>
        </w:rPr>
        <w:t>2</w:t>
      </w:r>
      <w:r w:rsidR="00E131D9" w:rsidRPr="002F26A8">
        <w:rPr>
          <w:rFonts w:ascii="TH SarabunPSK" w:eastAsia="Calibri" w:hAnsi="TH SarabunPSK" w:cs="TH SarabunPSK"/>
          <w:spacing w:val="4"/>
          <w:sz w:val="32"/>
          <w:szCs w:val="32"/>
          <w:cs/>
        </w:rPr>
        <w:t>)  มอบหมายบุคคลผู้มีอำนาจ</w:t>
      </w:r>
      <w:r w:rsidR="00073090" w:rsidRPr="002F26A8">
        <w:rPr>
          <w:rFonts w:ascii="TH SarabunPSK" w:eastAsia="Calibri" w:hAnsi="TH SarabunPSK" w:cs="TH SarabunPSK" w:hint="cs"/>
          <w:spacing w:val="4"/>
          <w:sz w:val="32"/>
          <w:szCs w:val="32"/>
          <w:cs/>
        </w:rPr>
        <w:t>อนุมัติหรือลงนาม</w:t>
      </w:r>
      <w:r w:rsidR="00E131D9" w:rsidRPr="002F26A8">
        <w:rPr>
          <w:rFonts w:ascii="TH SarabunPSK" w:eastAsia="Calibri" w:hAnsi="TH SarabunPSK" w:cs="TH SarabunPSK"/>
          <w:spacing w:val="4"/>
          <w:sz w:val="32"/>
          <w:szCs w:val="32"/>
          <w:cs/>
        </w:rPr>
        <w:t>ในการถอนหรือโอนเงินดังนี้</w:t>
      </w:r>
      <w:r w:rsidR="00F70C10" w:rsidRPr="002F26A8">
        <w:rPr>
          <w:rFonts w:ascii="TH SarabunPSK" w:eastAsia="Calibri" w:hAnsi="TH SarabunPSK" w:cs="TH SarabunPSK" w:hint="cs"/>
          <w:spacing w:val="4"/>
          <w:sz w:val="32"/>
          <w:szCs w:val="32"/>
          <w:cs/>
        </w:rPr>
        <w:t xml:space="preserve"> </w:t>
      </w:r>
      <w:r w:rsidR="00065B56">
        <w:rPr>
          <w:rFonts w:ascii="TH SarabunPSK" w:eastAsia="Calibri" w:hAnsi="TH SarabunPSK" w:cs="TH SarabunPSK"/>
          <w:spacing w:val="4"/>
          <w:sz w:val="32"/>
          <w:szCs w:val="32"/>
        </w:rPr>
        <w:br/>
      </w:r>
      <w:r w:rsidR="0096610B" w:rsidRPr="002F26A8">
        <w:rPr>
          <w:rFonts w:ascii="TH SarabunPSK" w:eastAsia="Calibri" w:hAnsi="TH SarabunPSK" w:cs="TH SarabunPSK" w:hint="cs"/>
          <w:spacing w:val="4"/>
          <w:sz w:val="32"/>
          <w:szCs w:val="32"/>
          <w:cs/>
        </w:rPr>
        <w:t>โดย</w:t>
      </w:r>
      <w:r w:rsidR="00E131D9" w:rsidRPr="002F26A8">
        <w:rPr>
          <w:rFonts w:ascii="TH SarabunPSK" w:eastAsia="Calibri" w:hAnsi="TH SarabunPSK" w:cs="TH SarabunPSK"/>
          <w:spacing w:val="-6"/>
          <w:sz w:val="32"/>
          <w:szCs w:val="32"/>
          <w:cs/>
        </w:rPr>
        <w:t>ในการมอบหมายต้องมีข้อกำหนดให้บุคคลผู้</w:t>
      </w:r>
      <w:r w:rsidR="004830A3" w:rsidRPr="002F26A8">
        <w:rPr>
          <w:rFonts w:ascii="TH SarabunPSK" w:eastAsia="Calibri" w:hAnsi="TH SarabunPSK" w:cs="TH SarabunPSK"/>
          <w:spacing w:val="-6"/>
          <w:sz w:val="32"/>
          <w:szCs w:val="32"/>
          <w:cs/>
        </w:rPr>
        <w:t>มีอำนาจ</w:t>
      </w:r>
      <w:r w:rsidR="00073090" w:rsidRPr="002F26A8">
        <w:rPr>
          <w:rFonts w:ascii="TH SarabunPSK" w:eastAsia="Calibri" w:hAnsi="TH SarabunPSK" w:cs="TH SarabunPSK" w:hint="cs"/>
          <w:spacing w:val="-6"/>
          <w:sz w:val="32"/>
          <w:szCs w:val="32"/>
          <w:cs/>
        </w:rPr>
        <w:t>ดังกล่าวทำการ</w:t>
      </w:r>
      <w:r w:rsidR="004830A3" w:rsidRPr="002F26A8">
        <w:rPr>
          <w:rFonts w:ascii="TH SarabunPSK" w:eastAsia="Calibri" w:hAnsi="TH SarabunPSK" w:cs="TH SarabunPSK"/>
          <w:spacing w:val="-6"/>
          <w:sz w:val="32"/>
          <w:szCs w:val="32"/>
          <w:cs/>
        </w:rPr>
        <w:t>ตรวจสอบ</w:t>
      </w:r>
      <w:r w:rsidR="00073090" w:rsidRPr="002F26A8">
        <w:rPr>
          <w:rFonts w:ascii="TH SarabunPSK" w:eastAsia="Calibri" w:hAnsi="TH SarabunPSK" w:cs="TH SarabunPSK" w:hint="cs"/>
          <w:spacing w:val="-6"/>
          <w:sz w:val="32"/>
          <w:szCs w:val="32"/>
          <w:cs/>
        </w:rPr>
        <w:t>ก่อนดำเนินการเพื่อ</w:t>
      </w:r>
      <w:r w:rsidR="004830A3" w:rsidRPr="002F26A8">
        <w:rPr>
          <w:rFonts w:ascii="TH SarabunPSK" w:eastAsia="Calibri" w:hAnsi="TH SarabunPSK" w:cs="TH SarabunPSK"/>
          <w:spacing w:val="-6"/>
          <w:sz w:val="32"/>
          <w:szCs w:val="32"/>
          <w:cs/>
        </w:rPr>
        <w:t>ให้มั่นใจว่า</w:t>
      </w:r>
      <w:r w:rsidR="00E131D9" w:rsidRPr="002F26A8">
        <w:rPr>
          <w:rFonts w:ascii="TH SarabunPSK" w:eastAsia="Calibri" w:hAnsi="TH SarabunPSK" w:cs="TH SarabunPSK"/>
          <w:spacing w:val="-6"/>
          <w:sz w:val="32"/>
          <w:szCs w:val="32"/>
          <w:cs/>
        </w:rPr>
        <w:t>เป็นความประสงค์</w:t>
      </w:r>
      <w:r w:rsidR="00E131D9" w:rsidRPr="002F26A8">
        <w:rPr>
          <w:rFonts w:ascii="TH SarabunPSK" w:eastAsia="Calibri" w:hAnsi="TH SarabunPSK" w:cs="TH SarabunPSK"/>
          <w:spacing w:val="4"/>
          <w:sz w:val="32"/>
          <w:szCs w:val="32"/>
          <w:cs/>
        </w:rPr>
        <w:t xml:space="preserve">ของลูกค้าในการถอนหรือโอนเงินนั้น </w:t>
      </w:r>
    </w:p>
    <w:p w14:paraId="48B0B005" w14:textId="48CEDBA2" w:rsidR="00E131D9" w:rsidRPr="002F26A8" w:rsidRDefault="00F70C10" w:rsidP="00E131D9">
      <w:pPr>
        <w:tabs>
          <w:tab w:val="left" w:pos="2250"/>
        </w:tabs>
        <w:ind w:right="28"/>
        <w:rPr>
          <w:rFonts w:ascii="TH SarabunPSK" w:eastAsia="Calibri" w:hAnsi="TH SarabunPSK" w:cs="TH SarabunPSK"/>
          <w:sz w:val="32"/>
          <w:szCs w:val="32"/>
        </w:rPr>
      </w:pPr>
      <w:r w:rsidRPr="002F26A8">
        <w:rPr>
          <w:rFonts w:ascii="TH SarabunPSK" w:eastAsia="Calibri" w:hAnsi="TH SarabunPSK" w:cs="TH SarabunPSK"/>
          <w:sz w:val="32"/>
          <w:szCs w:val="32"/>
        </w:rPr>
        <w:t xml:space="preserve">                           </w:t>
      </w:r>
      <w:r w:rsidRPr="002F26A8">
        <w:rPr>
          <w:rFonts w:ascii="TH SarabunPSK" w:eastAsia="Calibri" w:hAnsi="TH SarabunPSK" w:cs="TH SarabunPSK"/>
          <w:sz w:val="32"/>
          <w:szCs w:val="32"/>
          <w:cs/>
        </w:rPr>
        <w:t>(ก)</w:t>
      </w:r>
      <w:r w:rsidR="00E131D9" w:rsidRPr="002F26A8">
        <w:rPr>
          <w:rFonts w:ascii="TH SarabunPSK" w:eastAsia="Calibri" w:hAnsi="TH SarabunPSK" w:cs="TH SarabunPSK"/>
          <w:sz w:val="32"/>
          <w:szCs w:val="32"/>
          <w:cs/>
        </w:rPr>
        <w:t xml:space="preserve">  อย่างน้อย 2 คนร่วมกัน</w:t>
      </w:r>
      <w:bookmarkStart w:id="4" w:name="_Hlk90383644"/>
      <w:r w:rsidR="00E131D9" w:rsidRPr="002F26A8">
        <w:rPr>
          <w:rFonts w:ascii="TH SarabunPSK" w:eastAsia="Calibri" w:hAnsi="TH SarabunPSK" w:cs="TH SarabunPSK"/>
          <w:sz w:val="32"/>
          <w:szCs w:val="32"/>
          <w:cs/>
        </w:rPr>
        <w:t>อนุมัติ</w:t>
      </w:r>
      <w:r w:rsidR="00073090" w:rsidRPr="002F26A8">
        <w:rPr>
          <w:rFonts w:ascii="TH SarabunPSK" w:eastAsia="Calibri" w:hAnsi="TH SarabunPSK" w:cs="TH SarabunPSK" w:hint="cs"/>
          <w:sz w:val="32"/>
          <w:szCs w:val="32"/>
          <w:cs/>
        </w:rPr>
        <w:t>หรือ</w:t>
      </w:r>
      <w:r w:rsidR="00073090" w:rsidRPr="002F26A8">
        <w:rPr>
          <w:rFonts w:ascii="TH SarabunPSK" w:eastAsia="Calibri" w:hAnsi="TH SarabunPSK" w:cs="TH SarabunPSK"/>
          <w:sz w:val="32"/>
          <w:szCs w:val="32"/>
          <w:cs/>
        </w:rPr>
        <w:t>ลงนาม</w:t>
      </w:r>
      <w:bookmarkEnd w:id="4"/>
      <w:r w:rsidR="00E131D9" w:rsidRPr="002F26A8">
        <w:rPr>
          <w:rFonts w:ascii="TH SarabunPSK" w:eastAsia="Calibri" w:hAnsi="TH SarabunPSK" w:cs="TH SarabunPSK"/>
          <w:sz w:val="32"/>
          <w:szCs w:val="32"/>
          <w:cs/>
        </w:rPr>
        <w:t>ในกรณีที่เป็นการถอนหรือ</w:t>
      </w:r>
      <w:r w:rsidR="00E131D9" w:rsidRPr="002F26A8">
        <w:rPr>
          <w:rFonts w:ascii="TH SarabunPSK" w:eastAsia="Calibri" w:hAnsi="TH SarabunPSK" w:cs="TH SarabunPSK"/>
          <w:sz w:val="32"/>
          <w:szCs w:val="32"/>
          <w:cs/>
        </w:rPr>
        <w:br/>
        <w:t xml:space="preserve">โอนเงินตั้งแต่ 2 ล้านบาทแต่ไม่ถึง 50 ล้านบาท </w:t>
      </w:r>
    </w:p>
    <w:p w14:paraId="3D5D8B87" w14:textId="74D3D2C5" w:rsidR="00E131D9" w:rsidRPr="00E02060" w:rsidRDefault="00F70C10" w:rsidP="00E131D9">
      <w:pPr>
        <w:tabs>
          <w:tab w:val="left" w:pos="2250"/>
        </w:tabs>
        <w:ind w:right="28"/>
        <w:rPr>
          <w:rFonts w:ascii="TH SarabunPSK" w:eastAsia="Calibri" w:hAnsi="TH SarabunPSK" w:cs="TH SarabunPSK"/>
          <w:spacing w:val="-4"/>
          <w:sz w:val="32"/>
          <w:szCs w:val="32"/>
        </w:rPr>
      </w:pPr>
      <w:r w:rsidRPr="002F26A8">
        <w:rPr>
          <w:rFonts w:ascii="TH SarabunPSK" w:eastAsia="Calibri" w:hAnsi="TH SarabunPSK" w:cs="TH SarabunPSK" w:hint="cs"/>
          <w:sz w:val="32"/>
          <w:szCs w:val="32"/>
          <w:cs/>
        </w:rPr>
        <w:t xml:space="preserve">                        </w:t>
      </w:r>
      <w:r w:rsidRPr="002F26A8">
        <w:rPr>
          <w:rFonts w:ascii="TH SarabunPSK" w:eastAsia="Calibri" w:hAnsi="TH SarabunPSK" w:cs="TH SarabunPSK"/>
          <w:sz w:val="32"/>
          <w:szCs w:val="32"/>
          <w:cs/>
        </w:rPr>
        <w:t xml:space="preserve">   (ข) </w:t>
      </w:r>
      <w:r w:rsidR="00E131D9" w:rsidRPr="002F26A8">
        <w:rPr>
          <w:rFonts w:ascii="TH SarabunPSK" w:eastAsia="Calibri" w:hAnsi="TH SarabunPSK" w:cs="TH SarabunPSK"/>
          <w:sz w:val="32"/>
          <w:szCs w:val="32"/>
          <w:cs/>
        </w:rPr>
        <w:t xml:space="preserve"> อย่างน้อย 2 คนร่วมกัน</w:t>
      </w:r>
      <w:r w:rsidR="00073090" w:rsidRPr="002F26A8">
        <w:rPr>
          <w:rFonts w:ascii="TH SarabunPSK" w:eastAsia="Calibri" w:hAnsi="TH SarabunPSK" w:cs="TH SarabunPSK"/>
          <w:sz w:val="32"/>
          <w:szCs w:val="32"/>
          <w:cs/>
        </w:rPr>
        <w:t>อนุมัติ</w:t>
      </w:r>
      <w:r w:rsidR="00073090" w:rsidRPr="002F26A8">
        <w:rPr>
          <w:rFonts w:ascii="TH SarabunPSK" w:eastAsia="Calibri" w:hAnsi="TH SarabunPSK" w:cs="TH SarabunPSK" w:hint="cs"/>
          <w:sz w:val="32"/>
          <w:szCs w:val="32"/>
          <w:cs/>
        </w:rPr>
        <w:t xml:space="preserve">หรือลงนาม </w:t>
      </w:r>
      <w:r w:rsidR="00E131D9" w:rsidRPr="002F26A8">
        <w:rPr>
          <w:rFonts w:ascii="TH SarabunPSK" w:eastAsia="Calibri" w:hAnsi="TH SarabunPSK" w:cs="TH SarabunPSK"/>
          <w:sz w:val="32"/>
          <w:szCs w:val="32"/>
          <w:cs/>
        </w:rPr>
        <w:t>และมีผู้ตรวจสอบก่อนการทำรายการถอนหรือโอนเงินอย่างน้อย 1 คน  ในกรณีที่เป็นการถอนหรือโอนเงินตั้งแต่ 50</w:t>
      </w:r>
      <w:r w:rsidR="00E131D9" w:rsidRPr="00E02060">
        <w:rPr>
          <w:rFonts w:ascii="TH SarabunPSK" w:eastAsia="Calibri" w:hAnsi="TH SarabunPSK" w:cs="TH SarabunPSK"/>
          <w:sz w:val="32"/>
          <w:szCs w:val="32"/>
          <w:cs/>
        </w:rPr>
        <w:t xml:space="preserve"> ล้านบาทขึ้นไป โดยผู้ตรวจสอบรายการดังกล่าว</w:t>
      </w:r>
      <w:r w:rsidR="00E131D9" w:rsidRPr="00E02060">
        <w:rPr>
          <w:rFonts w:ascii="TH SarabunPSK" w:eastAsia="Calibri" w:hAnsi="TH SarabunPSK" w:cs="TH SarabunPSK"/>
          <w:spacing w:val="4"/>
          <w:sz w:val="32"/>
          <w:szCs w:val="32"/>
          <w:cs/>
        </w:rPr>
        <w:t>ต้องสามารถทำหน้าที่ได้โดยอิสระจากการบริหารจัดการ</w:t>
      </w:r>
      <w:r w:rsidR="00073090">
        <w:rPr>
          <w:rFonts w:ascii="TH SarabunPSK" w:eastAsia="Calibri" w:hAnsi="TH SarabunPSK" w:cs="TH SarabunPSK"/>
          <w:spacing w:val="4"/>
          <w:sz w:val="32"/>
          <w:szCs w:val="32"/>
          <w:cs/>
        </w:rPr>
        <w:t>ของ</w:t>
      </w:r>
      <w:r w:rsidR="00813D9D">
        <w:rPr>
          <w:rFonts w:ascii="TH SarabunPSK" w:eastAsia="Calibri" w:hAnsi="TH SarabunPSK" w:cs="TH SarabunPSK"/>
          <w:spacing w:val="4"/>
          <w:sz w:val="32"/>
          <w:szCs w:val="32"/>
          <w:cs/>
        </w:rPr>
        <w:br/>
      </w:r>
      <w:r w:rsidR="00E131D9" w:rsidRPr="00E02060">
        <w:rPr>
          <w:rFonts w:ascii="TH SarabunPSK" w:eastAsia="Calibri" w:hAnsi="TH SarabunPSK" w:cs="TH SarabunPSK"/>
          <w:spacing w:val="4"/>
          <w:sz w:val="32"/>
          <w:szCs w:val="32"/>
          <w:cs/>
        </w:rPr>
        <w:t>ผู้ประกอบธุรกิจ</w:t>
      </w:r>
      <w:r w:rsidR="00E131D9" w:rsidRPr="00E02060">
        <w:rPr>
          <w:rFonts w:ascii="TH SarabunPSK" w:eastAsia="Calibri" w:hAnsi="TH SarabunPSK" w:cs="TH SarabunPSK"/>
          <w:spacing w:val="-4"/>
          <w:sz w:val="32"/>
          <w:szCs w:val="32"/>
          <w:cs/>
        </w:rPr>
        <w:t>สินทรัพย์ดิจิทัล เช่น ผู้รับผิดชอบสูงสุดในหน่วยงานกำกับดูแลการปฏิบัติงาน เป็นต้น</w:t>
      </w:r>
    </w:p>
    <w:p w14:paraId="48BEA078" w14:textId="1347CCE2" w:rsidR="00E131D9" w:rsidRPr="00FF31FB" w:rsidRDefault="00242B7E" w:rsidP="00E02060">
      <w:pPr>
        <w:tabs>
          <w:tab w:val="left" w:pos="1134"/>
        </w:tabs>
        <w:ind w:right="28"/>
        <w:rPr>
          <w:rFonts w:ascii="TH SarabunPSK" w:eastAsia="Calibri" w:hAnsi="TH SarabunPSK" w:cs="TH SarabunPSK"/>
          <w:sz w:val="32"/>
          <w:szCs w:val="32"/>
        </w:rPr>
      </w:pPr>
      <w:r>
        <w:rPr>
          <w:rFonts w:ascii="TH SarabunPSK" w:eastAsia="Calibri" w:hAnsi="TH SarabunPSK" w:cs="TH SarabunPSK"/>
          <w:spacing w:val="4"/>
          <w:sz w:val="32"/>
          <w:szCs w:val="32"/>
        </w:rPr>
        <w:lastRenderedPageBreak/>
        <w:tab/>
      </w:r>
      <w:r>
        <w:rPr>
          <w:rFonts w:ascii="TH SarabunPSK" w:eastAsia="Calibri" w:hAnsi="TH SarabunPSK" w:cs="TH SarabunPSK"/>
          <w:spacing w:val="4"/>
          <w:sz w:val="32"/>
          <w:szCs w:val="32"/>
        </w:rPr>
        <w:tab/>
      </w:r>
      <w:r w:rsidR="00E131D9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>(</w:t>
      </w:r>
      <w:r w:rsidR="00F70C10" w:rsidRPr="002962D3">
        <w:rPr>
          <w:rFonts w:ascii="TH SarabunPSK" w:eastAsia="Calibri" w:hAnsi="TH SarabunPSK" w:cs="TH SarabunPSK"/>
          <w:spacing w:val="4"/>
          <w:sz w:val="32"/>
          <w:szCs w:val="32"/>
        </w:rPr>
        <w:t>3</w:t>
      </w:r>
      <w:r w:rsidR="00E131D9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>)  ในกรณีที่มีเหตุสงสัยว่าจะเป็นการหลีกเลี่ยงการปฏิบัติตาม (</w:t>
      </w:r>
      <w:r w:rsidR="00F70C10" w:rsidRPr="002962D3">
        <w:rPr>
          <w:rFonts w:ascii="TH SarabunPSK" w:eastAsia="Calibri" w:hAnsi="TH SarabunPSK" w:cs="TH SarabunPSK"/>
          <w:spacing w:val="4"/>
          <w:sz w:val="32"/>
          <w:szCs w:val="32"/>
        </w:rPr>
        <w:t>2</w:t>
      </w:r>
      <w:r w:rsidR="00E131D9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 xml:space="preserve">) เช่น </w:t>
      </w:r>
      <w:r w:rsidR="00E131D9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br/>
        <w:t>การถอนหรือโอนเงินหลายครั้งในเวลาไล่เลี่ยกันเพื่อให้การถอนหรื</w:t>
      </w:r>
      <w:r w:rsidR="00F774D1">
        <w:rPr>
          <w:rFonts w:ascii="TH SarabunPSK" w:eastAsia="Calibri" w:hAnsi="TH SarabunPSK" w:cs="TH SarabunPSK"/>
          <w:spacing w:val="4"/>
          <w:sz w:val="32"/>
          <w:szCs w:val="32"/>
          <w:cs/>
        </w:rPr>
        <w:t>อโอนเงินนั้นมีจำนวนเงินที่ไม่</w:t>
      </w:r>
      <w:r w:rsidR="00E131D9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>ต้อง</w:t>
      </w:r>
      <w:bookmarkStart w:id="5" w:name="_Hlk90383665"/>
      <w:r w:rsidR="00073090" w:rsidRPr="00FF31FB">
        <w:rPr>
          <w:rFonts w:ascii="TH SarabunPSK" w:eastAsia="Calibri" w:hAnsi="TH SarabunPSK" w:cs="TH SarabunPSK" w:hint="cs"/>
          <w:spacing w:val="4"/>
          <w:sz w:val="32"/>
          <w:szCs w:val="32"/>
          <w:cs/>
        </w:rPr>
        <w:t>อ</w:t>
      </w:r>
      <w:r w:rsidR="003217C0" w:rsidRPr="00FF31FB">
        <w:rPr>
          <w:rFonts w:ascii="TH SarabunPSK" w:eastAsia="Calibri" w:hAnsi="TH SarabunPSK" w:cs="TH SarabunPSK" w:hint="cs"/>
          <w:spacing w:val="4"/>
          <w:sz w:val="32"/>
          <w:szCs w:val="32"/>
          <w:cs/>
        </w:rPr>
        <w:t xml:space="preserve">นุมัติ </w:t>
      </w:r>
      <w:r w:rsidR="00E131D9" w:rsidRPr="00FF31FB">
        <w:rPr>
          <w:rFonts w:ascii="TH SarabunPSK" w:eastAsia="Calibri" w:hAnsi="TH SarabunPSK" w:cs="TH SarabunPSK"/>
          <w:sz w:val="32"/>
          <w:szCs w:val="32"/>
          <w:cs/>
        </w:rPr>
        <w:t>ลงนาม</w:t>
      </w:r>
      <w:r w:rsidR="003217C0" w:rsidRPr="00FF31FB">
        <w:rPr>
          <w:rFonts w:ascii="TH SarabunPSK" w:eastAsia="Calibri" w:hAnsi="TH SarabunPSK" w:cs="TH SarabunPSK" w:hint="cs"/>
          <w:sz w:val="32"/>
          <w:szCs w:val="32"/>
          <w:cs/>
        </w:rPr>
        <w:t xml:space="preserve"> หรือ</w:t>
      </w:r>
      <w:r w:rsidR="00E131D9" w:rsidRPr="00FF31FB">
        <w:rPr>
          <w:rFonts w:ascii="TH SarabunPSK" w:eastAsia="Calibri" w:hAnsi="TH SarabunPSK" w:cs="TH SarabunPSK"/>
          <w:sz w:val="32"/>
          <w:szCs w:val="32"/>
          <w:cs/>
        </w:rPr>
        <w:t>ตรวจสอบ</w:t>
      </w:r>
      <w:r w:rsidR="003217C0" w:rsidRPr="00FF31FB">
        <w:rPr>
          <w:rFonts w:ascii="TH SarabunPSK" w:eastAsia="Calibri" w:hAnsi="TH SarabunPSK" w:cs="TH SarabunPSK" w:hint="cs"/>
          <w:sz w:val="32"/>
          <w:szCs w:val="32"/>
          <w:cs/>
        </w:rPr>
        <w:t xml:space="preserve"> </w:t>
      </w:r>
      <w:bookmarkEnd w:id="5"/>
      <w:r w:rsidR="00E131D9" w:rsidRPr="00FF31FB">
        <w:rPr>
          <w:rFonts w:ascii="TH SarabunPSK" w:eastAsia="Calibri" w:hAnsi="TH SarabunPSK" w:cs="TH SarabunPSK"/>
          <w:sz w:val="32"/>
          <w:szCs w:val="32"/>
          <w:cs/>
        </w:rPr>
        <w:t>ตามหลักเกณฑ์ที่กำหนด เป็นต้น</w:t>
      </w:r>
      <w:r w:rsidR="00E131D9" w:rsidRPr="00FF31FB">
        <w:rPr>
          <w:rFonts w:ascii="TH SarabunPSK" w:eastAsia="Calibri" w:hAnsi="TH SarabunPSK" w:cs="TH SarabunPSK"/>
          <w:spacing w:val="4"/>
          <w:sz w:val="32"/>
          <w:szCs w:val="32"/>
          <w:cs/>
        </w:rPr>
        <w:t xml:space="preserve"> </w:t>
      </w:r>
      <w:r w:rsidR="00E131D9" w:rsidRPr="00FF31FB">
        <w:rPr>
          <w:rFonts w:ascii="TH SarabunPSK" w:eastAsia="Calibri" w:hAnsi="TH SarabunPSK" w:cs="TH SarabunPSK"/>
          <w:sz w:val="32"/>
          <w:szCs w:val="32"/>
          <w:cs/>
        </w:rPr>
        <w:t>ให้ผู้ประกอบธุรกิจสินทรัพย์ดิจิทัลดำเนินการตาม (</w:t>
      </w:r>
      <w:r w:rsidR="00F70C10" w:rsidRPr="00FF31FB">
        <w:rPr>
          <w:rFonts w:ascii="TH SarabunPSK" w:eastAsia="Calibri" w:hAnsi="TH SarabunPSK" w:cs="TH SarabunPSK"/>
          <w:sz w:val="32"/>
          <w:szCs w:val="32"/>
        </w:rPr>
        <w:t>2</w:t>
      </w:r>
      <w:r w:rsidR="00E131D9" w:rsidRPr="00FF31FB">
        <w:rPr>
          <w:rFonts w:ascii="TH SarabunPSK" w:eastAsia="Calibri" w:hAnsi="TH SarabunPSK" w:cs="TH SarabunPSK"/>
          <w:sz w:val="32"/>
          <w:szCs w:val="32"/>
          <w:cs/>
        </w:rPr>
        <w:t xml:space="preserve">) </w:t>
      </w:r>
      <w:r w:rsidR="00F70C10" w:rsidRPr="00FF31FB">
        <w:rPr>
          <w:rFonts w:ascii="TH SarabunPSK" w:eastAsia="Calibri" w:hAnsi="TH SarabunPSK" w:cs="TH SarabunPSK"/>
          <w:sz w:val="32"/>
          <w:szCs w:val="32"/>
          <w:cs/>
        </w:rPr>
        <w:t xml:space="preserve">(ก) </w:t>
      </w:r>
      <w:r w:rsidR="00E131D9" w:rsidRPr="00FF31FB">
        <w:rPr>
          <w:rFonts w:ascii="TH SarabunPSK" w:eastAsia="Calibri" w:hAnsi="TH SarabunPSK" w:cs="TH SarabunPSK"/>
          <w:sz w:val="32"/>
          <w:szCs w:val="32"/>
          <w:cs/>
        </w:rPr>
        <w:t xml:space="preserve">หรือ </w:t>
      </w:r>
      <w:r w:rsidR="00F70C10" w:rsidRPr="00FF31FB">
        <w:rPr>
          <w:rFonts w:ascii="TH SarabunPSK" w:eastAsia="Calibri" w:hAnsi="TH SarabunPSK" w:cs="TH SarabunPSK"/>
          <w:sz w:val="32"/>
          <w:szCs w:val="32"/>
          <w:cs/>
        </w:rPr>
        <w:t>(ข)</w:t>
      </w:r>
      <w:r w:rsidR="00E131D9" w:rsidRPr="00FF31FB">
        <w:rPr>
          <w:rFonts w:ascii="TH SarabunPSK" w:eastAsia="Calibri" w:hAnsi="TH SarabunPSK" w:cs="TH SarabunPSK"/>
          <w:sz w:val="32"/>
          <w:szCs w:val="32"/>
          <w:cs/>
        </w:rPr>
        <w:t xml:space="preserve"> แล้วแต่กรณี </w:t>
      </w:r>
      <w:r w:rsidR="00E131D9" w:rsidRPr="00FF31FB">
        <w:rPr>
          <w:rFonts w:ascii="TH SarabunPSK" w:eastAsia="Calibri" w:hAnsi="TH SarabunPSK" w:cs="TH SarabunPSK"/>
          <w:spacing w:val="-2"/>
          <w:sz w:val="32"/>
          <w:szCs w:val="32"/>
          <w:cs/>
        </w:rPr>
        <w:t>และตรวจสอบ</w:t>
      </w:r>
      <w:r w:rsidR="00E131D9" w:rsidRPr="00FF31FB">
        <w:rPr>
          <w:rFonts w:ascii="TH SarabunPSK" w:eastAsia="Calibri" w:hAnsi="TH SarabunPSK" w:cs="TH SarabunPSK"/>
          <w:sz w:val="32"/>
          <w:szCs w:val="32"/>
          <w:cs/>
        </w:rPr>
        <w:t>ข้อมูลรายการที่มีเหตุสงสัยทุกรายการ</w:t>
      </w:r>
    </w:p>
    <w:p w14:paraId="4E0FDC9C" w14:textId="333D762A" w:rsidR="00D637F6" w:rsidRPr="00FF31FB" w:rsidRDefault="00BF0C27" w:rsidP="00E02060">
      <w:pPr>
        <w:tabs>
          <w:tab w:val="left" w:pos="1134"/>
        </w:tabs>
        <w:ind w:right="28"/>
        <w:rPr>
          <w:rFonts w:ascii="TH SarabunPSK" w:eastAsia="Calibri" w:hAnsi="TH SarabunPSK" w:cs="TH SarabunPSK"/>
          <w:color w:val="FF0000"/>
          <w:spacing w:val="-4"/>
          <w:sz w:val="32"/>
          <w:szCs w:val="32"/>
        </w:rPr>
      </w:pPr>
      <w:r w:rsidRPr="00FF31FB">
        <w:rPr>
          <w:rFonts w:ascii="TH SarabunPSK" w:eastAsia="Calibri" w:hAnsi="TH SarabunPSK" w:cs="TH SarabunPSK"/>
          <w:spacing w:val="-4"/>
          <w:sz w:val="32"/>
          <w:szCs w:val="32"/>
        </w:rPr>
        <w:tab/>
      </w:r>
      <w:r w:rsidRPr="00FF31FB">
        <w:rPr>
          <w:rFonts w:ascii="TH SarabunPSK" w:eastAsia="Calibri" w:hAnsi="TH SarabunPSK" w:cs="TH SarabunPSK"/>
          <w:spacing w:val="-4"/>
          <w:sz w:val="32"/>
          <w:szCs w:val="32"/>
        </w:rPr>
        <w:tab/>
      </w:r>
      <w:r w:rsidR="0096610B" w:rsidRPr="00FF31FB">
        <w:rPr>
          <w:rFonts w:ascii="TH SarabunPSK" w:eastAsia="Calibri" w:hAnsi="TH SarabunPSK" w:cs="TH SarabunPSK" w:hint="cs"/>
          <w:spacing w:val="-4"/>
          <w:sz w:val="32"/>
          <w:szCs w:val="32"/>
          <w:cs/>
        </w:rPr>
        <w:t>ในกรณีที่มีการกำหนด</w:t>
      </w:r>
      <w:r w:rsidR="0096610B" w:rsidRPr="00FF31FB">
        <w:rPr>
          <w:rFonts w:ascii="TH SarabunPSK" w:eastAsia="Calibri" w:hAnsi="TH SarabunPSK" w:cs="TH SarabunPSK"/>
          <w:spacing w:val="4"/>
          <w:sz w:val="32"/>
          <w:szCs w:val="32"/>
          <w:cs/>
        </w:rPr>
        <w:t>ผู้มีอำนาจ</w:t>
      </w:r>
      <w:r w:rsidR="00D269EF" w:rsidRPr="00FF31FB">
        <w:rPr>
          <w:rFonts w:ascii="TH SarabunPSK" w:hAnsi="TH SarabunPSK" w:cs="TH SarabunPSK"/>
          <w:spacing w:val="4"/>
          <w:sz w:val="32"/>
          <w:szCs w:val="32"/>
          <w:cs/>
        </w:rPr>
        <w:t>อนุมัติ</w:t>
      </w:r>
      <w:r w:rsidR="00D269EF" w:rsidRPr="00FF31FB">
        <w:rPr>
          <w:rFonts w:ascii="TH SarabunPSK" w:hAnsi="TH SarabunPSK" w:cs="TH SarabunPSK" w:hint="cs"/>
          <w:spacing w:val="4"/>
          <w:sz w:val="32"/>
          <w:szCs w:val="32"/>
          <w:cs/>
        </w:rPr>
        <w:t>หรือ</w:t>
      </w:r>
      <w:r w:rsidR="00D269EF" w:rsidRPr="00FF31FB">
        <w:rPr>
          <w:rFonts w:ascii="TH SarabunPSK" w:hAnsi="TH SarabunPSK" w:cs="TH SarabunPSK"/>
          <w:spacing w:val="4"/>
          <w:sz w:val="32"/>
          <w:szCs w:val="32"/>
          <w:cs/>
        </w:rPr>
        <w:t>ลงนาม</w:t>
      </w:r>
      <w:r w:rsidR="0096610B" w:rsidRPr="00FF31FB">
        <w:rPr>
          <w:rFonts w:ascii="TH SarabunPSK" w:eastAsia="Calibri" w:hAnsi="TH SarabunPSK" w:cs="TH SarabunPSK" w:hint="cs"/>
          <w:spacing w:val="4"/>
          <w:sz w:val="32"/>
          <w:szCs w:val="32"/>
          <w:cs/>
        </w:rPr>
        <w:t xml:space="preserve">ในการถอนหรือโอนเงินตั้งแต่ </w:t>
      </w:r>
      <w:r w:rsidR="00D269EF" w:rsidRPr="00FF31FB">
        <w:rPr>
          <w:rFonts w:ascii="TH SarabunPSK" w:eastAsia="Calibri" w:hAnsi="TH SarabunPSK" w:cs="TH SarabunPSK"/>
          <w:spacing w:val="4"/>
          <w:sz w:val="32"/>
          <w:szCs w:val="32"/>
          <w:cs/>
        </w:rPr>
        <w:br/>
      </w:r>
      <w:r w:rsidR="0096610B" w:rsidRPr="00FF31FB">
        <w:rPr>
          <w:rFonts w:ascii="TH SarabunPSK" w:eastAsia="Calibri" w:hAnsi="TH SarabunPSK" w:cs="TH SarabunPSK" w:hint="cs"/>
          <w:spacing w:val="4"/>
          <w:sz w:val="32"/>
          <w:szCs w:val="32"/>
          <w:cs/>
        </w:rPr>
        <w:t>2 คนขึ้นไป บุคคลดังกล่าว</w:t>
      </w:r>
      <w:r w:rsidR="0096610B" w:rsidRPr="00FF31FB">
        <w:rPr>
          <w:rFonts w:ascii="TH SarabunPSK" w:eastAsia="Calibri" w:hAnsi="TH SarabunPSK" w:cs="TH SarabunPSK"/>
          <w:spacing w:val="4"/>
          <w:sz w:val="32"/>
          <w:szCs w:val="32"/>
          <w:cs/>
        </w:rPr>
        <w:t>ต้องไม่มีความสัมพันธ์ระหว่างกันในลักษณะใดลักษณะหนึ่งตามข้อ 10/4</w:t>
      </w:r>
      <w:r w:rsidR="0096610B" w:rsidRPr="00FF31FB">
        <w:rPr>
          <w:rFonts w:ascii="TH SarabunPSK" w:eastAsia="Calibri" w:hAnsi="TH SarabunPSK" w:cs="TH SarabunPSK" w:hint="cs"/>
          <w:spacing w:val="4"/>
          <w:sz w:val="32"/>
          <w:szCs w:val="32"/>
          <w:cs/>
        </w:rPr>
        <w:t xml:space="preserve"> วรรคหนึ่ง </w:t>
      </w:r>
      <w:r w:rsidR="0096610B" w:rsidRPr="00FF31FB">
        <w:rPr>
          <w:rFonts w:ascii="TH SarabunPSK" w:eastAsia="Calibri" w:hAnsi="TH SarabunPSK" w:cs="TH SarabunPSK"/>
          <w:spacing w:val="4"/>
          <w:sz w:val="32"/>
          <w:szCs w:val="32"/>
          <w:cs/>
        </w:rPr>
        <w:t>(1)</w:t>
      </w:r>
      <w:r w:rsidR="0096610B" w:rsidRPr="00FF31FB">
        <w:rPr>
          <w:rFonts w:ascii="TH SarabunPSK" w:eastAsia="Calibri" w:hAnsi="TH SarabunPSK" w:cs="TH SarabunPSK"/>
          <w:spacing w:val="4"/>
          <w:sz w:val="32"/>
          <w:szCs w:val="32"/>
        </w:rPr>
        <w:t xml:space="preserve"> </w:t>
      </w:r>
      <w:r w:rsidR="0096610B" w:rsidRPr="00FF31FB">
        <w:rPr>
          <w:rFonts w:ascii="TH SarabunPSK" w:eastAsia="Calibri" w:hAnsi="TH SarabunPSK" w:cs="TH SarabunPSK"/>
          <w:spacing w:val="4"/>
          <w:sz w:val="32"/>
          <w:szCs w:val="32"/>
          <w:cs/>
        </w:rPr>
        <w:t>(ก) (ข) และ (ค)</w:t>
      </w:r>
    </w:p>
    <w:p w14:paraId="02358B1E" w14:textId="77777777" w:rsidR="00065B56" w:rsidRPr="00065B56" w:rsidRDefault="00242B7E" w:rsidP="00E02060">
      <w:pPr>
        <w:tabs>
          <w:tab w:val="left" w:pos="1134"/>
        </w:tabs>
        <w:ind w:right="28"/>
        <w:rPr>
          <w:rFonts w:ascii="TH SarabunPSK" w:eastAsia="Calibri" w:hAnsi="TH SarabunPSK" w:cs="TH SarabunPSK"/>
          <w:spacing w:val="2"/>
          <w:sz w:val="32"/>
          <w:szCs w:val="32"/>
        </w:rPr>
      </w:pPr>
      <w:r w:rsidRPr="00FF31FB">
        <w:rPr>
          <w:rFonts w:ascii="TH SarabunPSK" w:eastAsia="Calibri" w:hAnsi="TH SarabunPSK" w:cs="TH SarabunPSK"/>
          <w:sz w:val="32"/>
          <w:szCs w:val="32"/>
        </w:rPr>
        <w:tab/>
      </w:r>
      <w:r w:rsidRPr="00FF31FB">
        <w:rPr>
          <w:rFonts w:ascii="TH SarabunPSK" w:eastAsia="Calibri" w:hAnsi="TH SarabunPSK" w:cs="TH SarabunPSK"/>
          <w:sz w:val="32"/>
          <w:szCs w:val="32"/>
        </w:rPr>
        <w:tab/>
      </w:r>
      <w:r w:rsidR="00E131D9" w:rsidRPr="00FF31FB">
        <w:rPr>
          <w:rFonts w:ascii="TH SarabunPSK" w:eastAsia="Calibri" w:hAnsi="TH SarabunPSK" w:cs="TH SarabunPSK"/>
          <w:sz w:val="32"/>
          <w:szCs w:val="32"/>
          <w:cs/>
        </w:rPr>
        <w:t>ผู้ประกอบธุรกิจสินทรัพย์ดิจิทัลต้องจัดเก็บเอกสารหลักฐานที่แสดงได้ว่าการทำรายการ</w:t>
      </w:r>
      <w:r w:rsidR="00E131D9" w:rsidRPr="00065B56">
        <w:rPr>
          <w:rFonts w:ascii="TH SarabunPSK" w:eastAsia="Calibri" w:hAnsi="TH SarabunPSK" w:cs="TH SarabunPSK"/>
          <w:spacing w:val="2"/>
          <w:sz w:val="32"/>
          <w:szCs w:val="32"/>
          <w:cs/>
        </w:rPr>
        <w:t>ถอนหรือโอนเงิน</w:t>
      </w:r>
      <w:r w:rsidR="00E131D9" w:rsidRPr="00065B56">
        <w:rPr>
          <w:rFonts w:ascii="TH SarabunPSK" w:hAnsi="TH SarabunPSK" w:cs="TH SarabunPSK"/>
          <w:spacing w:val="2"/>
          <w:sz w:val="32"/>
          <w:szCs w:val="32"/>
          <w:cs/>
        </w:rPr>
        <w:t>ในบัญชีที่เปิดไว้เพื่อประโยชน์ของลูกค้า</w:t>
      </w:r>
      <w:r w:rsidR="00E131D9" w:rsidRPr="00065B56">
        <w:rPr>
          <w:rFonts w:ascii="TH SarabunPSK" w:eastAsia="Calibri" w:hAnsi="TH SarabunPSK" w:cs="TH SarabunPSK"/>
          <w:spacing w:val="2"/>
          <w:sz w:val="32"/>
          <w:szCs w:val="32"/>
          <w:cs/>
        </w:rPr>
        <w:t>ผ่านการ</w:t>
      </w:r>
      <w:r w:rsidR="0030534A" w:rsidRPr="00065B56">
        <w:rPr>
          <w:rFonts w:ascii="TH SarabunPSK" w:eastAsia="Calibri" w:hAnsi="TH SarabunPSK" w:cs="TH SarabunPSK" w:hint="cs"/>
          <w:spacing w:val="2"/>
          <w:sz w:val="32"/>
          <w:szCs w:val="32"/>
          <w:cs/>
        </w:rPr>
        <w:t xml:space="preserve">อนุมัติ </w:t>
      </w:r>
      <w:r w:rsidR="0030534A" w:rsidRPr="00065B56">
        <w:rPr>
          <w:rFonts w:ascii="TH SarabunPSK" w:eastAsia="Calibri" w:hAnsi="TH SarabunPSK" w:cs="TH SarabunPSK"/>
          <w:spacing w:val="2"/>
          <w:sz w:val="32"/>
          <w:szCs w:val="32"/>
          <w:cs/>
        </w:rPr>
        <w:t>ลงนาม</w:t>
      </w:r>
      <w:r w:rsidR="0030534A" w:rsidRPr="00065B56">
        <w:rPr>
          <w:rFonts w:ascii="TH SarabunPSK" w:eastAsia="Calibri" w:hAnsi="TH SarabunPSK" w:cs="TH SarabunPSK" w:hint="cs"/>
          <w:spacing w:val="2"/>
          <w:sz w:val="32"/>
          <w:szCs w:val="32"/>
          <w:cs/>
        </w:rPr>
        <w:t xml:space="preserve"> หรือ</w:t>
      </w:r>
      <w:r w:rsidR="0030534A" w:rsidRPr="00065B56">
        <w:rPr>
          <w:rFonts w:ascii="TH SarabunPSK" w:eastAsia="Calibri" w:hAnsi="TH SarabunPSK" w:cs="TH SarabunPSK"/>
          <w:spacing w:val="2"/>
          <w:sz w:val="32"/>
          <w:szCs w:val="32"/>
          <w:cs/>
        </w:rPr>
        <w:t>ตรวจสอบ</w:t>
      </w:r>
      <w:r w:rsidR="0030534A" w:rsidRPr="00065B56">
        <w:rPr>
          <w:rFonts w:ascii="TH SarabunPSK" w:eastAsia="Calibri" w:hAnsi="TH SarabunPSK" w:cs="TH SarabunPSK" w:hint="cs"/>
          <w:spacing w:val="2"/>
          <w:sz w:val="32"/>
          <w:szCs w:val="32"/>
          <w:cs/>
        </w:rPr>
        <w:t xml:space="preserve"> </w:t>
      </w:r>
    </w:p>
    <w:p w14:paraId="541F010C" w14:textId="1C3A4353" w:rsidR="00E131D9" w:rsidRPr="00E02060" w:rsidRDefault="00E131D9" w:rsidP="00E02060">
      <w:pPr>
        <w:tabs>
          <w:tab w:val="left" w:pos="1134"/>
        </w:tabs>
        <w:ind w:right="28"/>
        <w:rPr>
          <w:rFonts w:ascii="TH SarabunPSK" w:eastAsia="Calibri" w:hAnsi="TH SarabunPSK" w:cs="TH SarabunPSK"/>
          <w:sz w:val="32"/>
          <w:szCs w:val="32"/>
        </w:rPr>
      </w:pPr>
      <w:r w:rsidRPr="0030534A">
        <w:rPr>
          <w:rFonts w:ascii="TH SarabunPSK" w:eastAsia="Calibri" w:hAnsi="TH SarabunPSK" w:cs="TH SarabunPSK"/>
          <w:sz w:val="32"/>
          <w:szCs w:val="32"/>
          <w:cs/>
        </w:rPr>
        <w:t>ตามวรรค</w:t>
      </w:r>
      <w:r w:rsidR="00F70C10" w:rsidRPr="0030534A">
        <w:rPr>
          <w:rFonts w:ascii="TH SarabunPSK" w:eastAsia="Calibri" w:hAnsi="TH SarabunPSK" w:cs="TH SarabunPSK"/>
          <w:sz w:val="32"/>
          <w:szCs w:val="32"/>
          <w:cs/>
        </w:rPr>
        <w:t>สาม</w:t>
      </w:r>
      <w:r w:rsidRPr="00E02060">
        <w:rPr>
          <w:rFonts w:ascii="TH SarabunPSK" w:eastAsia="Calibri" w:hAnsi="TH SarabunPSK" w:cs="TH SarabunPSK"/>
          <w:sz w:val="32"/>
          <w:szCs w:val="32"/>
          <w:cs/>
        </w:rPr>
        <w:t xml:space="preserve"> </w:t>
      </w:r>
      <w:r w:rsidRPr="00E02060">
        <w:rPr>
          <w:rFonts w:ascii="TH SarabunPSK" w:hAnsi="TH SarabunPSK" w:cs="TH SarabunPSK"/>
          <w:noProof/>
          <w:sz w:val="32"/>
          <w:szCs w:val="32"/>
          <w:cs/>
        </w:rPr>
        <w:t>ไว้อย่างน้อยเป็นระยะเวลา 5 ปีนับแต่วันที่มีการทำธุรกรรม</w:t>
      </w:r>
      <w:r w:rsidR="007F2D08">
        <w:rPr>
          <w:rFonts w:ascii="TH SarabunPSK" w:hAnsi="TH SarabunPSK" w:cs="TH SarabunPSK" w:hint="cs"/>
          <w:noProof/>
          <w:sz w:val="32"/>
          <w:szCs w:val="32"/>
          <w:cs/>
        </w:rPr>
        <w:t xml:space="preserve">  </w:t>
      </w:r>
      <w:r w:rsidRPr="00E02060">
        <w:rPr>
          <w:rFonts w:ascii="TH SarabunPSK" w:hAnsi="TH SarabunPSK" w:cs="TH SarabunPSK"/>
          <w:noProof/>
          <w:sz w:val="32"/>
          <w:szCs w:val="32"/>
          <w:cs/>
        </w:rPr>
        <w:t xml:space="preserve">ทั้งนี้ ในระยะเวลา </w:t>
      </w:r>
      <w:r w:rsidRPr="00E02060">
        <w:rPr>
          <w:rFonts w:ascii="TH SarabunPSK" w:hAnsi="TH SarabunPSK" w:cs="TH SarabunPSK"/>
          <w:noProof/>
          <w:sz w:val="32"/>
          <w:szCs w:val="32"/>
        </w:rPr>
        <w:t xml:space="preserve">2 </w:t>
      </w:r>
      <w:r w:rsidRPr="00E02060">
        <w:rPr>
          <w:rFonts w:ascii="TH SarabunPSK" w:hAnsi="TH SarabunPSK" w:cs="TH SarabunPSK"/>
          <w:noProof/>
          <w:sz w:val="32"/>
          <w:szCs w:val="32"/>
          <w:cs/>
        </w:rPr>
        <w:t>ปีแรกต้องจัดเก็บในลักษณะที่พร้อมให้สำนักงาน ก.ล.ต. เรียกดูหรือตรวจสอบได้ทันที</w:t>
      </w:r>
      <w:r w:rsidRPr="00E02060">
        <w:rPr>
          <w:rFonts w:ascii="TH SarabunPSK" w:eastAsia="Calibri" w:hAnsi="TH SarabunPSK" w:cs="TH SarabunPSK"/>
          <w:sz w:val="32"/>
          <w:szCs w:val="32"/>
          <w:cs/>
        </w:rPr>
        <w:t xml:space="preserve"> </w:t>
      </w:r>
    </w:p>
    <w:p w14:paraId="447800F3" w14:textId="0020F87B" w:rsidR="00E131D9" w:rsidRPr="002962D3" w:rsidRDefault="00242B7E" w:rsidP="00E02060">
      <w:pPr>
        <w:tabs>
          <w:tab w:val="left" w:pos="1134"/>
        </w:tabs>
        <w:ind w:right="28"/>
        <w:rPr>
          <w:rFonts w:ascii="TH SarabunPSK" w:eastAsia="Calibri" w:hAnsi="TH SarabunPSK" w:cs="TH SarabunPSK"/>
          <w:spacing w:val="4"/>
          <w:sz w:val="32"/>
          <w:szCs w:val="32"/>
        </w:rPr>
      </w:pPr>
      <w:r>
        <w:rPr>
          <w:rFonts w:ascii="TH SarabunPSK" w:hAnsi="TH SarabunPSK" w:cs="TH SarabunPSK"/>
          <w:spacing w:val="4"/>
          <w:sz w:val="32"/>
          <w:szCs w:val="32"/>
        </w:rPr>
        <w:tab/>
      </w:r>
      <w:r>
        <w:rPr>
          <w:rFonts w:ascii="TH SarabunPSK" w:hAnsi="TH SarabunPSK" w:cs="TH SarabunPSK"/>
          <w:spacing w:val="4"/>
          <w:sz w:val="32"/>
          <w:szCs w:val="32"/>
        </w:rPr>
        <w:tab/>
      </w:r>
      <w:r w:rsidR="00F70C10" w:rsidRPr="00F70C10">
        <w:rPr>
          <w:rFonts w:ascii="TH SarabunPSK" w:hAnsi="TH SarabunPSK" w:cs="TH SarabunPSK"/>
          <w:sz w:val="32"/>
          <w:szCs w:val="32"/>
          <w:cs/>
        </w:rPr>
        <w:t>ในกรณีที่ทรัพย์สินของลูกค้าตามวรรคหนึ่ง เป็น</w:t>
      </w:r>
      <w:r w:rsidR="00995B08">
        <w:rPr>
          <w:rFonts w:ascii="TH SarabunPSK" w:hAnsi="TH SarabunPSK" w:cs="TH SarabunPSK" w:hint="cs"/>
          <w:sz w:val="32"/>
          <w:szCs w:val="32"/>
          <w:cs/>
        </w:rPr>
        <w:t>เงิน</w:t>
      </w:r>
      <w:r w:rsidR="00F70C10" w:rsidRPr="00F70C10">
        <w:rPr>
          <w:rFonts w:ascii="TH SarabunPSK" w:hAnsi="TH SarabunPSK" w:cs="TH SarabunPSK"/>
          <w:sz w:val="32"/>
          <w:szCs w:val="32"/>
          <w:cs/>
        </w:rPr>
        <w:t>เพื่อการทำธุรกรรมเกี่ยวกับ</w:t>
      </w:r>
      <w:r w:rsidR="00F70C10" w:rsidRPr="00E131D9">
        <w:rPr>
          <w:rFonts w:ascii="TH SarabunPSK" w:hAnsi="TH SarabunPSK" w:cs="TH SarabunPSK"/>
          <w:sz w:val="32"/>
          <w:szCs w:val="32"/>
          <w:cs/>
        </w:rPr>
        <w:t>สินทรัพย์ดิจิทัลในต่างประเทศ ให้ผู้ประกอบธุรกิจสินทรัพย์ดิจิทัล</w:t>
      </w:r>
      <w:r w:rsidR="00995B08">
        <w:rPr>
          <w:rFonts w:ascii="TH SarabunPSK" w:hAnsi="TH SarabunPSK" w:cs="TH SarabunPSK" w:hint="cs"/>
          <w:sz w:val="32"/>
          <w:szCs w:val="32"/>
          <w:cs/>
        </w:rPr>
        <w:t>ฝากเงิน</w:t>
      </w:r>
      <w:r w:rsidR="00F70C10" w:rsidRPr="00E131D9">
        <w:rPr>
          <w:rFonts w:ascii="TH SarabunPSK" w:hAnsi="TH SarabunPSK" w:cs="TH SarabunPSK"/>
          <w:sz w:val="32"/>
          <w:szCs w:val="32"/>
          <w:cs/>
        </w:rPr>
        <w:t>ดังกล่าวในลักษณะตาม</w:t>
      </w:r>
      <w:r w:rsidR="00995B08">
        <w:rPr>
          <w:rFonts w:ascii="TH SarabunPSK" w:hAnsi="TH SarabunPSK" w:cs="TH SarabunPSK"/>
          <w:sz w:val="32"/>
          <w:szCs w:val="32"/>
          <w:cs/>
        </w:rPr>
        <w:br/>
      </w:r>
      <w:r w:rsidR="00F70C10" w:rsidRPr="00E131D9">
        <w:rPr>
          <w:rFonts w:ascii="TH SarabunPSK" w:hAnsi="TH SarabunPSK" w:cs="TH SarabunPSK"/>
          <w:sz w:val="32"/>
          <w:szCs w:val="32"/>
          <w:cs/>
        </w:rPr>
        <w:t>วรรคหนึ่ง</w:t>
      </w:r>
      <w:r w:rsidR="00F70C1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70C10" w:rsidRPr="00E131D9">
        <w:rPr>
          <w:rFonts w:ascii="TH SarabunPSK" w:hAnsi="TH SarabunPSK" w:cs="TH SarabunPSK"/>
          <w:sz w:val="32"/>
          <w:szCs w:val="32"/>
          <w:cs/>
        </w:rPr>
        <w:t>โดยอนุโลม</w:t>
      </w:r>
      <w:r w:rsidR="00E131D9" w:rsidRPr="002962D3">
        <w:rPr>
          <w:rFonts w:ascii="TH SarabunPSK" w:eastAsia="Calibri" w:hAnsi="TH SarabunPSK" w:cs="TH SarabunPSK"/>
          <w:sz w:val="32"/>
          <w:szCs w:val="32"/>
          <w:cs/>
        </w:rPr>
        <w:t>”</w:t>
      </w:r>
    </w:p>
    <w:p w14:paraId="3A3B1BBA" w14:textId="17901DF3" w:rsidR="00144600" w:rsidRPr="002962D3" w:rsidRDefault="00F70C10" w:rsidP="001D77C2">
      <w:pPr>
        <w:spacing w:before="240"/>
        <w:ind w:right="-288" w:firstLine="1440"/>
        <w:rPr>
          <w:rFonts w:ascii="TH SarabunPSK" w:eastAsia="Calibri" w:hAnsi="TH SarabunPSK" w:cs="TH SarabunPSK"/>
          <w:sz w:val="32"/>
          <w:szCs w:val="32"/>
        </w:rPr>
      </w:pPr>
      <w:r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 xml:space="preserve">ข้อ </w:t>
      </w:r>
      <w:r w:rsidRPr="002962D3">
        <w:rPr>
          <w:rFonts w:ascii="TH SarabunPSK" w:eastAsia="Calibri" w:hAnsi="TH SarabunPSK" w:cs="TH SarabunPSK"/>
          <w:spacing w:val="4"/>
          <w:sz w:val="32"/>
          <w:szCs w:val="32"/>
        </w:rPr>
        <w:t>4</w:t>
      </w:r>
      <w:r w:rsidRPr="002962D3">
        <w:rPr>
          <w:rFonts w:ascii="TH SarabunPSK" w:eastAsia="Calibri" w:hAnsi="TH SarabunPSK" w:cs="TH SarabunPSK" w:hint="cs"/>
          <w:spacing w:val="4"/>
          <w:sz w:val="32"/>
          <w:szCs w:val="32"/>
          <w:cs/>
        </w:rPr>
        <w:t xml:space="preserve">   </w:t>
      </w:r>
      <w:r w:rsidR="00F76AD0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>ให้</w:t>
      </w:r>
      <w:r w:rsidR="00F76AD0" w:rsidRPr="002962D3">
        <w:rPr>
          <w:rFonts w:ascii="TH SarabunPSK" w:eastAsia="Calibri" w:hAnsi="TH SarabunPSK" w:cs="TH SarabunPSK"/>
          <w:sz w:val="32"/>
          <w:szCs w:val="32"/>
          <w:cs/>
        </w:rPr>
        <w:t>เพิ่ม</w:t>
      </w:r>
      <w:r w:rsidR="00F76AD0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>ความต่อไปนี้เป็น</w:t>
      </w:r>
      <w:r w:rsidR="00144600" w:rsidRPr="002962D3">
        <w:rPr>
          <w:rFonts w:ascii="TH SarabunPSK" w:hAnsi="TH SarabunPSK" w:cs="TH SarabunPSK"/>
          <w:spacing w:val="4"/>
          <w:sz w:val="32"/>
          <w:szCs w:val="32"/>
          <w:cs/>
        </w:rPr>
        <w:t>ข้อ</w:t>
      </w:r>
      <w:r w:rsidR="00640993" w:rsidRPr="002962D3">
        <w:rPr>
          <w:rFonts w:ascii="TH SarabunPSK" w:hAnsi="TH SarabunPSK" w:cs="TH SarabunPSK"/>
          <w:spacing w:val="4"/>
          <w:sz w:val="32"/>
          <w:szCs w:val="32"/>
          <w:cs/>
        </w:rPr>
        <w:t xml:space="preserve"> </w:t>
      </w:r>
      <w:r w:rsidR="00640993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 xml:space="preserve">11/3 </w:t>
      </w:r>
      <w:r w:rsidR="00F9158D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>ใน</w:t>
      </w:r>
      <w:r w:rsidR="00640993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>หมวด 2</w:t>
      </w:r>
      <w:r w:rsidR="00F9158D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 xml:space="preserve"> โครงสร้างการบริหารจัดการ</w:t>
      </w:r>
      <w:r w:rsidR="00F9158D" w:rsidRPr="002962D3">
        <w:rPr>
          <w:rFonts w:ascii="TH SarabunPSK" w:eastAsia="Calibri" w:hAnsi="TH SarabunPSK" w:cs="TH SarabunPSK"/>
          <w:sz w:val="32"/>
          <w:szCs w:val="32"/>
          <w:cs/>
        </w:rPr>
        <w:t xml:space="preserve"> </w:t>
      </w:r>
      <w:r w:rsidR="00833DE7" w:rsidRPr="002962D3">
        <w:rPr>
          <w:rFonts w:ascii="TH SarabunPSK" w:eastAsia="Calibri" w:hAnsi="TH SarabunPSK" w:cs="TH SarabunPSK"/>
          <w:sz w:val="32"/>
          <w:szCs w:val="32"/>
          <w:cs/>
        </w:rPr>
        <w:br/>
      </w:r>
      <w:r w:rsidR="00F9158D" w:rsidRPr="002962D3">
        <w:rPr>
          <w:rFonts w:ascii="TH SarabunPSK" w:eastAsia="Calibri" w:hAnsi="TH SarabunPSK" w:cs="TH SarabunPSK"/>
          <w:spacing w:val="-4"/>
          <w:sz w:val="32"/>
          <w:szCs w:val="32"/>
          <w:cs/>
        </w:rPr>
        <w:t xml:space="preserve">ระบบงาน และบุคลากร </w:t>
      </w:r>
      <w:r w:rsidR="00144600" w:rsidRPr="002962D3">
        <w:rPr>
          <w:rFonts w:ascii="TH SarabunPSK" w:eastAsia="Calibri" w:hAnsi="TH SarabunPSK" w:cs="TH SarabunPSK"/>
          <w:spacing w:val="-4"/>
          <w:sz w:val="32"/>
          <w:szCs w:val="32"/>
          <w:cs/>
        </w:rPr>
        <w:t>แห่งประกาศคณะกรรมการกำกับหลักทรัพย์และตลาดหลักทรัพย์ ที่ กธ</w:t>
      </w:r>
      <w:r w:rsidR="00640993" w:rsidRPr="002962D3">
        <w:rPr>
          <w:rFonts w:ascii="TH SarabunPSK" w:eastAsia="Calibri" w:hAnsi="TH SarabunPSK" w:cs="TH SarabunPSK"/>
          <w:spacing w:val="-4"/>
          <w:sz w:val="32"/>
          <w:szCs w:val="32"/>
          <w:cs/>
        </w:rPr>
        <w:t>. 19/2561</w:t>
      </w:r>
      <w:r w:rsidR="00144600" w:rsidRPr="002962D3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="00833DE7" w:rsidRPr="002962D3">
        <w:rPr>
          <w:rFonts w:ascii="TH SarabunPSK" w:eastAsia="Calibri" w:hAnsi="TH SarabunPSK" w:cs="TH SarabunPSK"/>
          <w:sz w:val="32"/>
          <w:szCs w:val="32"/>
          <w:cs/>
        </w:rPr>
        <w:t xml:space="preserve"> </w:t>
      </w:r>
      <w:r w:rsidR="00833DE7" w:rsidRPr="002962D3">
        <w:rPr>
          <w:rFonts w:ascii="TH SarabunPSK" w:eastAsia="Calibri" w:hAnsi="TH SarabunPSK" w:cs="TH SarabunPSK"/>
          <w:sz w:val="32"/>
          <w:szCs w:val="32"/>
          <w:cs/>
        </w:rPr>
        <w:br/>
      </w:r>
      <w:r w:rsidR="00144600" w:rsidRPr="002962D3">
        <w:rPr>
          <w:rFonts w:ascii="TH SarabunPSK" w:eastAsia="Calibri" w:hAnsi="TH SarabunPSK" w:cs="TH SarabunPSK"/>
          <w:sz w:val="32"/>
          <w:szCs w:val="32"/>
          <w:cs/>
        </w:rPr>
        <w:t>เรื่อง หลักเกณฑ์ เงื่อนไข และวิธีการประกอบ</w:t>
      </w:r>
      <w:r w:rsidR="00640993" w:rsidRPr="002962D3">
        <w:rPr>
          <w:rFonts w:ascii="TH SarabunPSK" w:eastAsia="Calibri" w:hAnsi="TH SarabunPSK" w:cs="TH SarabunPSK"/>
          <w:sz w:val="32"/>
          <w:szCs w:val="32"/>
          <w:cs/>
        </w:rPr>
        <w:t>ธุรกิจสินทรัพย์ดิจิทัล ลงวันที่ 3</w:t>
      </w:r>
      <w:r w:rsidR="00144600" w:rsidRPr="002962D3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="00640993" w:rsidRPr="002962D3">
        <w:rPr>
          <w:rFonts w:ascii="TH SarabunPSK" w:eastAsia="Calibri" w:hAnsi="TH SarabunPSK" w:cs="TH SarabunPSK"/>
          <w:sz w:val="32"/>
          <w:szCs w:val="32"/>
          <w:cs/>
        </w:rPr>
        <w:t>กรกฎาคม พ.ศ. 2561</w:t>
      </w:r>
    </w:p>
    <w:p w14:paraId="11974C17" w14:textId="6B13A909" w:rsidR="00005CB4" w:rsidRPr="002962D3" w:rsidRDefault="00486B79" w:rsidP="00FB09EC">
      <w:pPr>
        <w:tabs>
          <w:tab w:val="left" w:pos="0"/>
        </w:tabs>
        <w:ind w:right="134"/>
        <w:rPr>
          <w:rFonts w:ascii="TH SarabunPSK" w:eastAsia="Calibri" w:hAnsi="TH SarabunPSK" w:cs="TH SarabunPSK"/>
          <w:strike/>
          <w:sz w:val="32"/>
          <w:szCs w:val="32"/>
        </w:rPr>
      </w:pPr>
      <w:r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ab/>
      </w:r>
      <w:r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ab/>
      </w:r>
      <w:r w:rsidR="00640993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>“ข้อ 11/3</w:t>
      </w:r>
      <w:r w:rsidR="00144600" w:rsidRPr="002962D3">
        <w:rPr>
          <w:rFonts w:ascii="TH SarabunPSK" w:eastAsia="Calibri" w:hAnsi="TH SarabunPSK" w:cs="TH SarabunPSK"/>
          <w:spacing w:val="4"/>
          <w:sz w:val="32"/>
          <w:szCs w:val="32"/>
        </w:rPr>
        <w:t xml:space="preserve"> </w:t>
      </w:r>
      <w:r w:rsidR="00144600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 xml:space="preserve">  </w:t>
      </w:r>
      <w:r w:rsidR="006A78FD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>ในการ</w:t>
      </w:r>
      <w:r w:rsidR="00710D4F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 xml:space="preserve">เก็บรักษาทรัพย์สินของลูกค้า </w:t>
      </w:r>
      <w:r w:rsidR="006A78FD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>ผู้ประกอบธุรกิจสินทรัพย์ดิจิทัลต้อง</w:t>
      </w:r>
      <w:r w:rsidR="00710D4F" w:rsidRPr="002962D3">
        <w:rPr>
          <w:rFonts w:ascii="TH SarabunPSK" w:eastAsia="Calibri" w:hAnsi="TH SarabunPSK" w:cs="TH SarabunPSK"/>
          <w:sz w:val="32"/>
          <w:szCs w:val="32"/>
          <w:cs/>
        </w:rPr>
        <w:t>ปฏิบัติดัง</w:t>
      </w:r>
      <w:r w:rsidR="00275948" w:rsidRPr="002962D3">
        <w:rPr>
          <w:rFonts w:ascii="TH SarabunPSK" w:eastAsia="Calibri" w:hAnsi="TH SarabunPSK" w:cs="TH SarabunPSK"/>
          <w:sz w:val="32"/>
          <w:szCs w:val="32"/>
          <w:cs/>
        </w:rPr>
        <w:t>ต่อไป</w:t>
      </w:r>
      <w:r w:rsidR="00710D4F" w:rsidRPr="002962D3">
        <w:rPr>
          <w:rFonts w:ascii="TH SarabunPSK" w:eastAsia="Calibri" w:hAnsi="TH SarabunPSK" w:cs="TH SarabunPSK"/>
          <w:sz w:val="32"/>
          <w:szCs w:val="32"/>
          <w:cs/>
        </w:rPr>
        <w:t>นี้</w:t>
      </w:r>
      <w:r w:rsidR="00005CB4" w:rsidRPr="002962D3">
        <w:rPr>
          <w:rFonts w:ascii="TH SarabunPSK" w:eastAsia="Calibri" w:hAnsi="TH SarabunPSK" w:cs="TH SarabunPSK"/>
          <w:sz w:val="32"/>
          <w:szCs w:val="32"/>
          <w:cs/>
        </w:rPr>
        <w:t xml:space="preserve"> </w:t>
      </w:r>
    </w:p>
    <w:p w14:paraId="0BFBDF3A" w14:textId="4931077D" w:rsidR="00005CB4" w:rsidRPr="002962D3" w:rsidRDefault="0005076B" w:rsidP="00FB09EC">
      <w:pPr>
        <w:tabs>
          <w:tab w:val="left" w:pos="0"/>
        </w:tabs>
        <w:ind w:right="134"/>
        <w:rPr>
          <w:rFonts w:ascii="TH SarabunPSK" w:eastAsia="Calibri" w:hAnsi="TH SarabunPSK" w:cs="TH SarabunPSK"/>
          <w:sz w:val="32"/>
          <w:szCs w:val="32"/>
        </w:rPr>
      </w:pPr>
      <w:r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ab/>
      </w:r>
      <w:r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ab/>
      </w:r>
      <w:r w:rsidR="00640993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 xml:space="preserve">(1)  </w:t>
      </w:r>
      <w:r w:rsidR="008C7076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>ไม่</w:t>
      </w:r>
      <w:r w:rsidR="00005CB4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>นำทรัพย์สินของลูกค้ารายหนึ่งไปใช้เพื่อประโยชน์ของลูกค้ารายอื่น</w:t>
      </w:r>
      <w:r w:rsidR="00660A98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>หรือ</w:t>
      </w:r>
      <w:r w:rsidR="00374794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br/>
      </w:r>
      <w:r w:rsidR="00660A98" w:rsidRPr="002962D3">
        <w:rPr>
          <w:rFonts w:ascii="TH SarabunPSK" w:eastAsia="Calibri" w:hAnsi="TH SarabunPSK" w:cs="TH SarabunPSK"/>
          <w:sz w:val="32"/>
          <w:szCs w:val="32"/>
          <w:cs/>
        </w:rPr>
        <w:t>บุคคลอื่นใดนอกจากลูกค้ารายนั้น</w:t>
      </w:r>
      <w:r w:rsidR="00865C45" w:rsidRPr="002962D3">
        <w:rPr>
          <w:rFonts w:ascii="TH SarabunPSK" w:eastAsia="Calibri" w:hAnsi="TH SarabunPSK" w:cs="TH SarabunPSK" w:hint="cs"/>
          <w:sz w:val="32"/>
          <w:szCs w:val="32"/>
          <w:cs/>
        </w:rPr>
        <w:t xml:space="preserve">  </w:t>
      </w:r>
    </w:p>
    <w:p w14:paraId="5BD00FDB" w14:textId="4C58614C" w:rsidR="00300700" w:rsidRPr="00323FA5" w:rsidRDefault="0005076B" w:rsidP="00FB09EC">
      <w:pPr>
        <w:tabs>
          <w:tab w:val="left" w:pos="0"/>
        </w:tabs>
        <w:ind w:right="-46"/>
        <w:rPr>
          <w:rFonts w:ascii="TH SarabunPSK" w:eastAsia="Calibri" w:hAnsi="TH SarabunPSK" w:cs="TH SarabunPSK"/>
          <w:spacing w:val="4"/>
          <w:sz w:val="32"/>
          <w:szCs w:val="32"/>
        </w:rPr>
      </w:pPr>
      <w:r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ab/>
      </w:r>
      <w:r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ab/>
      </w:r>
      <w:r w:rsidR="00640993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 xml:space="preserve">(2)  </w:t>
      </w:r>
      <w:r w:rsidR="00300700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 xml:space="preserve">ไม่นำทรัพย์สินของลูกค้าที่เป็นสินทรัพย์ดิจิทัลไปหาดอกผลให้ลูกค้า ซึ่งรวมถึง </w:t>
      </w:r>
      <w:r w:rsidR="00BB1566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br/>
      </w:r>
      <w:r w:rsidR="00300700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>การนำสินทรัพย์ดิจิทัลไปฝากและ</w:t>
      </w:r>
      <w:r w:rsidR="006A3004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>ผู้รับฝาก</w:t>
      </w:r>
      <w:r w:rsidR="00300700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>มีการนำสินทรัพย์ดิจิทัลนั้นไปให้บุคคลอื่น</w:t>
      </w:r>
      <w:r w:rsidR="00300700" w:rsidRPr="00323FA5">
        <w:rPr>
          <w:rFonts w:ascii="TH SarabunPSK" w:eastAsia="Calibri" w:hAnsi="TH SarabunPSK" w:cs="TH SarabunPSK"/>
          <w:spacing w:val="4"/>
          <w:sz w:val="32"/>
          <w:szCs w:val="32"/>
          <w:cs/>
        </w:rPr>
        <w:t>ยืม</w:t>
      </w:r>
      <w:r w:rsidR="000935AA" w:rsidRPr="00323FA5">
        <w:rPr>
          <w:rFonts w:ascii="TH SarabunPSK" w:eastAsia="Calibri" w:hAnsi="TH SarabunPSK" w:cs="TH SarabunPSK"/>
          <w:spacing w:val="4"/>
          <w:sz w:val="32"/>
          <w:szCs w:val="32"/>
          <w:cs/>
        </w:rPr>
        <w:t xml:space="preserve">  เว้นแต่ </w:t>
      </w:r>
      <w:r w:rsidR="000935AA" w:rsidRPr="00323FA5">
        <w:rPr>
          <w:rFonts w:ascii="TH SarabunPSK" w:eastAsia="Calibri" w:hAnsi="TH SarabunPSK" w:cs="TH SarabunPSK"/>
          <w:spacing w:val="4"/>
          <w:sz w:val="32"/>
          <w:szCs w:val="32"/>
          <w:cs/>
        </w:rPr>
        <w:br/>
        <w:t>เป็น</w:t>
      </w:r>
      <w:r w:rsidR="00275B6D" w:rsidRPr="00323FA5">
        <w:rPr>
          <w:rFonts w:ascii="TH SarabunPSK" w:eastAsia="Calibri" w:hAnsi="TH SarabunPSK" w:cs="TH SarabunPSK"/>
          <w:spacing w:val="4"/>
          <w:sz w:val="32"/>
          <w:szCs w:val="32"/>
          <w:cs/>
        </w:rPr>
        <w:t>การนำทรัพย์สินของลูกค้าไปลงทุนในสินทรัพย์ดิจิทัล</w:t>
      </w:r>
      <w:r w:rsidR="00D8368A" w:rsidRPr="00323FA5">
        <w:rPr>
          <w:rFonts w:ascii="TH SarabunPSK" w:eastAsia="Calibri" w:hAnsi="TH SarabunPSK" w:cs="TH SarabunPSK"/>
          <w:spacing w:val="4"/>
          <w:sz w:val="32"/>
          <w:szCs w:val="32"/>
          <w:cs/>
        </w:rPr>
        <w:t>โดย</w:t>
      </w:r>
      <w:r w:rsidR="000935AA" w:rsidRPr="00323FA5">
        <w:rPr>
          <w:rFonts w:ascii="TH SarabunPSK" w:eastAsia="Calibri" w:hAnsi="TH SarabunPSK" w:cs="TH SarabunPSK"/>
          <w:spacing w:val="4"/>
          <w:sz w:val="32"/>
          <w:szCs w:val="32"/>
          <w:cs/>
        </w:rPr>
        <w:t>ผู้</w:t>
      </w:r>
      <w:r w:rsidR="002B3A3F" w:rsidRPr="00323FA5">
        <w:rPr>
          <w:rFonts w:ascii="TH SarabunPSK" w:eastAsia="Calibri" w:hAnsi="TH SarabunPSK" w:cs="TH SarabunPSK"/>
          <w:spacing w:val="4"/>
          <w:sz w:val="32"/>
          <w:szCs w:val="32"/>
          <w:cs/>
        </w:rPr>
        <w:t>ประกอบธุรกิจสินทรัพย์ดิจิทัล</w:t>
      </w:r>
      <w:r w:rsidR="000935AA" w:rsidRPr="00323FA5">
        <w:rPr>
          <w:rFonts w:ascii="TH SarabunPSK" w:eastAsia="Calibri" w:hAnsi="TH SarabunPSK" w:cs="TH SarabunPSK"/>
          <w:spacing w:val="4"/>
          <w:sz w:val="32"/>
          <w:szCs w:val="32"/>
          <w:cs/>
        </w:rPr>
        <w:t>ที่ได้รับใบอนุญาตเป็นผู้จัดการเงินทุนสินทรัพย์ดิจิทัล</w:t>
      </w:r>
      <w:r w:rsidR="00A026C6" w:rsidRPr="00323FA5">
        <w:rPr>
          <w:rFonts w:ascii="TH SarabunPSK" w:eastAsia="Calibri" w:hAnsi="TH SarabunPSK" w:cs="TH SarabunPSK"/>
          <w:spacing w:val="4"/>
          <w:sz w:val="32"/>
          <w:szCs w:val="32"/>
          <w:cs/>
        </w:rPr>
        <w:t xml:space="preserve">ตามข้อ 46 </w:t>
      </w:r>
    </w:p>
    <w:p w14:paraId="6B01FF57" w14:textId="13B96FC7" w:rsidR="00005CB4" w:rsidRPr="00374794" w:rsidRDefault="00885BFA" w:rsidP="00FB09EC">
      <w:pPr>
        <w:tabs>
          <w:tab w:val="left" w:pos="0"/>
        </w:tabs>
        <w:ind w:right="134"/>
        <w:rPr>
          <w:rFonts w:ascii="TH SarabunPSK" w:eastAsia="Calibri" w:hAnsi="TH SarabunPSK" w:cs="TH SarabunPSK"/>
          <w:spacing w:val="4"/>
          <w:sz w:val="32"/>
          <w:szCs w:val="32"/>
        </w:rPr>
      </w:pPr>
      <w:r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ab/>
      </w:r>
      <w:r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ab/>
      </w:r>
      <w:r w:rsidR="00640993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 xml:space="preserve">(3)  </w:t>
      </w:r>
      <w:r w:rsidR="00380864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>ใน</w:t>
      </w:r>
      <w:r w:rsidR="0058603A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>การนำ</w:t>
      </w:r>
      <w:r w:rsidR="008C7076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>ทรัพย์สิน</w:t>
      </w:r>
      <w:r w:rsidR="00640993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>ของลูกค้าที่เป็นเงินไปฝาก</w:t>
      </w:r>
      <w:r w:rsidR="00C87804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>ไว้กับธนาคารพาณิชย์หรือ</w:t>
      </w:r>
      <w:r w:rsidR="00833DE7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br/>
      </w:r>
      <w:r w:rsidR="00C87804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>ธนาคารอื่นที่มีกฎหมายเฉพาะ</w:t>
      </w:r>
      <w:r w:rsidR="00640993" w:rsidRPr="002962D3">
        <w:rPr>
          <w:rFonts w:ascii="TH SarabunPSK" w:eastAsia="Calibri" w:hAnsi="TH SarabunPSK" w:cs="TH SarabunPSK"/>
          <w:spacing w:val="4"/>
          <w:sz w:val="32"/>
          <w:szCs w:val="32"/>
          <w:cs/>
        </w:rPr>
        <w:t>จัดตั้งขึ้นตามข้อ 10/</w:t>
      </w:r>
      <w:r w:rsidR="003A70F4" w:rsidRPr="002962D3">
        <w:rPr>
          <w:rFonts w:ascii="TH SarabunPSK" w:eastAsia="Calibri" w:hAnsi="TH SarabunPSK" w:cs="TH SarabunPSK"/>
          <w:spacing w:val="4"/>
          <w:sz w:val="32"/>
          <w:szCs w:val="32"/>
        </w:rPr>
        <w:t>6</w:t>
      </w:r>
      <w:r w:rsidR="00C87804" w:rsidRPr="00374794">
        <w:rPr>
          <w:rFonts w:ascii="TH SarabunPSK" w:eastAsia="Calibri" w:hAnsi="TH SarabunPSK" w:cs="TH SarabunPSK"/>
          <w:spacing w:val="4"/>
          <w:sz w:val="32"/>
          <w:szCs w:val="32"/>
          <w:cs/>
        </w:rPr>
        <w:t xml:space="preserve"> </w:t>
      </w:r>
      <w:r w:rsidR="00C902A0" w:rsidRPr="00374794">
        <w:rPr>
          <w:rFonts w:ascii="TH SarabunPSK" w:eastAsia="Calibri" w:hAnsi="TH SarabunPSK" w:cs="TH SarabunPSK"/>
          <w:spacing w:val="4"/>
          <w:sz w:val="32"/>
          <w:szCs w:val="32"/>
          <w:cs/>
        </w:rPr>
        <w:t>ผู้ประกอบธุรกิจสินทรัพย์ดิจิทัล</w:t>
      </w:r>
      <w:r w:rsidR="00C91E9C" w:rsidRPr="00374794">
        <w:rPr>
          <w:rFonts w:ascii="TH SarabunPSK" w:eastAsia="Calibri" w:hAnsi="TH SarabunPSK" w:cs="TH SarabunPSK"/>
          <w:spacing w:val="4"/>
          <w:sz w:val="32"/>
          <w:szCs w:val="32"/>
          <w:cs/>
        </w:rPr>
        <w:t>อาจตกลง</w:t>
      </w:r>
      <w:r w:rsidR="00833DE7" w:rsidRPr="00374794">
        <w:rPr>
          <w:rFonts w:ascii="TH SarabunPSK" w:eastAsia="Calibri" w:hAnsi="TH SarabunPSK" w:cs="TH SarabunPSK"/>
          <w:spacing w:val="4"/>
          <w:sz w:val="32"/>
          <w:szCs w:val="32"/>
          <w:cs/>
        </w:rPr>
        <w:br/>
      </w:r>
      <w:r w:rsidR="00C91E9C" w:rsidRPr="00374794">
        <w:rPr>
          <w:rFonts w:ascii="TH SarabunPSK" w:eastAsia="Calibri" w:hAnsi="TH SarabunPSK" w:cs="TH SarabunPSK"/>
          <w:spacing w:val="4"/>
          <w:sz w:val="32"/>
          <w:szCs w:val="32"/>
          <w:cs/>
        </w:rPr>
        <w:t>กับลูกค้าเพื่อกำหนดอัตราดอกผลที่</w:t>
      </w:r>
      <w:r w:rsidR="00B91447" w:rsidRPr="00374794">
        <w:rPr>
          <w:rFonts w:ascii="TH SarabunPSK" w:eastAsia="Calibri" w:hAnsi="TH SarabunPSK" w:cs="TH SarabunPSK"/>
          <w:spacing w:val="4"/>
          <w:sz w:val="32"/>
          <w:szCs w:val="32"/>
          <w:cs/>
        </w:rPr>
        <w:t>ผู้ประกอบธุรกิจสินทรัพย์ดิจิทัล</w:t>
      </w:r>
      <w:r w:rsidR="00C91E9C" w:rsidRPr="00374794">
        <w:rPr>
          <w:rFonts w:ascii="TH SarabunPSK" w:eastAsia="Calibri" w:hAnsi="TH SarabunPSK" w:cs="TH SarabunPSK"/>
          <w:spacing w:val="4"/>
          <w:sz w:val="32"/>
          <w:szCs w:val="32"/>
          <w:cs/>
        </w:rPr>
        <w:t>จะคำนวณให้แก่ลูกค้าสำหรับ</w:t>
      </w:r>
      <w:r w:rsidR="00833DE7" w:rsidRPr="00374794">
        <w:rPr>
          <w:rFonts w:ascii="TH SarabunPSK" w:eastAsia="Calibri" w:hAnsi="TH SarabunPSK" w:cs="TH SarabunPSK"/>
          <w:spacing w:val="4"/>
          <w:sz w:val="32"/>
          <w:szCs w:val="32"/>
          <w:cs/>
        </w:rPr>
        <w:br/>
      </w:r>
      <w:r w:rsidR="00C91E9C" w:rsidRPr="00374794">
        <w:rPr>
          <w:rFonts w:ascii="TH SarabunPSK" w:eastAsia="Calibri" w:hAnsi="TH SarabunPSK" w:cs="TH SarabunPSK"/>
          <w:spacing w:val="4"/>
          <w:sz w:val="32"/>
          <w:szCs w:val="32"/>
          <w:cs/>
        </w:rPr>
        <w:t>ยอดเงินจำนวนที่</w:t>
      </w:r>
      <w:r w:rsidR="00B91447" w:rsidRPr="00374794">
        <w:rPr>
          <w:rFonts w:ascii="TH SarabunPSK" w:eastAsia="Calibri" w:hAnsi="TH SarabunPSK" w:cs="TH SarabunPSK"/>
          <w:spacing w:val="4"/>
          <w:sz w:val="32"/>
          <w:szCs w:val="32"/>
          <w:cs/>
        </w:rPr>
        <w:t>ผู้ประกอบธุรกิจสินทรัพย์ดิจิทัล</w:t>
      </w:r>
      <w:r w:rsidR="00C91E9C" w:rsidRPr="00374794">
        <w:rPr>
          <w:rFonts w:ascii="TH SarabunPSK" w:eastAsia="Calibri" w:hAnsi="TH SarabunPSK" w:cs="TH SarabunPSK"/>
          <w:spacing w:val="4"/>
          <w:sz w:val="32"/>
          <w:szCs w:val="32"/>
          <w:cs/>
        </w:rPr>
        <w:t>มีหน้าที่ต้องแยกไว้เป็นทรัพย์สินของลูกค้าตาม</w:t>
      </w:r>
      <w:r w:rsidR="00833DE7" w:rsidRPr="00374794">
        <w:rPr>
          <w:rFonts w:ascii="TH SarabunPSK" w:eastAsia="Calibri" w:hAnsi="TH SarabunPSK" w:cs="TH SarabunPSK"/>
          <w:spacing w:val="4"/>
          <w:sz w:val="32"/>
          <w:szCs w:val="32"/>
          <w:cs/>
        </w:rPr>
        <w:br/>
      </w:r>
      <w:r w:rsidR="00B91447" w:rsidRPr="00374794">
        <w:rPr>
          <w:rFonts w:ascii="TH SarabunPSK" w:eastAsia="Calibri" w:hAnsi="TH SarabunPSK" w:cs="TH SarabunPSK"/>
          <w:spacing w:val="4"/>
          <w:sz w:val="32"/>
          <w:szCs w:val="32"/>
          <w:cs/>
        </w:rPr>
        <w:t>หลักเกณฑ์ดังกล่าว</w:t>
      </w:r>
      <w:r w:rsidR="00C91E9C" w:rsidRPr="00374794">
        <w:rPr>
          <w:rFonts w:ascii="TH SarabunPSK" w:eastAsia="Calibri" w:hAnsi="TH SarabunPSK" w:cs="TH SarabunPSK"/>
          <w:spacing w:val="4"/>
          <w:sz w:val="32"/>
          <w:szCs w:val="32"/>
          <w:cs/>
        </w:rPr>
        <w:t>ไว้ด้วยก็ได้</w:t>
      </w:r>
      <w:r w:rsidR="00C902A0" w:rsidRPr="00374794">
        <w:rPr>
          <w:rFonts w:ascii="TH SarabunPSK" w:eastAsia="Calibri" w:hAnsi="TH SarabunPSK" w:cs="TH SarabunPSK"/>
          <w:spacing w:val="4"/>
          <w:sz w:val="32"/>
          <w:szCs w:val="32"/>
          <w:cs/>
        </w:rPr>
        <w:t xml:space="preserve">  </w:t>
      </w:r>
      <w:r w:rsidR="00C91E9C" w:rsidRPr="00374794">
        <w:rPr>
          <w:rFonts w:ascii="TH SarabunPSK" w:eastAsia="Calibri" w:hAnsi="TH SarabunPSK" w:cs="TH SarabunPSK"/>
          <w:spacing w:val="4"/>
          <w:sz w:val="32"/>
          <w:szCs w:val="32"/>
          <w:cs/>
        </w:rPr>
        <w:t>แต่ทั้งนี้ อัตราดอกผลดังกล่าวต้องไม่เกินอัตราที่</w:t>
      </w:r>
      <w:r w:rsidR="00B91447" w:rsidRPr="00374794">
        <w:rPr>
          <w:rFonts w:ascii="TH SarabunPSK" w:eastAsia="Calibri" w:hAnsi="TH SarabunPSK" w:cs="TH SarabunPSK"/>
          <w:spacing w:val="4"/>
          <w:sz w:val="32"/>
          <w:szCs w:val="32"/>
          <w:cs/>
        </w:rPr>
        <w:t>ผู้ประกอบธุรกิจ</w:t>
      </w:r>
      <w:r w:rsidR="00833DE7" w:rsidRPr="00374794">
        <w:rPr>
          <w:rFonts w:ascii="TH SarabunPSK" w:eastAsia="Calibri" w:hAnsi="TH SarabunPSK" w:cs="TH SarabunPSK"/>
          <w:spacing w:val="4"/>
          <w:sz w:val="32"/>
          <w:szCs w:val="32"/>
          <w:cs/>
        </w:rPr>
        <w:br/>
      </w:r>
      <w:r w:rsidR="00B91447" w:rsidRPr="00374794">
        <w:rPr>
          <w:rFonts w:ascii="TH SarabunPSK" w:eastAsia="Calibri" w:hAnsi="TH SarabunPSK" w:cs="TH SarabunPSK"/>
          <w:spacing w:val="4"/>
          <w:sz w:val="32"/>
          <w:szCs w:val="32"/>
          <w:cs/>
        </w:rPr>
        <w:t>สินทรัพย์ดิจิทัล</w:t>
      </w:r>
      <w:r w:rsidR="00BF0F08" w:rsidRPr="00374794">
        <w:rPr>
          <w:rFonts w:ascii="TH SarabunPSK" w:eastAsia="Calibri" w:hAnsi="TH SarabunPSK" w:cs="TH SarabunPSK"/>
          <w:spacing w:val="4"/>
          <w:sz w:val="32"/>
          <w:szCs w:val="32"/>
          <w:cs/>
        </w:rPr>
        <w:t>ได้รับจ</w:t>
      </w:r>
      <w:r w:rsidR="00C902A0" w:rsidRPr="00374794">
        <w:rPr>
          <w:rFonts w:ascii="TH SarabunPSK" w:eastAsia="Calibri" w:hAnsi="TH SarabunPSK" w:cs="TH SarabunPSK"/>
          <w:spacing w:val="4"/>
          <w:sz w:val="32"/>
          <w:szCs w:val="32"/>
          <w:cs/>
        </w:rPr>
        <w:t xml:space="preserve">ริงจากธนาคารพาณิชย์หรือธนาคารอื่นที่มีกฎหมายเฉพาะจัดตั้งขึ้น </w:t>
      </w:r>
    </w:p>
    <w:p w14:paraId="1A0017ED" w14:textId="70A85798" w:rsidR="00925AB1" w:rsidRPr="00374794" w:rsidRDefault="005E6463" w:rsidP="00FB09EC">
      <w:pPr>
        <w:tabs>
          <w:tab w:val="left" w:pos="0"/>
        </w:tabs>
        <w:ind w:right="134"/>
        <w:rPr>
          <w:rFonts w:ascii="TH SarabunPSK" w:eastAsia="Calibri" w:hAnsi="TH SarabunPSK" w:cs="TH SarabunPSK"/>
          <w:spacing w:val="4"/>
          <w:sz w:val="32"/>
          <w:szCs w:val="32"/>
        </w:rPr>
      </w:pPr>
      <w:r w:rsidRPr="00374794">
        <w:rPr>
          <w:rFonts w:ascii="TH SarabunPSK" w:eastAsia="Calibri" w:hAnsi="TH SarabunPSK" w:cs="TH SarabunPSK"/>
          <w:spacing w:val="4"/>
          <w:sz w:val="32"/>
          <w:szCs w:val="32"/>
          <w:cs/>
        </w:rPr>
        <w:lastRenderedPageBreak/>
        <w:tab/>
      </w:r>
      <w:r w:rsidRPr="00374794">
        <w:rPr>
          <w:rFonts w:ascii="TH SarabunPSK" w:eastAsia="Calibri" w:hAnsi="TH SarabunPSK" w:cs="TH SarabunPSK"/>
          <w:spacing w:val="4"/>
          <w:sz w:val="32"/>
          <w:szCs w:val="32"/>
          <w:cs/>
        </w:rPr>
        <w:tab/>
      </w:r>
      <w:r w:rsidR="00640993" w:rsidRPr="00374794">
        <w:rPr>
          <w:rFonts w:ascii="TH SarabunPSK" w:eastAsia="Calibri" w:hAnsi="TH SarabunPSK" w:cs="TH SarabunPSK"/>
          <w:spacing w:val="4"/>
          <w:sz w:val="32"/>
          <w:szCs w:val="32"/>
          <w:cs/>
        </w:rPr>
        <w:t xml:space="preserve">(4)  </w:t>
      </w:r>
      <w:r w:rsidR="00300700" w:rsidRPr="00374794">
        <w:rPr>
          <w:rFonts w:ascii="TH SarabunPSK" w:eastAsia="Calibri" w:hAnsi="TH SarabunPSK" w:cs="TH SarabunPSK"/>
          <w:spacing w:val="4"/>
          <w:sz w:val="32"/>
          <w:szCs w:val="32"/>
          <w:cs/>
        </w:rPr>
        <w:t>มีการสอบทานทรัพย์สินลูกค้าระหว่างบัญชีที่จัดทำขึ้นกับทรัพย์สินที่เก็บไว้</w:t>
      </w:r>
      <w:r w:rsidRPr="00374794">
        <w:rPr>
          <w:rFonts w:ascii="TH SarabunPSK" w:eastAsia="Calibri" w:hAnsi="TH SarabunPSK" w:cs="TH SarabunPSK"/>
          <w:spacing w:val="4"/>
          <w:sz w:val="32"/>
          <w:szCs w:val="32"/>
          <w:cs/>
        </w:rPr>
        <w:br/>
      </w:r>
      <w:r w:rsidR="00300700" w:rsidRPr="00374794">
        <w:rPr>
          <w:rFonts w:ascii="TH SarabunPSK" w:eastAsia="Calibri" w:hAnsi="TH SarabunPSK" w:cs="TH SarabunPSK"/>
          <w:spacing w:val="4"/>
          <w:sz w:val="32"/>
          <w:szCs w:val="32"/>
          <w:cs/>
        </w:rPr>
        <w:t>เพื่อความถูกต้องและเป็นปัจจุบันทุกวันทำการ</w:t>
      </w:r>
      <w:r w:rsidR="002D0775" w:rsidRPr="00374794">
        <w:rPr>
          <w:rFonts w:ascii="TH SarabunPSK" w:eastAsia="Calibri" w:hAnsi="TH SarabunPSK" w:cs="TH SarabunPSK" w:hint="cs"/>
          <w:spacing w:val="4"/>
          <w:sz w:val="32"/>
          <w:szCs w:val="32"/>
          <w:cs/>
        </w:rPr>
        <w:t>”</w:t>
      </w:r>
    </w:p>
    <w:p w14:paraId="186D9637" w14:textId="6CA72E28" w:rsidR="00DE3CBD" w:rsidRPr="00323FA5" w:rsidRDefault="00DE3CBD" w:rsidP="001D77C2">
      <w:pPr>
        <w:spacing w:before="240"/>
        <w:ind w:right="-302" w:firstLine="1440"/>
        <w:rPr>
          <w:rFonts w:ascii="TH SarabunPSK" w:hAnsi="TH SarabunPSK" w:cs="TH SarabunPSK"/>
          <w:sz w:val="32"/>
          <w:szCs w:val="32"/>
        </w:rPr>
      </w:pPr>
      <w:r w:rsidRPr="00323FA5">
        <w:rPr>
          <w:rFonts w:ascii="TH SarabunPSK" w:hAnsi="TH SarabunPSK" w:cs="TH SarabunPSK"/>
          <w:sz w:val="32"/>
          <w:szCs w:val="32"/>
          <w:cs/>
        </w:rPr>
        <w:t xml:space="preserve">ข้อ </w:t>
      </w:r>
      <w:r w:rsidR="00F70C10" w:rsidRPr="00323FA5">
        <w:rPr>
          <w:rFonts w:ascii="TH SarabunPSK" w:hAnsi="TH SarabunPSK" w:cs="TH SarabunPSK"/>
          <w:sz w:val="32"/>
          <w:szCs w:val="32"/>
        </w:rPr>
        <w:t>5</w:t>
      </w:r>
      <w:r w:rsidRPr="00323FA5">
        <w:rPr>
          <w:rFonts w:ascii="TH SarabunPSK" w:hAnsi="TH SarabunPSK" w:cs="TH SarabunPSK"/>
          <w:sz w:val="32"/>
          <w:szCs w:val="32"/>
          <w:cs/>
        </w:rPr>
        <w:t xml:space="preserve">   </w:t>
      </w:r>
      <w:r w:rsidR="008E6C9A" w:rsidRPr="00323FA5">
        <w:rPr>
          <w:rFonts w:ascii="TH SarabunPSK" w:hAnsi="TH SarabunPSK" w:cs="TH SarabunPSK"/>
          <w:sz w:val="32"/>
          <w:szCs w:val="32"/>
          <w:cs/>
        </w:rPr>
        <w:t>ให้ผู้ประกอบธุรกิจสินทรัพย์ดิจิทัล</w:t>
      </w:r>
      <w:r w:rsidR="0087085C" w:rsidRPr="00323FA5">
        <w:rPr>
          <w:rFonts w:ascii="TH SarabunPSK" w:hAnsi="TH SarabunPSK" w:cs="TH SarabunPSK" w:hint="cs"/>
          <w:sz w:val="32"/>
          <w:szCs w:val="32"/>
          <w:cs/>
        </w:rPr>
        <w:t>ที่</w:t>
      </w:r>
      <w:r w:rsidR="004943F0" w:rsidRPr="00323FA5">
        <w:rPr>
          <w:rFonts w:ascii="TH SarabunPSK" w:hAnsi="TH SarabunPSK" w:cs="TH SarabunPSK"/>
          <w:sz w:val="32"/>
          <w:szCs w:val="32"/>
          <w:cs/>
        </w:rPr>
        <w:t>ดูแลและเก็บรักษาทรัพย์สินของลูกค้า</w:t>
      </w:r>
      <w:r w:rsidR="003E2EF9" w:rsidRPr="00323FA5">
        <w:rPr>
          <w:rFonts w:ascii="TH SarabunPSK" w:hAnsi="TH SarabunPSK" w:cs="TH SarabunPSK" w:hint="cs"/>
          <w:sz w:val="32"/>
          <w:szCs w:val="32"/>
          <w:cs/>
        </w:rPr>
        <w:t>ก่</w:t>
      </w:r>
      <w:r w:rsidR="00844944" w:rsidRPr="00323FA5">
        <w:rPr>
          <w:rFonts w:ascii="TH SarabunPSK" w:hAnsi="TH SarabunPSK" w:cs="TH SarabunPSK"/>
          <w:sz w:val="32"/>
          <w:szCs w:val="32"/>
          <w:cs/>
        </w:rPr>
        <w:t>อน</w:t>
      </w:r>
      <w:r w:rsidR="00E81C19">
        <w:rPr>
          <w:rFonts w:ascii="TH SarabunPSK" w:hAnsi="TH SarabunPSK" w:cs="TH SarabunPSK"/>
          <w:sz w:val="32"/>
          <w:szCs w:val="32"/>
          <w:cs/>
        </w:rPr>
        <w:br/>
      </w:r>
      <w:r w:rsidR="00844944" w:rsidRPr="00323FA5">
        <w:rPr>
          <w:rFonts w:ascii="TH SarabunPSK" w:hAnsi="TH SarabunPSK" w:cs="TH SarabunPSK"/>
          <w:sz w:val="32"/>
          <w:szCs w:val="32"/>
          <w:cs/>
        </w:rPr>
        <w:t>หรือในวันที่ประกาศนี้ใช้บังคับ</w:t>
      </w:r>
      <w:r w:rsidR="0085435C" w:rsidRPr="00323FA5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87085C" w:rsidRPr="00323FA5">
        <w:rPr>
          <w:rFonts w:ascii="TH SarabunPSK" w:hAnsi="TH SarabunPSK" w:cs="TH SarabunPSK" w:hint="cs"/>
          <w:sz w:val="32"/>
          <w:szCs w:val="32"/>
          <w:cs/>
        </w:rPr>
        <w:t>ปฏิบัติให้</w:t>
      </w:r>
      <w:r w:rsidR="008E6C9A" w:rsidRPr="00323FA5">
        <w:rPr>
          <w:rFonts w:ascii="TH SarabunPSK" w:hAnsi="TH SarabunPSK" w:cs="TH SarabunPSK"/>
          <w:sz w:val="32"/>
          <w:szCs w:val="32"/>
          <w:cs/>
        </w:rPr>
        <w:t>เป็นไป</w:t>
      </w:r>
      <w:r w:rsidR="001E2D0E" w:rsidRPr="00323FA5">
        <w:rPr>
          <w:rFonts w:ascii="TH SarabunPSK" w:hAnsi="TH SarabunPSK" w:cs="TH SarabunPSK"/>
          <w:sz w:val="32"/>
          <w:szCs w:val="32"/>
          <w:cs/>
        </w:rPr>
        <w:t>ตามข้อกำหนดแห่งประกาศคณะกรรมการกำกับ</w:t>
      </w:r>
      <w:r w:rsidR="001E2D0E" w:rsidRPr="00323FA5">
        <w:rPr>
          <w:rFonts w:ascii="TH SarabunPSK" w:hAnsi="TH SarabunPSK" w:cs="TH SarabunPSK"/>
          <w:spacing w:val="4"/>
          <w:sz w:val="32"/>
          <w:szCs w:val="32"/>
          <w:cs/>
        </w:rPr>
        <w:t>หลักทรัพย์</w:t>
      </w:r>
      <w:r w:rsidR="001E2D0E" w:rsidRPr="00323FA5">
        <w:rPr>
          <w:rFonts w:ascii="TH SarabunPSK" w:hAnsi="TH SarabunPSK" w:cs="TH SarabunPSK"/>
          <w:spacing w:val="-2"/>
          <w:sz w:val="32"/>
          <w:szCs w:val="32"/>
          <w:cs/>
        </w:rPr>
        <w:t>และตลาดหลักทรัพย์ ที่ กธ. 19/2561  เรื่อง หลักเกณฑ์ เงื่อนไข และวิธีการประกอบธุรกิจสินทรัพย์ดิจิทัล</w:t>
      </w:r>
      <w:r w:rsidR="001E2D0E" w:rsidRPr="00323FA5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7F51A4" w:rsidRPr="00323FA5">
        <w:rPr>
          <w:rFonts w:ascii="TH SarabunPSK" w:hAnsi="TH SarabunPSK" w:cs="TH SarabunPSK"/>
          <w:sz w:val="32"/>
          <w:szCs w:val="32"/>
          <w:cs/>
        </w:rPr>
        <w:br/>
      </w:r>
      <w:r w:rsidR="001E2D0E" w:rsidRPr="00323FA5">
        <w:rPr>
          <w:rFonts w:ascii="TH SarabunPSK" w:hAnsi="TH SarabunPSK" w:cs="TH SarabunPSK"/>
          <w:sz w:val="32"/>
          <w:szCs w:val="32"/>
          <w:cs/>
        </w:rPr>
        <w:t>ลงวันที่ 3 กรกฎาคม พ.ศ. 2561  ซึ่งแก้ไขเพิ่มเติมโดยประกาศนี้</w:t>
      </w:r>
      <w:r w:rsidR="00465E65" w:rsidRPr="00323FA5">
        <w:rPr>
          <w:rFonts w:ascii="TH SarabunPSK" w:hAnsi="TH SarabunPSK" w:cs="TH SarabunPSK"/>
          <w:sz w:val="32"/>
          <w:szCs w:val="32"/>
          <w:cs/>
        </w:rPr>
        <w:t xml:space="preserve"> ให้แล้วเสร็จ</w:t>
      </w:r>
      <w:r w:rsidR="001A5882" w:rsidRPr="00323FA5">
        <w:rPr>
          <w:rFonts w:ascii="TH SarabunPSK" w:hAnsi="TH SarabunPSK" w:cs="TH SarabunPSK"/>
          <w:sz w:val="32"/>
          <w:szCs w:val="32"/>
          <w:cs/>
        </w:rPr>
        <w:t>ภายในกำหนดเวลาดังต่อไปนี้</w:t>
      </w:r>
    </w:p>
    <w:p w14:paraId="27A65FAE" w14:textId="05B0E2A6" w:rsidR="001A5882" w:rsidRPr="00323FA5" w:rsidRDefault="001A5882" w:rsidP="008E060A">
      <w:pPr>
        <w:ind w:right="-300" w:firstLine="1440"/>
        <w:rPr>
          <w:rFonts w:ascii="TH SarabunPSK" w:hAnsi="TH SarabunPSK" w:cs="TH SarabunPSK"/>
          <w:sz w:val="32"/>
          <w:szCs w:val="32"/>
        </w:rPr>
      </w:pPr>
      <w:r w:rsidRPr="00323FA5">
        <w:rPr>
          <w:rFonts w:ascii="TH SarabunPSK" w:hAnsi="TH SarabunPSK" w:cs="TH SarabunPSK"/>
          <w:sz w:val="32"/>
          <w:szCs w:val="32"/>
          <w:cs/>
        </w:rPr>
        <w:t xml:space="preserve">(1)  </w:t>
      </w:r>
      <w:r w:rsidR="00795C2E" w:rsidRPr="00323FA5">
        <w:rPr>
          <w:rFonts w:ascii="TH SarabunPSK" w:hAnsi="TH SarabunPSK" w:cs="TH SarabunPSK"/>
          <w:sz w:val="32"/>
          <w:szCs w:val="32"/>
          <w:cs/>
        </w:rPr>
        <w:t>3 เดือน</w:t>
      </w:r>
      <w:r w:rsidR="008E060A" w:rsidRPr="00323FA5">
        <w:rPr>
          <w:rFonts w:ascii="TH SarabunPSK" w:hAnsi="TH SarabunPSK" w:cs="TH SarabunPSK"/>
          <w:sz w:val="32"/>
          <w:szCs w:val="32"/>
          <w:cs/>
        </w:rPr>
        <w:t>นับตั้งแต่วันที่ประกาศนี้ใช้บังคับ</w:t>
      </w:r>
      <w:r w:rsidR="00BE471F" w:rsidRPr="00323FA5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795C2E" w:rsidRPr="00323FA5">
        <w:rPr>
          <w:rFonts w:ascii="TH SarabunPSK" w:hAnsi="TH SarabunPSK" w:cs="TH SarabunPSK"/>
          <w:sz w:val="32"/>
          <w:szCs w:val="32"/>
          <w:cs/>
        </w:rPr>
        <w:t>สำหรับการดำเนินการตามข้อ 10/</w:t>
      </w:r>
      <w:r w:rsidR="00F70C10" w:rsidRPr="00323FA5">
        <w:rPr>
          <w:rFonts w:ascii="TH SarabunPSK" w:hAnsi="TH SarabunPSK" w:cs="TH SarabunPSK"/>
          <w:sz w:val="32"/>
          <w:szCs w:val="32"/>
        </w:rPr>
        <w:t>6</w:t>
      </w:r>
      <w:r w:rsidR="00795C2E" w:rsidRPr="00323FA5">
        <w:rPr>
          <w:rFonts w:ascii="TH SarabunPSK" w:hAnsi="TH SarabunPSK" w:cs="TH SarabunPSK"/>
          <w:sz w:val="32"/>
          <w:szCs w:val="32"/>
          <w:cs/>
        </w:rPr>
        <w:t xml:space="preserve"> และ</w:t>
      </w:r>
      <w:r w:rsidR="00242B7E">
        <w:rPr>
          <w:rFonts w:ascii="TH SarabunPSK" w:hAnsi="TH SarabunPSK" w:cs="TH SarabunPSK"/>
          <w:sz w:val="32"/>
          <w:szCs w:val="32"/>
        </w:rPr>
        <w:br/>
      </w:r>
      <w:r w:rsidR="00795C2E" w:rsidRPr="00323FA5">
        <w:rPr>
          <w:rFonts w:ascii="TH SarabunPSK" w:hAnsi="TH SarabunPSK" w:cs="TH SarabunPSK"/>
          <w:sz w:val="32"/>
          <w:szCs w:val="32"/>
          <w:cs/>
        </w:rPr>
        <w:t>ข้อ 11/3</w:t>
      </w:r>
    </w:p>
    <w:p w14:paraId="7782DB6C" w14:textId="7724FF27" w:rsidR="008E060A" w:rsidRPr="00323FA5" w:rsidRDefault="008E060A" w:rsidP="008E060A">
      <w:pPr>
        <w:ind w:right="-300" w:firstLine="1440"/>
        <w:rPr>
          <w:rFonts w:ascii="TH SarabunPSK" w:hAnsi="TH SarabunPSK" w:cs="TH SarabunPSK"/>
          <w:sz w:val="32"/>
          <w:szCs w:val="32"/>
          <w:cs/>
        </w:rPr>
      </w:pPr>
      <w:r w:rsidRPr="00323FA5">
        <w:rPr>
          <w:rFonts w:ascii="TH SarabunPSK" w:hAnsi="TH SarabunPSK" w:cs="TH SarabunPSK"/>
          <w:sz w:val="32"/>
          <w:szCs w:val="32"/>
          <w:cs/>
        </w:rPr>
        <w:t>(2)  6 เดือนนับตั้งแต่วันที่ประกาศนี้ใช้บังคับ</w:t>
      </w:r>
      <w:r w:rsidR="00BE471F" w:rsidRPr="00323FA5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323FA5">
        <w:rPr>
          <w:rFonts w:ascii="TH SarabunPSK" w:hAnsi="TH SarabunPSK" w:cs="TH SarabunPSK"/>
          <w:sz w:val="32"/>
          <w:szCs w:val="32"/>
          <w:cs/>
        </w:rPr>
        <w:t>สำหรับการดำเนินการตามข้อ 10/5</w:t>
      </w:r>
      <w:r w:rsidR="00296780">
        <w:rPr>
          <w:rFonts w:ascii="TH SarabunPSK" w:hAnsi="TH SarabunPSK" w:cs="TH SarabunPSK"/>
          <w:sz w:val="32"/>
          <w:szCs w:val="32"/>
        </w:rPr>
        <w:t xml:space="preserve"> </w:t>
      </w:r>
      <w:r w:rsidR="00296780">
        <w:rPr>
          <w:rFonts w:ascii="TH SarabunPSK" w:hAnsi="TH SarabunPSK" w:cs="TH SarabunPSK"/>
          <w:sz w:val="32"/>
          <w:szCs w:val="32"/>
          <w:cs/>
        </w:rPr>
        <w:br/>
      </w:r>
      <w:r w:rsidR="00296780">
        <w:rPr>
          <w:rFonts w:ascii="TH SarabunPSK" w:hAnsi="TH SarabunPSK" w:cs="TH SarabunPSK" w:hint="cs"/>
          <w:sz w:val="32"/>
          <w:szCs w:val="32"/>
          <w:cs/>
        </w:rPr>
        <w:t xml:space="preserve">วรรคหนึ่ง </w:t>
      </w:r>
      <w:r w:rsidRPr="00323FA5">
        <w:rPr>
          <w:rFonts w:ascii="TH SarabunPSK" w:hAnsi="TH SarabunPSK" w:cs="TH SarabunPSK"/>
          <w:sz w:val="32"/>
          <w:szCs w:val="32"/>
          <w:cs/>
        </w:rPr>
        <w:t xml:space="preserve">(5/1) </w:t>
      </w:r>
      <w:r w:rsidR="00E92D08" w:rsidRPr="00323FA5">
        <w:rPr>
          <w:rFonts w:ascii="TH SarabunPSK" w:hAnsi="TH SarabunPSK" w:cs="TH SarabunPSK" w:hint="cs"/>
          <w:sz w:val="32"/>
          <w:szCs w:val="32"/>
          <w:cs/>
        </w:rPr>
        <w:t>เฉพาะ</w:t>
      </w:r>
      <w:r w:rsidR="003E2EF9" w:rsidRPr="00323FA5">
        <w:rPr>
          <w:rFonts w:ascii="TH SarabunPSK" w:hAnsi="TH SarabunPSK" w:cs="TH SarabunPSK" w:hint="cs"/>
          <w:sz w:val="32"/>
          <w:szCs w:val="32"/>
          <w:cs/>
        </w:rPr>
        <w:t>กรณีที่ผู้ประกอบธุรกิจสินทรัพย์ดิจิทัลต้องทบทวนสัญญา</w:t>
      </w:r>
      <w:r w:rsidR="00D54283" w:rsidRPr="00323FA5">
        <w:rPr>
          <w:rFonts w:ascii="TH SarabunPSK" w:hAnsi="TH SarabunPSK" w:cs="TH SarabunPSK" w:hint="cs"/>
          <w:sz w:val="32"/>
          <w:szCs w:val="32"/>
          <w:cs/>
        </w:rPr>
        <w:t>การใช้บริการกับผู้รับฝากสินทรัพย์ดิจิทัลหรือมีการเปลี่ยนแปลงผู้รับฝากสินทรัพย์ดิจิทัล</w:t>
      </w:r>
    </w:p>
    <w:p w14:paraId="4EF09196" w14:textId="234F549D" w:rsidR="00C76921" w:rsidRPr="00D33FFC" w:rsidRDefault="00A96305" w:rsidP="001D77C2">
      <w:pPr>
        <w:spacing w:before="240"/>
        <w:ind w:right="-317" w:firstLine="1440"/>
        <w:rPr>
          <w:rFonts w:ascii="TH SarabunPSK" w:hAnsi="TH SarabunPSK" w:cs="TH SarabunPSK"/>
          <w:sz w:val="32"/>
          <w:szCs w:val="32"/>
        </w:rPr>
      </w:pPr>
      <w:r w:rsidRPr="00D33FFC">
        <w:rPr>
          <w:rFonts w:ascii="TH SarabunPSK" w:hAnsi="TH SarabunPSK" w:cs="TH SarabunPSK"/>
          <w:sz w:val="32"/>
          <w:szCs w:val="32"/>
          <w:cs/>
        </w:rPr>
        <w:t xml:space="preserve">ข้อ </w:t>
      </w:r>
      <w:r w:rsidR="008F6938" w:rsidRPr="00D33FFC">
        <w:rPr>
          <w:rFonts w:ascii="TH SarabunPSK" w:hAnsi="TH SarabunPSK" w:cs="TH SarabunPSK"/>
          <w:sz w:val="32"/>
          <w:szCs w:val="32"/>
        </w:rPr>
        <w:t>6</w:t>
      </w:r>
      <w:r w:rsidRPr="00D33FFC">
        <w:rPr>
          <w:rFonts w:ascii="TH SarabunPSK" w:hAnsi="TH SarabunPSK" w:cs="TH SarabunPSK"/>
          <w:sz w:val="32"/>
          <w:szCs w:val="32"/>
        </w:rPr>
        <w:t xml:space="preserve"> </w:t>
      </w:r>
      <w:r w:rsidRPr="00D33FFC">
        <w:rPr>
          <w:rFonts w:ascii="TH SarabunPSK" w:hAnsi="TH SarabunPSK" w:cs="TH SarabunPSK"/>
          <w:sz w:val="32"/>
          <w:szCs w:val="32"/>
          <w:cs/>
        </w:rPr>
        <w:t xml:space="preserve">  </w:t>
      </w:r>
      <w:r w:rsidRPr="00D33FFC">
        <w:rPr>
          <w:rFonts w:ascii="TH SarabunPSK" w:eastAsia="Calibri" w:hAnsi="TH SarabunPSK" w:cs="TH SarabunPSK"/>
          <w:spacing w:val="4"/>
          <w:sz w:val="32"/>
          <w:szCs w:val="32"/>
          <w:cs/>
        </w:rPr>
        <w:t>ประกาศ</w:t>
      </w:r>
      <w:r w:rsidRPr="00D33FFC">
        <w:rPr>
          <w:rFonts w:ascii="TH SarabunPSK" w:hAnsi="TH SarabunPSK" w:cs="TH SarabunPSK"/>
          <w:sz w:val="32"/>
          <w:szCs w:val="32"/>
          <w:cs/>
        </w:rPr>
        <w:t>นี้</w:t>
      </w:r>
      <w:r w:rsidR="00C76921" w:rsidRPr="00D33FFC">
        <w:rPr>
          <w:rFonts w:ascii="TH SarabunPSK" w:hAnsi="TH SarabunPSK" w:cs="TH SarabunPSK"/>
          <w:sz w:val="32"/>
          <w:szCs w:val="32"/>
          <w:cs/>
        </w:rPr>
        <w:t xml:space="preserve">ให้ใช้บังคับตั้งแต่วันที่ </w:t>
      </w:r>
      <w:r w:rsidR="0004457B">
        <w:rPr>
          <w:rFonts w:ascii="TH SarabunPSK" w:hAnsi="TH SarabunPSK" w:cs="TH SarabunPSK"/>
          <w:sz w:val="32"/>
          <w:szCs w:val="32"/>
        </w:rPr>
        <w:t xml:space="preserve">1 </w:t>
      </w:r>
      <w:r w:rsidR="0004457B">
        <w:rPr>
          <w:rFonts w:ascii="TH SarabunPSK" w:hAnsi="TH SarabunPSK" w:cs="TH SarabunPSK" w:hint="cs"/>
          <w:sz w:val="32"/>
          <w:szCs w:val="32"/>
          <w:cs/>
        </w:rPr>
        <w:t>มีนาคม พ</w:t>
      </w:r>
      <w:r w:rsidR="0004457B">
        <w:rPr>
          <w:rFonts w:ascii="TH SarabunPSK" w:hAnsi="TH SarabunPSK" w:cs="TH SarabunPSK"/>
          <w:sz w:val="32"/>
          <w:szCs w:val="32"/>
        </w:rPr>
        <w:t>.</w:t>
      </w:r>
      <w:r w:rsidR="0004457B">
        <w:rPr>
          <w:rFonts w:ascii="TH SarabunPSK" w:hAnsi="TH SarabunPSK" w:cs="TH SarabunPSK" w:hint="cs"/>
          <w:sz w:val="32"/>
          <w:szCs w:val="32"/>
          <w:cs/>
        </w:rPr>
        <w:t>ศ</w:t>
      </w:r>
      <w:r w:rsidR="0004457B">
        <w:rPr>
          <w:rFonts w:ascii="TH SarabunPSK" w:hAnsi="TH SarabunPSK" w:cs="TH SarabunPSK"/>
          <w:sz w:val="32"/>
          <w:szCs w:val="32"/>
        </w:rPr>
        <w:t>.</w:t>
      </w:r>
      <w:r w:rsidR="0004457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4457B">
        <w:rPr>
          <w:rFonts w:ascii="TH SarabunPSK" w:hAnsi="TH SarabunPSK" w:cs="TH SarabunPSK"/>
          <w:sz w:val="32"/>
          <w:szCs w:val="32"/>
        </w:rPr>
        <w:t xml:space="preserve">2565 </w:t>
      </w:r>
      <w:r w:rsidR="00C76921" w:rsidRPr="00D33FFC">
        <w:rPr>
          <w:rFonts w:ascii="TH SarabunPSK" w:hAnsi="TH SarabunPSK" w:cs="TH SarabunPSK"/>
          <w:sz w:val="32"/>
          <w:szCs w:val="32"/>
          <w:cs/>
        </w:rPr>
        <w:t>เป็นต้นไป</w:t>
      </w:r>
    </w:p>
    <w:p w14:paraId="2381E74C" w14:textId="043F37C7" w:rsidR="00217BDB" w:rsidRPr="00856263" w:rsidRDefault="007358FE" w:rsidP="001D77C2">
      <w:pPr>
        <w:spacing w:before="240"/>
        <w:ind w:right="360"/>
        <w:rPr>
          <w:rFonts w:ascii="TH SarabunPSK" w:hAnsi="TH SarabunPSK" w:cs="TH SarabunPSK" w:hint="cs"/>
          <w:sz w:val="32"/>
          <w:szCs w:val="32"/>
        </w:rPr>
      </w:pPr>
      <w:r w:rsidRPr="00D33FFC">
        <w:rPr>
          <w:rFonts w:ascii="TH SarabunPSK" w:hAnsi="TH SarabunPSK" w:cs="TH SarabunPSK"/>
          <w:i/>
          <w:iCs/>
          <w:sz w:val="32"/>
          <w:szCs w:val="32"/>
          <w:cs/>
        </w:rPr>
        <w:tab/>
      </w:r>
      <w:r w:rsidRPr="00D33FFC">
        <w:rPr>
          <w:rFonts w:ascii="TH SarabunPSK" w:hAnsi="TH SarabunPSK" w:cs="TH SarabunPSK"/>
          <w:i/>
          <w:iCs/>
          <w:sz w:val="32"/>
          <w:szCs w:val="32"/>
          <w:cs/>
        </w:rPr>
        <w:tab/>
      </w:r>
      <w:r w:rsidRPr="00D33FFC">
        <w:rPr>
          <w:rFonts w:ascii="TH SarabunPSK" w:hAnsi="TH SarabunPSK" w:cs="TH SarabunPSK"/>
          <w:i/>
          <w:iCs/>
          <w:sz w:val="32"/>
          <w:szCs w:val="32"/>
          <w:cs/>
        </w:rPr>
        <w:tab/>
      </w:r>
      <w:r w:rsidR="00E81C19" w:rsidRPr="00E81C19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217BDB" w:rsidRPr="00E81C19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4774BB" w:rsidRPr="00D33FFC">
        <w:rPr>
          <w:rFonts w:ascii="TH SarabunPSK" w:hAnsi="TH SarabunPSK" w:cs="TH SarabunPSK"/>
          <w:sz w:val="32"/>
          <w:szCs w:val="32"/>
          <w:cs/>
        </w:rPr>
        <w:t>ประกาศ</w:t>
      </w:r>
      <w:r w:rsidR="00057AF5" w:rsidRPr="00D33FFC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4774BB" w:rsidRPr="00D33FFC">
        <w:rPr>
          <w:rFonts w:ascii="TH SarabunPSK" w:hAnsi="TH SarabunPSK" w:cs="TH SarabunPSK"/>
          <w:sz w:val="32"/>
          <w:szCs w:val="32"/>
          <w:cs/>
        </w:rPr>
        <w:t xml:space="preserve"> ณ </w:t>
      </w:r>
      <w:r w:rsidR="00057AF5" w:rsidRPr="00D33FFC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4774BB" w:rsidRPr="00D33FFC">
        <w:rPr>
          <w:rFonts w:ascii="TH SarabunPSK" w:hAnsi="TH SarabunPSK" w:cs="TH SarabunPSK"/>
          <w:sz w:val="32"/>
          <w:szCs w:val="32"/>
          <w:cs/>
        </w:rPr>
        <w:t>วันที่</w:t>
      </w:r>
      <w:r w:rsidR="00BB043B" w:rsidRPr="00856263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04457B">
        <w:rPr>
          <w:rFonts w:ascii="TH SarabunPSK" w:hAnsi="TH SarabunPSK" w:cs="TH SarabunPSK"/>
          <w:sz w:val="32"/>
          <w:szCs w:val="32"/>
        </w:rPr>
        <w:t xml:space="preserve">10 </w:t>
      </w:r>
      <w:r w:rsidR="0004457B">
        <w:rPr>
          <w:rFonts w:ascii="TH SarabunPSK" w:hAnsi="TH SarabunPSK" w:cs="TH SarabunPSK" w:hint="cs"/>
          <w:sz w:val="32"/>
          <w:szCs w:val="32"/>
          <w:cs/>
        </w:rPr>
        <w:t>กุมภาพันธ์ พ</w:t>
      </w:r>
      <w:r w:rsidR="0004457B">
        <w:rPr>
          <w:rFonts w:ascii="TH SarabunPSK" w:hAnsi="TH SarabunPSK" w:cs="TH SarabunPSK"/>
          <w:sz w:val="32"/>
          <w:szCs w:val="32"/>
        </w:rPr>
        <w:t>.</w:t>
      </w:r>
      <w:r w:rsidR="0004457B">
        <w:rPr>
          <w:rFonts w:ascii="TH SarabunPSK" w:hAnsi="TH SarabunPSK" w:cs="TH SarabunPSK" w:hint="cs"/>
          <w:sz w:val="32"/>
          <w:szCs w:val="32"/>
          <w:cs/>
        </w:rPr>
        <w:t>ศ</w:t>
      </w:r>
      <w:r w:rsidR="0004457B">
        <w:rPr>
          <w:rFonts w:ascii="TH SarabunPSK" w:hAnsi="TH SarabunPSK" w:cs="TH SarabunPSK"/>
          <w:sz w:val="32"/>
          <w:szCs w:val="32"/>
        </w:rPr>
        <w:t>.</w:t>
      </w:r>
      <w:r w:rsidR="0004457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4457B">
        <w:rPr>
          <w:rFonts w:ascii="TH SarabunPSK" w:hAnsi="TH SarabunPSK" w:cs="TH SarabunPSK"/>
          <w:sz w:val="32"/>
          <w:szCs w:val="32"/>
        </w:rPr>
        <w:t>2565</w:t>
      </w:r>
    </w:p>
    <w:p w14:paraId="02442434" w14:textId="77777777" w:rsidR="009538DF" w:rsidRPr="00856263" w:rsidRDefault="009538DF" w:rsidP="00C00175">
      <w:pPr>
        <w:ind w:left="720" w:right="375" w:firstLine="1440"/>
        <w:rPr>
          <w:rFonts w:ascii="TH SarabunPSK" w:hAnsi="TH SarabunPSK" w:cs="TH SarabunPSK"/>
          <w:sz w:val="32"/>
          <w:szCs w:val="32"/>
        </w:rPr>
      </w:pPr>
    </w:p>
    <w:p w14:paraId="0B2D8149" w14:textId="77777777" w:rsidR="00271644" w:rsidRPr="00856263" w:rsidRDefault="00271644" w:rsidP="00C00175">
      <w:pPr>
        <w:ind w:left="720" w:right="375" w:firstLine="1440"/>
        <w:rPr>
          <w:rFonts w:ascii="TH SarabunPSK" w:hAnsi="TH SarabunPSK" w:cs="TH SarabunPSK"/>
          <w:sz w:val="32"/>
          <w:szCs w:val="32"/>
        </w:rPr>
      </w:pPr>
    </w:p>
    <w:p w14:paraId="6BC58F4E" w14:textId="6B84EA36" w:rsidR="004774BB" w:rsidRPr="00856263" w:rsidRDefault="004774BB" w:rsidP="00C00175">
      <w:pPr>
        <w:ind w:left="720" w:right="375" w:firstLine="1440"/>
        <w:rPr>
          <w:rFonts w:ascii="TH SarabunPSK" w:hAnsi="TH SarabunPSK" w:cs="TH SarabunPSK"/>
          <w:sz w:val="32"/>
          <w:szCs w:val="32"/>
        </w:rPr>
      </w:pPr>
    </w:p>
    <w:p w14:paraId="1517A69B" w14:textId="4BC9CBBB" w:rsidR="00A125AB" w:rsidRPr="00856263" w:rsidRDefault="005A2BDD" w:rsidP="001C2118">
      <w:pPr>
        <w:tabs>
          <w:tab w:val="center" w:pos="5580"/>
        </w:tabs>
        <w:ind w:right="44"/>
        <w:rPr>
          <w:rFonts w:ascii="TH SarabunPSK" w:hAnsi="TH SarabunPSK" w:cs="TH SarabunPSK"/>
          <w:sz w:val="32"/>
          <w:szCs w:val="32"/>
        </w:rPr>
      </w:pPr>
      <w:r w:rsidRPr="00856263">
        <w:rPr>
          <w:rFonts w:ascii="TH SarabunPSK" w:hAnsi="TH SarabunPSK" w:cs="TH SarabunPSK"/>
          <w:sz w:val="32"/>
          <w:szCs w:val="32"/>
          <w:cs/>
        </w:rPr>
        <w:tab/>
      </w:r>
      <w:r w:rsidR="00A125AB" w:rsidRPr="00856263">
        <w:rPr>
          <w:rFonts w:ascii="TH SarabunPSK" w:hAnsi="TH SarabunPSK" w:cs="TH SarabunPSK"/>
          <w:sz w:val="32"/>
          <w:szCs w:val="32"/>
          <w:cs/>
        </w:rPr>
        <w:t>(</w:t>
      </w:r>
      <w:r w:rsidR="000C0C8E" w:rsidRPr="00856263">
        <w:rPr>
          <w:rFonts w:ascii="TH SarabunPSK" w:hAnsi="TH SarabunPSK" w:cs="TH SarabunPSK"/>
          <w:sz w:val="32"/>
          <w:szCs w:val="32"/>
          <w:cs/>
        </w:rPr>
        <w:t xml:space="preserve">นายพิชิต  </w:t>
      </w:r>
      <w:proofErr w:type="spellStart"/>
      <w:r w:rsidR="000C0C8E" w:rsidRPr="00856263">
        <w:rPr>
          <w:rFonts w:ascii="TH SarabunPSK" w:hAnsi="TH SarabunPSK" w:cs="TH SarabunPSK"/>
          <w:sz w:val="32"/>
          <w:szCs w:val="32"/>
          <w:cs/>
        </w:rPr>
        <w:t>อัค</w:t>
      </w:r>
      <w:proofErr w:type="spellEnd"/>
      <w:r w:rsidR="000C0C8E" w:rsidRPr="00856263">
        <w:rPr>
          <w:rFonts w:ascii="TH SarabunPSK" w:hAnsi="TH SarabunPSK" w:cs="TH SarabunPSK"/>
          <w:sz w:val="32"/>
          <w:szCs w:val="32"/>
          <w:cs/>
        </w:rPr>
        <w:t>ราทิต</w:t>
      </w:r>
      <w:proofErr w:type="spellStart"/>
      <w:r w:rsidR="000C0C8E" w:rsidRPr="00856263">
        <w:rPr>
          <w:rFonts w:ascii="TH SarabunPSK" w:hAnsi="TH SarabunPSK" w:cs="TH SarabunPSK"/>
          <w:sz w:val="32"/>
          <w:szCs w:val="32"/>
          <w:cs/>
        </w:rPr>
        <w:t>ย์</w:t>
      </w:r>
      <w:proofErr w:type="spellEnd"/>
      <w:r w:rsidR="00A125AB" w:rsidRPr="00856263">
        <w:rPr>
          <w:rFonts w:ascii="TH SarabunPSK" w:hAnsi="TH SarabunPSK" w:cs="TH SarabunPSK"/>
          <w:sz w:val="32"/>
          <w:szCs w:val="32"/>
          <w:cs/>
        </w:rPr>
        <w:t>)</w:t>
      </w:r>
    </w:p>
    <w:p w14:paraId="475F35A4" w14:textId="53232CBF" w:rsidR="005A2BDD" w:rsidRPr="00856263" w:rsidRDefault="00A125AB" w:rsidP="001C2118">
      <w:pPr>
        <w:tabs>
          <w:tab w:val="center" w:pos="5580"/>
        </w:tabs>
        <w:ind w:right="44"/>
        <w:rPr>
          <w:rFonts w:ascii="TH SarabunPSK" w:hAnsi="TH SarabunPSK" w:cs="TH SarabunPSK"/>
          <w:sz w:val="32"/>
          <w:szCs w:val="32"/>
        </w:rPr>
      </w:pPr>
      <w:r w:rsidRPr="00856263">
        <w:rPr>
          <w:rFonts w:ascii="TH SarabunPSK" w:hAnsi="TH SarabunPSK" w:cs="TH SarabunPSK"/>
          <w:sz w:val="32"/>
          <w:szCs w:val="32"/>
          <w:cs/>
        </w:rPr>
        <w:tab/>
      </w:r>
      <w:r w:rsidR="004774BB" w:rsidRPr="00856263">
        <w:rPr>
          <w:rFonts w:ascii="TH SarabunPSK" w:hAnsi="TH SarabunPSK" w:cs="TH SarabunPSK"/>
          <w:sz w:val="32"/>
          <w:szCs w:val="32"/>
          <w:cs/>
        </w:rPr>
        <w:t xml:space="preserve">ประธานกรรมการ </w:t>
      </w:r>
    </w:p>
    <w:p w14:paraId="0E5B511C" w14:textId="22F27DB1" w:rsidR="002B1D78" w:rsidRPr="00E02060" w:rsidRDefault="00D65DA0" w:rsidP="002D0775">
      <w:pPr>
        <w:tabs>
          <w:tab w:val="center" w:pos="5580"/>
        </w:tabs>
        <w:suppressAutoHyphens/>
        <w:overflowPunct w:val="0"/>
        <w:autoSpaceDE w:val="0"/>
        <w:ind w:right="43"/>
        <w:textAlignment w:val="baseline"/>
        <w:rPr>
          <w:rFonts w:ascii="TH SarabunPSK" w:hAnsi="TH SarabunPSK" w:cs="TH SarabunPSK"/>
          <w:color w:val="000000"/>
          <w:sz w:val="32"/>
          <w:szCs w:val="32"/>
          <w:lang w:val="en-GB" w:eastAsia="th-TH"/>
        </w:rPr>
      </w:pPr>
      <w:r w:rsidRPr="00856263">
        <w:rPr>
          <w:rFonts w:ascii="TH SarabunPSK" w:hAnsi="TH SarabunPSK" w:cs="TH SarabunPSK"/>
          <w:color w:val="000000"/>
          <w:sz w:val="32"/>
          <w:szCs w:val="32"/>
          <w:cs/>
          <w:lang w:eastAsia="th-TH"/>
        </w:rPr>
        <w:tab/>
        <w:t>คณะกรรมการกำกับหลักทรัพย์และตลาดหลักทรัพย์</w:t>
      </w:r>
    </w:p>
    <w:sectPr w:rsidR="002B1D78" w:rsidRPr="00E02060" w:rsidSect="009135B2">
      <w:headerReference w:type="even" r:id="rId11"/>
      <w:headerReference w:type="default" r:id="rId12"/>
      <w:headerReference w:type="first" r:id="rId13"/>
      <w:pgSz w:w="11906" w:h="16838"/>
      <w:pgMar w:top="1872" w:right="1440" w:bottom="1440" w:left="187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0AF86" w14:textId="77777777" w:rsidR="00261930" w:rsidRDefault="00261930">
      <w:r>
        <w:separator/>
      </w:r>
    </w:p>
  </w:endnote>
  <w:endnote w:type="continuationSeparator" w:id="0">
    <w:p w14:paraId="0F2206EF" w14:textId="77777777" w:rsidR="00261930" w:rsidRDefault="002619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UPC"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48CD2C" w14:textId="77777777" w:rsidR="00261930" w:rsidRDefault="00261930">
      <w:r>
        <w:separator/>
      </w:r>
    </w:p>
  </w:footnote>
  <w:footnote w:type="continuationSeparator" w:id="0">
    <w:p w14:paraId="100A8730" w14:textId="77777777" w:rsidR="00261930" w:rsidRDefault="002619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BB07A" w14:textId="77777777" w:rsidR="00323FA5" w:rsidRDefault="00323FA5" w:rsidP="00A2499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56DFF47" w14:textId="77777777" w:rsidR="00323FA5" w:rsidRDefault="00323F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FD79E" w14:textId="7139DACB" w:rsidR="00323FA5" w:rsidRPr="00F33461" w:rsidRDefault="00323FA5" w:rsidP="00A24995">
    <w:pPr>
      <w:pStyle w:val="Header"/>
      <w:framePr w:wrap="around" w:vAnchor="text" w:hAnchor="margin" w:xAlign="center" w:y="1"/>
      <w:rPr>
        <w:rStyle w:val="PageNumber"/>
        <w:rFonts w:ascii="TH SarabunPSK" w:hAnsi="TH SarabunPSK" w:cs="TH SarabunPSK"/>
        <w:sz w:val="32"/>
        <w:szCs w:val="32"/>
      </w:rPr>
    </w:pPr>
    <w:r w:rsidRPr="00F33461">
      <w:rPr>
        <w:rStyle w:val="PageNumber"/>
        <w:rFonts w:ascii="TH SarabunPSK" w:hAnsi="TH SarabunPSK" w:cs="TH SarabunPSK"/>
        <w:sz w:val="32"/>
        <w:szCs w:val="32"/>
      </w:rPr>
      <w:fldChar w:fldCharType="begin"/>
    </w:r>
    <w:r w:rsidRPr="00FB09EC">
      <w:rPr>
        <w:rStyle w:val="PageNumber"/>
        <w:rFonts w:ascii="TH SarabunPSK" w:hAnsi="TH SarabunPSK" w:cs="TH SarabunPSK"/>
        <w:sz w:val="32"/>
        <w:szCs w:val="32"/>
      </w:rPr>
      <w:instrText xml:space="preserve">PAGE  </w:instrText>
    </w:r>
    <w:r w:rsidRPr="00F33461">
      <w:rPr>
        <w:rStyle w:val="PageNumber"/>
        <w:rFonts w:ascii="TH SarabunPSK" w:hAnsi="TH SarabunPSK" w:cs="TH SarabunPSK"/>
        <w:sz w:val="32"/>
        <w:szCs w:val="32"/>
      </w:rPr>
      <w:fldChar w:fldCharType="separate"/>
    </w:r>
    <w:r w:rsidR="00AC4D4B">
      <w:rPr>
        <w:rStyle w:val="PageNumber"/>
        <w:rFonts w:ascii="TH SarabunPSK" w:hAnsi="TH SarabunPSK" w:cs="TH SarabunPSK"/>
        <w:noProof/>
        <w:sz w:val="32"/>
        <w:szCs w:val="32"/>
      </w:rPr>
      <w:t>4</w:t>
    </w:r>
    <w:r w:rsidRPr="00F33461">
      <w:rPr>
        <w:rStyle w:val="PageNumber"/>
        <w:rFonts w:ascii="TH SarabunPSK" w:hAnsi="TH SarabunPSK" w:cs="TH SarabunPSK"/>
        <w:sz w:val="32"/>
        <w:szCs w:val="32"/>
      </w:rPr>
      <w:fldChar w:fldCharType="end"/>
    </w:r>
  </w:p>
  <w:p w14:paraId="1F70C1EA" w14:textId="77777777" w:rsidR="00323FA5" w:rsidRPr="00F33461" w:rsidRDefault="00323FA5">
    <w:pPr>
      <w:rPr>
        <w:rFonts w:ascii="TH SarabunPSK" w:hAnsi="TH SarabunPSK" w:cs="TH SarabunPSK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06FA2" w14:textId="11D77A1F" w:rsidR="00CC2AAD" w:rsidRDefault="00CC2AAD">
    <w:pPr>
      <w:pStyle w:val="Header"/>
    </w:pPr>
  </w:p>
  <w:p w14:paraId="12749F80" w14:textId="391220F1" w:rsidR="00CC2AAD" w:rsidRPr="00395E88" w:rsidRDefault="00CC2AAD" w:rsidP="00395E88">
    <w:pPr>
      <w:tabs>
        <w:tab w:val="center" w:pos="4680"/>
        <w:tab w:val="right" w:pos="9360"/>
      </w:tabs>
      <w:jc w:val="center"/>
      <w:rPr>
        <w:rFonts w:asciiTheme="minorHAnsi" w:eastAsiaTheme="minorHAnsi" w:hAnsiTheme="minorHAnsi" w:cstheme="minorBidi"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2736FC"/>
    <w:multiLevelType w:val="hybridMultilevel"/>
    <w:tmpl w:val="5CB4F1B4"/>
    <w:lvl w:ilvl="0" w:tplc="0D582886">
      <w:start w:val="1"/>
      <w:numFmt w:val="decimal"/>
      <w:lvlText w:val="%1."/>
      <w:lvlJc w:val="left"/>
      <w:pPr>
        <w:ind w:left="720" w:hanging="360"/>
      </w:pPr>
      <w:rPr>
        <w:rFonts w:asciiTheme="majorBidi" w:eastAsia="Times New Roman" w:hAnsiTheme="majorBidi" w:cstheme="majorBidi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E461A7"/>
    <w:multiLevelType w:val="hybridMultilevel"/>
    <w:tmpl w:val="D03055BC"/>
    <w:lvl w:ilvl="0" w:tplc="F3941D8C">
      <w:start w:val="1"/>
      <w:numFmt w:val="decimal"/>
      <w:lvlText w:val="%1."/>
      <w:lvlJc w:val="left"/>
      <w:pPr>
        <w:ind w:left="22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25" w:hanging="360"/>
      </w:pPr>
    </w:lvl>
    <w:lvl w:ilvl="2" w:tplc="0409001B" w:tentative="1">
      <w:start w:val="1"/>
      <w:numFmt w:val="lowerRoman"/>
      <w:lvlText w:val="%3."/>
      <w:lvlJc w:val="right"/>
      <w:pPr>
        <w:ind w:left="3645" w:hanging="180"/>
      </w:pPr>
    </w:lvl>
    <w:lvl w:ilvl="3" w:tplc="0409000F" w:tentative="1">
      <w:start w:val="1"/>
      <w:numFmt w:val="decimal"/>
      <w:lvlText w:val="%4."/>
      <w:lvlJc w:val="left"/>
      <w:pPr>
        <w:ind w:left="4365" w:hanging="360"/>
      </w:pPr>
    </w:lvl>
    <w:lvl w:ilvl="4" w:tplc="04090019" w:tentative="1">
      <w:start w:val="1"/>
      <w:numFmt w:val="lowerLetter"/>
      <w:lvlText w:val="%5."/>
      <w:lvlJc w:val="left"/>
      <w:pPr>
        <w:ind w:left="5085" w:hanging="360"/>
      </w:pPr>
    </w:lvl>
    <w:lvl w:ilvl="5" w:tplc="0409001B" w:tentative="1">
      <w:start w:val="1"/>
      <w:numFmt w:val="lowerRoman"/>
      <w:lvlText w:val="%6."/>
      <w:lvlJc w:val="right"/>
      <w:pPr>
        <w:ind w:left="5805" w:hanging="180"/>
      </w:pPr>
    </w:lvl>
    <w:lvl w:ilvl="6" w:tplc="0409000F" w:tentative="1">
      <w:start w:val="1"/>
      <w:numFmt w:val="decimal"/>
      <w:lvlText w:val="%7."/>
      <w:lvlJc w:val="left"/>
      <w:pPr>
        <w:ind w:left="6525" w:hanging="360"/>
      </w:pPr>
    </w:lvl>
    <w:lvl w:ilvl="7" w:tplc="04090019" w:tentative="1">
      <w:start w:val="1"/>
      <w:numFmt w:val="lowerLetter"/>
      <w:lvlText w:val="%8."/>
      <w:lvlJc w:val="left"/>
      <w:pPr>
        <w:ind w:left="7245" w:hanging="360"/>
      </w:pPr>
    </w:lvl>
    <w:lvl w:ilvl="8" w:tplc="0409001B" w:tentative="1">
      <w:start w:val="1"/>
      <w:numFmt w:val="lowerRoman"/>
      <w:lvlText w:val="%9."/>
      <w:lvlJc w:val="right"/>
      <w:pPr>
        <w:ind w:left="7965" w:hanging="180"/>
      </w:pPr>
    </w:lvl>
  </w:abstractNum>
  <w:abstractNum w:abstractNumId="2" w15:restartNumberingAfterBreak="0">
    <w:nsid w:val="46405652"/>
    <w:multiLevelType w:val="hybridMultilevel"/>
    <w:tmpl w:val="B0506E7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1C73AE"/>
    <w:multiLevelType w:val="hybridMultilevel"/>
    <w:tmpl w:val="3FBC8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9F50D0"/>
    <w:multiLevelType w:val="hybridMultilevel"/>
    <w:tmpl w:val="70980FFC"/>
    <w:lvl w:ilvl="0" w:tplc="51242BF2">
      <w:start w:val="1"/>
      <w:numFmt w:val="decimal"/>
      <w:lvlText w:val="%1."/>
      <w:lvlJc w:val="left"/>
      <w:pPr>
        <w:ind w:left="720" w:hanging="360"/>
      </w:pPr>
      <w:rPr>
        <w:rFonts w:hint="default"/>
        <w:sz w:val="2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4C02B0"/>
    <w:multiLevelType w:val="hybridMultilevel"/>
    <w:tmpl w:val="CEB2F9D0"/>
    <w:lvl w:ilvl="0" w:tplc="8286DAE2">
      <w:start w:val="1"/>
      <w:numFmt w:val="bullet"/>
      <w:lvlText w:val="-"/>
      <w:lvlJc w:val="left"/>
      <w:pPr>
        <w:ind w:left="720" w:hanging="360"/>
      </w:pPr>
      <w:rPr>
        <w:rFonts w:ascii="Angsana New" w:eastAsia="Times New Roman" w:hAnsi="Angsana New" w:cs="Angsana New" w:hint="default"/>
        <w:sz w:val="2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4"/>
  </w:num>
  <w:num w:numId="6">
    <w:abstractNumId w:val="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AQCA1MDAwNzIwsDIyUdpeDU4uLM/DyQAsNaAH1P/4wsAAAA"/>
  </w:docVars>
  <w:rsids>
    <w:rsidRoot w:val="00434CFA"/>
    <w:rsid w:val="000001C5"/>
    <w:rsid w:val="000007F9"/>
    <w:rsid w:val="0000102E"/>
    <w:rsid w:val="00002083"/>
    <w:rsid w:val="00002747"/>
    <w:rsid w:val="0000358B"/>
    <w:rsid w:val="000035F4"/>
    <w:rsid w:val="00004283"/>
    <w:rsid w:val="00004747"/>
    <w:rsid w:val="000056F2"/>
    <w:rsid w:val="00005CB4"/>
    <w:rsid w:val="00006146"/>
    <w:rsid w:val="0000636A"/>
    <w:rsid w:val="00006AAD"/>
    <w:rsid w:val="00006B56"/>
    <w:rsid w:val="00007131"/>
    <w:rsid w:val="0000782E"/>
    <w:rsid w:val="00011DD4"/>
    <w:rsid w:val="0001303E"/>
    <w:rsid w:val="000142C8"/>
    <w:rsid w:val="00014B32"/>
    <w:rsid w:val="00014B9E"/>
    <w:rsid w:val="00015841"/>
    <w:rsid w:val="00015DF0"/>
    <w:rsid w:val="00015F56"/>
    <w:rsid w:val="00016E37"/>
    <w:rsid w:val="0001724C"/>
    <w:rsid w:val="00017ECC"/>
    <w:rsid w:val="00017FF3"/>
    <w:rsid w:val="000208A4"/>
    <w:rsid w:val="00020CA9"/>
    <w:rsid w:val="00021142"/>
    <w:rsid w:val="0002134A"/>
    <w:rsid w:val="000213D0"/>
    <w:rsid w:val="000223F9"/>
    <w:rsid w:val="00022D61"/>
    <w:rsid w:val="00023389"/>
    <w:rsid w:val="00023598"/>
    <w:rsid w:val="00023998"/>
    <w:rsid w:val="00023D96"/>
    <w:rsid w:val="00024053"/>
    <w:rsid w:val="00024322"/>
    <w:rsid w:val="000251E7"/>
    <w:rsid w:val="000253F4"/>
    <w:rsid w:val="00026BB3"/>
    <w:rsid w:val="000272A6"/>
    <w:rsid w:val="00027523"/>
    <w:rsid w:val="00030D0C"/>
    <w:rsid w:val="000311A7"/>
    <w:rsid w:val="00031239"/>
    <w:rsid w:val="00031BA3"/>
    <w:rsid w:val="000321A7"/>
    <w:rsid w:val="00032477"/>
    <w:rsid w:val="00033206"/>
    <w:rsid w:val="000334B2"/>
    <w:rsid w:val="000339FE"/>
    <w:rsid w:val="000342BE"/>
    <w:rsid w:val="00034487"/>
    <w:rsid w:val="00034896"/>
    <w:rsid w:val="00034FBD"/>
    <w:rsid w:val="00035848"/>
    <w:rsid w:val="00036527"/>
    <w:rsid w:val="0003675B"/>
    <w:rsid w:val="00037775"/>
    <w:rsid w:val="0003798F"/>
    <w:rsid w:val="00037F90"/>
    <w:rsid w:val="00041152"/>
    <w:rsid w:val="00042511"/>
    <w:rsid w:val="00042CDA"/>
    <w:rsid w:val="00043015"/>
    <w:rsid w:val="000438DD"/>
    <w:rsid w:val="00043A2E"/>
    <w:rsid w:val="00043AB3"/>
    <w:rsid w:val="00044111"/>
    <w:rsid w:val="0004457B"/>
    <w:rsid w:val="00044EE9"/>
    <w:rsid w:val="00045B0C"/>
    <w:rsid w:val="00046216"/>
    <w:rsid w:val="0004637C"/>
    <w:rsid w:val="0004650B"/>
    <w:rsid w:val="00047FC6"/>
    <w:rsid w:val="0005076B"/>
    <w:rsid w:val="00050ECA"/>
    <w:rsid w:val="00051227"/>
    <w:rsid w:val="000521F7"/>
    <w:rsid w:val="000526E4"/>
    <w:rsid w:val="00052BE4"/>
    <w:rsid w:val="000535A7"/>
    <w:rsid w:val="0005396E"/>
    <w:rsid w:val="00054681"/>
    <w:rsid w:val="000546A7"/>
    <w:rsid w:val="00054763"/>
    <w:rsid w:val="000553B5"/>
    <w:rsid w:val="00055C29"/>
    <w:rsid w:val="00055EB4"/>
    <w:rsid w:val="000560AF"/>
    <w:rsid w:val="00057AF5"/>
    <w:rsid w:val="00060A9B"/>
    <w:rsid w:val="000621E1"/>
    <w:rsid w:val="00062B78"/>
    <w:rsid w:val="00062C24"/>
    <w:rsid w:val="00062DF8"/>
    <w:rsid w:val="00063109"/>
    <w:rsid w:val="0006338A"/>
    <w:rsid w:val="000634F8"/>
    <w:rsid w:val="000636D7"/>
    <w:rsid w:val="00063C4A"/>
    <w:rsid w:val="00063CDE"/>
    <w:rsid w:val="00064506"/>
    <w:rsid w:val="00065B56"/>
    <w:rsid w:val="000661AE"/>
    <w:rsid w:val="00066271"/>
    <w:rsid w:val="00067A53"/>
    <w:rsid w:val="00070CF4"/>
    <w:rsid w:val="0007159A"/>
    <w:rsid w:val="00071A25"/>
    <w:rsid w:val="00071E0D"/>
    <w:rsid w:val="00072A1C"/>
    <w:rsid w:val="00072D4F"/>
    <w:rsid w:val="00073090"/>
    <w:rsid w:val="00073A17"/>
    <w:rsid w:val="0007413F"/>
    <w:rsid w:val="00074EB9"/>
    <w:rsid w:val="00074FBD"/>
    <w:rsid w:val="00075242"/>
    <w:rsid w:val="00075BFA"/>
    <w:rsid w:val="00077F5B"/>
    <w:rsid w:val="000806F1"/>
    <w:rsid w:val="00081D16"/>
    <w:rsid w:val="00081FCB"/>
    <w:rsid w:val="00083792"/>
    <w:rsid w:val="00083ED1"/>
    <w:rsid w:val="00084E86"/>
    <w:rsid w:val="00085B34"/>
    <w:rsid w:val="00085F26"/>
    <w:rsid w:val="00086204"/>
    <w:rsid w:val="0008626B"/>
    <w:rsid w:val="000864EC"/>
    <w:rsid w:val="00086737"/>
    <w:rsid w:val="000912D1"/>
    <w:rsid w:val="00091B19"/>
    <w:rsid w:val="00091B31"/>
    <w:rsid w:val="00091D70"/>
    <w:rsid w:val="000924A5"/>
    <w:rsid w:val="0009252D"/>
    <w:rsid w:val="000932A0"/>
    <w:rsid w:val="000935AA"/>
    <w:rsid w:val="0009365A"/>
    <w:rsid w:val="00093B68"/>
    <w:rsid w:val="00093DFB"/>
    <w:rsid w:val="00094178"/>
    <w:rsid w:val="00094759"/>
    <w:rsid w:val="00096C7A"/>
    <w:rsid w:val="00097EEB"/>
    <w:rsid w:val="000A0119"/>
    <w:rsid w:val="000A01A9"/>
    <w:rsid w:val="000A01BA"/>
    <w:rsid w:val="000A0712"/>
    <w:rsid w:val="000A0A00"/>
    <w:rsid w:val="000A0CBD"/>
    <w:rsid w:val="000A117A"/>
    <w:rsid w:val="000A1283"/>
    <w:rsid w:val="000A152D"/>
    <w:rsid w:val="000A2274"/>
    <w:rsid w:val="000A3F69"/>
    <w:rsid w:val="000A4DDD"/>
    <w:rsid w:val="000A4EFD"/>
    <w:rsid w:val="000A5487"/>
    <w:rsid w:val="000A5774"/>
    <w:rsid w:val="000A5AEF"/>
    <w:rsid w:val="000A5DFD"/>
    <w:rsid w:val="000A67F6"/>
    <w:rsid w:val="000A7248"/>
    <w:rsid w:val="000B0B05"/>
    <w:rsid w:val="000B119C"/>
    <w:rsid w:val="000B2BBB"/>
    <w:rsid w:val="000B2F22"/>
    <w:rsid w:val="000B3064"/>
    <w:rsid w:val="000B401D"/>
    <w:rsid w:val="000B4210"/>
    <w:rsid w:val="000B5117"/>
    <w:rsid w:val="000B558C"/>
    <w:rsid w:val="000B5E25"/>
    <w:rsid w:val="000B6541"/>
    <w:rsid w:val="000B6573"/>
    <w:rsid w:val="000C0C80"/>
    <w:rsid w:val="000C0C8E"/>
    <w:rsid w:val="000C0F61"/>
    <w:rsid w:val="000C121A"/>
    <w:rsid w:val="000C16E1"/>
    <w:rsid w:val="000C1AEE"/>
    <w:rsid w:val="000C2E63"/>
    <w:rsid w:val="000C2EF9"/>
    <w:rsid w:val="000C30CF"/>
    <w:rsid w:val="000C3190"/>
    <w:rsid w:val="000C43C4"/>
    <w:rsid w:val="000C4B71"/>
    <w:rsid w:val="000C4D6C"/>
    <w:rsid w:val="000C5CD6"/>
    <w:rsid w:val="000C673A"/>
    <w:rsid w:val="000C7124"/>
    <w:rsid w:val="000C77C3"/>
    <w:rsid w:val="000C7CF9"/>
    <w:rsid w:val="000D00C5"/>
    <w:rsid w:val="000D0277"/>
    <w:rsid w:val="000D0DF9"/>
    <w:rsid w:val="000D11A6"/>
    <w:rsid w:val="000D2177"/>
    <w:rsid w:val="000D2380"/>
    <w:rsid w:val="000D248C"/>
    <w:rsid w:val="000D251E"/>
    <w:rsid w:val="000D479F"/>
    <w:rsid w:val="000D5C10"/>
    <w:rsid w:val="000D62BE"/>
    <w:rsid w:val="000D63DE"/>
    <w:rsid w:val="000D7F0A"/>
    <w:rsid w:val="000E0028"/>
    <w:rsid w:val="000E0767"/>
    <w:rsid w:val="000E07E5"/>
    <w:rsid w:val="000E0CFB"/>
    <w:rsid w:val="000E218B"/>
    <w:rsid w:val="000E25F0"/>
    <w:rsid w:val="000E324F"/>
    <w:rsid w:val="000E3E91"/>
    <w:rsid w:val="000E4920"/>
    <w:rsid w:val="000E5D53"/>
    <w:rsid w:val="000E6801"/>
    <w:rsid w:val="000F094A"/>
    <w:rsid w:val="000F09CF"/>
    <w:rsid w:val="000F0E1E"/>
    <w:rsid w:val="000F1305"/>
    <w:rsid w:val="000F1760"/>
    <w:rsid w:val="000F2037"/>
    <w:rsid w:val="000F3046"/>
    <w:rsid w:val="000F36A5"/>
    <w:rsid w:val="000F4717"/>
    <w:rsid w:val="000F490E"/>
    <w:rsid w:val="000F4914"/>
    <w:rsid w:val="000F56AB"/>
    <w:rsid w:val="000F5B6E"/>
    <w:rsid w:val="000F677D"/>
    <w:rsid w:val="000F6F53"/>
    <w:rsid w:val="000F715C"/>
    <w:rsid w:val="000F76B2"/>
    <w:rsid w:val="000F780A"/>
    <w:rsid w:val="000F7A70"/>
    <w:rsid w:val="00100813"/>
    <w:rsid w:val="001012F7"/>
    <w:rsid w:val="00101A62"/>
    <w:rsid w:val="00102732"/>
    <w:rsid w:val="00103998"/>
    <w:rsid w:val="001054E7"/>
    <w:rsid w:val="00105555"/>
    <w:rsid w:val="00106367"/>
    <w:rsid w:val="00107258"/>
    <w:rsid w:val="00107815"/>
    <w:rsid w:val="00107C3C"/>
    <w:rsid w:val="00113CC5"/>
    <w:rsid w:val="00114004"/>
    <w:rsid w:val="0011436C"/>
    <w:rsid w:val="00114983"/>
    <w:rsid w:val="001159E2"/>
    <w:rsid w:val="001165ED"/>
    <w:rsid w:val="00116811"/>
    <w:rsid w:val="00116F3F"/>
    <w:rsid w:val="00117001"/>
    <w:rsid w:val="00117B7B"/>
    <w:rsid w:val="00117EFE"/>
    <w:rsid w:val="00120364"/>
    <w:rsid w:val="0012090A"/>
    <w:rsid w:val="00120DC9"/>
    <w:rsid w:val="00122484"/>
    <w:rsid w:val="001225D0"/>
    <w:rsid w:val="00122EF1"/>
    <w:rsid w:val="00123157"/>
    <w:rsid w:val="001236B2"/>
    <w:rsid w:val="00123C94"/>
    <w:rsid w:val="00123CBC"/>
    <w:rsid w:val="00123E39"/>
    <w:rsid w:val="00127084"/>
    <w:rsid w:val="001270C1"/>
    <w:rsid w:val="00127250"/>
    <w:rsid w:val="0013003E"/>
    <w:rsid w:val="0013007A"/>
    <w:rsid w:val="001301D8"/>
    <w:rsid w:val="001304A0"/>
    <w:rsid w:val="0013080C"/>
    <w:rsid w:val="00130F9A"/>
    <w:rsid w:val="00131371"/>
    <w:rsid w:val="00132EC9"/>
    <w:rsid w:val="00133FEF"/>
    <w:rsid w:val="001340C3"/>
    <w:rsid w:val="00134477"/>
    <w:rsid w:val="001344E0"/>
    <w:rsid w:val="00135198"/>
    <w:rsid w:val="00135D64"/>
    <w:rsid w:val="00136B9A"/>
    <w:rsid w:val="00136BD7"/>
    <w:rsid w:val="0013780A"/>
    <w:rsid w:val="001379AC"/>
    <w:rsid w:val="001402CF"/>
    <w:rsid w:val="001408E2"/>
    <w:rsid w:val="001410E9"/>
    <w:rsid w:val="001418C1"/>
    <w:rsid w:val="00141D98"/>
    <w:rsid w:val="00141E24"/>
    <w:rsid w:val="00143234"/>
    <w:rsid w:val="00144600"/>
    <w:rsid w:val="00144FF9"/>
    <w:rsid w:val="00145FE1"/>
    <w:rsid w:val="00146285"/>
    <w:rsid w:val="001464DA"/>
    <w:rsid w:val="00146CA0"/>
    <w:rsid w:val="001472A9"/>
    <w:rsid w:val="00150253"/>
    <w:rsid w:val="00150CB9"/>
    <w:rsid w:val="0015140C"/>
    <w:rsid w:val="00151F5A"/>
    <w:rsid w:val="0015343E"/>
    <w:rsid w:val="001536B6"/>
    <w:rsid w:val="001541F1"/>
    <w:rsid w:val="00154808"/>
    <w:rsid w:val="00154905"/>
    <w:rsid w:val="00154CDA"/>
    <w:rsid w:val="00155F16"/>
    <w:rsid w:val="00155F35"/>
    <w:rsid w:val="001562B8"/>
    <w:rsid w:val="00156696"/>
    <w:rsid w:val="001568AB"/>
    <w:rsid w:val="00160094"/>
    <w:rsid w:val="00160A8F"/>
    <w:rsid w:val="0016167F"/>
    <w:rsid w:val="001618B3"/>
    <w:rsid w:val="00162CD5"/>
    <w:rsid w:val="00163337"/>
    <w:rsid w:val="001637C0"/>
    <w:rsid w:val="001639E7"/>
    <w:rsid w:val="001656E0"/>
    <w:rsid w:val="0016584B"/>
    <w:rsid w:val="00165922"/>
    <w:rsid w:val="00170DB1"/>
    <w:rsid w:val="001728AE"/>
    <w:rsid w:val="00172E84"/>
    <w:rsid w:val="00173371"/>
    <w:rsid w:val="00174108"/>
    <w:rsid w:val="00174282"/>
    <w:rsid w:val="00174533"/>
    <w:rsid w:val="00175214"/>
    <w:rsid w:val="0017559D"/>
    <w:rsid w:val="00176C16"/>
    <w:rsid w:val="00176C7E"/>
    <w:rsid w:val="00176DB3"/>
    <w:rsid w:val="0017724F"/>
    <w:rsid w:val="0017771C"/>
    <w:rsid w:val="00177ED8"/>
    <w:rsid w:val="0018044C"/>
    <w:rsid w:val="00181693"/>
    <w:rsid w:val="0018200B"/>
    <w:rsid w:val="001835F1"/>
    <w:rsid w:val="0018433C"/>
    <w:rsid w:val="00184995"/>
    <w:rsid w:val="00184E60"/>
    <w:rsid w:val="00186112"/>
    <w:rsid w:val="00186ECC"/>
    <w:rsid w:val="00187347"/>
    <w:rsid w:val="00191162"/>
    <w:rsid w:val="00191652"/>
    <w:rsid w:val="00191A3C"/>
    <w:rsid w:val="00192C20"/>
    <w:rsid w:val="00193CB3"/>
    <w:rsid w:val="00193D31"/>
    <w:rsid w:val="00193F87"/>
    <w:rsid w:val="00194839"/>
    <w:rsid w:val="00195937"/>
    <w:rsid w:val="00195BD7"/>
    <w:rsid w:val="00196529"/>
    <w:rsid w:val="001A05FA"/>
    <w:rsid w:val="001A0D36"/>
    <w:rsid w:val="001A101C"/>
    <w:rsid w:val="001A101D"/>
    <w:rsid w:val="001A12DA"/>
    <w:rsid w:val="001A1661"/>
    <w:rsid w:val="001A213B"/>
    <w:rsid w:val="001A2496"/>
    <w:rsid w:val="001A26D4"/>
    <w:rsid w:val="001A34BF"/>
    <w:rsid w:val="001A4289"/>
    <w:rsid w:val="001A487D"/>
    <w:rsid w:val="001A5442"/>
    <w:rsid w:val="001A5882"/>
    <w:rsid w:val="001A5AC8"/>
    <w:rsid w:val="001A6679"/>
    <w:rsid w:val="001A6986"/>
    <w:rsid w:val="001A6ECB"/>
    <w:rsid w:val="001B08A4"/>
    <w:rsid w:val="001B08FB"/>
    <w:rsid w:val="001B159E"/>
    <w:rsid w:val="001B1916"/>
    <w:rsid w:val="001B1CB5"/>
    <w:rsid w:val="001B355A"/>
    <w:rsid w:val="001B3D34"/>
    <w:rsid w:val="001B3EFF"/>
    <w:rsid w:val="001B5619"/>
    <w:rsid w:val="001B7051"/>
    <w:rsid w:val="001B714B"/>
    <w:rsid w:val="001B78F2"/>
    <w:rsid w:val="001C03F9"/>
    <w:rsid w:val="001C1D71"/>
    <w:rsid w:val="001C2062"/>
    <w:rsid w:val="001C2118"/>
    <w:rsid w:val="001C2CF9"/>
    <w:rsid w:val="001C42FF"/>
    <w:rsid w:val="001C46CD"/>
    <w:rsid w:val="001C69FA"/>
    <w:rsid w:val="001C798E"/>
    <w:rsid w:val="001D0D3A"/>
    <w:rsid w:val="001D0DF7"/>
    <w:rsid w:val="001D1F25"/>
    <w:rsid w:val="001D2410"/>
    <w:rsid w:val="001D2D67"/>
    <w:rsid w:val="001D3131"/>
    <w:rsid w:val="001D337D"/>
    <w:rsid w:val="001D354C"/>
    <w:rsid w:val="001D4132"/>
    <w:rsid w:val="001D4303"/>
    <w:rsid w:val="001D51AB"/>
    <w:rsid w:val="001D5432"/>
    <w:rsid w:val="001D56A8"/>
    <w:rsid w:val="001D6C1E"/>
    <w:rsid w:val="001D77C2"/>
    <w:rsid w:val="001E083B"/>
    <w:rsid w:val="001E08AB"/>
    <w:rsid w:val="001E14F1"/>
    <w:rsid w:val="001E1D71"/>
    <w:rsid w:val="001E24FF"/>
    <w:rsid w:val="001E2BD5"/>
    <w:rsid w:val="001E2D0E"/>
    <w:rsid w:val="001E2F26"/>
    <w:rsid w:val="001E3EAF"/>
    <w:rsid w:val="001E51FD"/>
    <w:rsid w:val="001E53B8"/>
    <w:rsid w:val="001E557D"/>
    <w:rsid w:val="001E5CB9"/>
    <w:rsid w:val="001E5E0F"/>
    <w:rsid w:val="001E61CE"/>
    <w:rsid w:val="001E7345"/>
    <w:rsid w:val="001E7E35"/>
    <w:rsid w:val="001F1E40"/>
    <w:rsid w:val="001F269C"/>
    <w:rsid w:val="001F460E"/>
    <w:rsid w:val="001F47A4"/>
    <w:rsid w:val="001F4F22"/>
    <w:rsid w:val="001F52AB"/>
    <w:rsid w:val="001F6AC7"/>
    <w:rsid w:val="002006DE"/>
    <w:rsid w:val="00200A98"/>
    <w:rsid w:val="00201322"/>
    <w:rsid w:val="0020147B"/>
    <w:rsid w:val="00202082"/>
    <w:rsid w:val="002029C5"/>
    <w:rsid w:val="00202DDD"/>
    <w:rsid w:val="00203236"/>
    <w:rsid w:val="0020518B"/>
    <w:rsid w:val="002058AD"/>
    <w:rsid w:val="0020593F"/>
    <w:rsid w:val="0020634B"/>
    <w:rsid w:val="002070D8"/>
    <w:rsid w:val="00210552"/>
    <w:rsid w:val="002105FD"/>
    <w:rsid w:val="00210985"/>
    <w:rsid w:val="00210E44"/>
    <w:rsid w:val="00210F3F"/>
    <w:rsid w:val="00211FB6"/>
    <w:rsid w:val="002124C4"/>
    <w:rsid w:val="00212E19"/>
    <w:rsid w:val="00212F00"/>
    <w:rsid w:val="00213256"/>
    <w:rsid w:val="00213E10"/>
    <w:rsid w:val="002140A9"/>
    <w:rsid w:val="00214857"/>
    <w:rsid w:val="00214921"/>
    <w:rsid w:val="00214D40"/>
    <w:rsid w:val="0021575C"/>
    <w:rsid w:val="002163C5"/>
    <w:rsid w:val="00217BDB"/>
    <w:rsid w:val="00220474"/>
    <w:rsid w:val="0022088F"/>
    <w:rsid w:val="00221511"/>
    <w:rsid w:val="00221893"/>
    <w:rsid w:val="00221EE5"/>
    <w:rsid w:val="00222555"/>
    <w:rsid w:val="0022272D"/>
    <w:rsid w:val="00223320"/>
    <w:rsid w:val="002233F9"/>
    <w:rsid w:val="00223961"/>
    <w:rsid w:val="00223E7C"/>
    <w:rsid w:val="00224059"/>
    <w:rsid w:val="002246FA"/>
    <w:rsid w:val="00224730"/>
    <w:rsid w:val="00224FE2"/>
    <w:rsid w:val="0022526F"/>
    <w:rsid w:val="00225619"/>
    <w:rsid w:val="00225A21"/>
    <w:rsid w:val="00226D72"/>
    <w:rsid w:val="00227A81"/>
    <w:rsid w:val="00227E1F"/>
    <w:rsid w:val="00230290"/>
    <w:rsid w:val="00231AAD"/>
    <w:rsid w:val="00232219"/>
    <w:rsid w:val="00232CE1"/>
    <w:rsid w:val="00234633"/>
    <w:rsid w:val="00234679"/>
    <w:rsid w:val="00234883"/>
    <w:rsid w:val="002351B8"/>
    <w:rsid w:val="00235439"/>
    <w:rsid w:val="002366A5"/>
    <w:rsid w:val="00237BF4"/>
    <w:rsid w:val="00240224"/>
    <w:rsid w:val="00240D90"/>
    <w:rsid w:val="002413E3"/>
    <w:rsid w:val="00241EF9"/>
    <w:rsid w:val="00242B7E"/>
    <w:rsid w:val="00242DE7"/>
    <w:rsid w:val="00243746"/>
    <w:rsid w:val="00244935"/>
    <w:rsid w:val="00245000"/>
    <w:rsid w:val="00245529"/>
    <w:rsid w:val="002455F9"/>
    <w:rsid w:val="002456E8"/>
    <w:rsid w:val="00246EA1"/>
    <w:rsid w:val="0024753E"/>
    <w:rsid w:val="00247886"/>
    <w:rsid w:val="00247B89"/>
    <w:rsid w:val="002503AA"/>
    <w:rsid w:val="00250E62"/>
    <w:rsid w:val="002525BE"/>
    <w:rsid w:val="00252C6B"/>
    <w:rsid w:val="00252E2F"/>
    <w:rsid w:val="00252F4D"/>
    <w:rsid w:val="0025346A"/>
    <w:rsid w:val="00253574"/>
    <w:rsid w:val="0025365D"/>
    <w:rsid w:val="002542EB"/>
    <w:rsid w:val="002547C0"/>
    <w:rsid w:val="00254B8D"/>
    <w:rsid w:val="00254D11"/>
    <w:rsid w:val="002559F6"/>
    <w:rsid w:val="00255E93"/>
    <w:rsid w:val="002563F7"/>
    <w:rsid w:val="00256BF7"/>
    <w:rsid w:val="00260442"/>
    <w:rsid w:val="00260691"/>
    <w:rsid w:val="0026120F"/>
    <w:rsid w:val="002616B4"/>
    <w:rsid w:val="00261761"/>
    <w:rsid w:val="00261930"/>
    <w:rsid w:val="0026204F"/>
    <w:rsid w:val="0026206D"/>
    <w:rsid w:val="0026266E"/>
    <w:rsid w:val="00262AA6"/>
    <w:rsid w:val="00262EEE"/>
    <w:rsid w:val="00264377"/>
    <w:rsid w:val="002646DC"/>
    <w:rsid w:val="002647F9"/>
    <w:rsid w:val="00264AD8"/>
    <w:rsid w:val="00266E5B"/>
    <w:rsid w:val="0027058C"/>
    <w:rsid w:val="00271644"/>
    <w:rsid w:val="00271918"/>
    <w:rsid w:val="00272D1A"/>
    <w:rsid w:val="0027321F"/>
    <w:rsid w:val="0027356D"/>
    <w:rsid w:val="00274B79"/>
    <w:rsid w:val="00275853"/>
    <w:rsid w:val="00275948"/>
    <w:rsid w:val="00275B6D"/>
    <w:rsid w:val="00277697"/>
    <w:rsid w:val="002776E0"/>
    <w:rsid w:val="002801A3"/>
    <w:rsid w:val="00280B80"/>
    <w:rsid w:val="00280CD7"/>
    <w:rsid w:val="00282265"/>
    <w:rsid w:val="002825B5"/>
    <w:rsid w:val="00282E8B"/>
    <w:rsid w:val="00283991"/>
    <w:rsid w:val="00283ABE"/>
    <w:rsid w:val="0028483F"/>
    <w:rsid w:val="00284DE9"/>
    <w:rsid w:val="00284EF6"/>
    <w:rsid w:val="00285B62"/>
    <w:rsid w:val="0028606D"/>
    <w:rsid w:val="0028608C"/>
    <w:rsid w:val="002864A4"/>
    <w:rsid w:val="002867DD"/>
    <w:rsid w:val="00286E31"/>
    <w:rsid w:val="00287480"/>
    <w:rsid w:val="002919A6"/>
    <w:rsid w:val="00291DEF"/>
    <w:rsid w:val="00292232"/>
    <w:rsid w:val="002926FE"/>
    <w:rsid w:val="00293379"/>
    <w:rsid w:val="002938A0"/>
    <w:rsid w:val="002962D3"/>
    <w:rsid w:val="002966BD"/>
    <w:rsid w:val="00296780"/>
    <w:rsid w:val="0029746D"/>
    <w:rsid w:val="00297B8D"/>
    <w:rsid w:val="002A458C"/>
    <w:rsid w:val="002A4762"/>
    <w:rsid w:val="002A4CFB"/>
    <w:rsid w:val="002A4E6A"/>
    <w:rsid w:val="002A510B"/>
    <w:rsid w:val="002A683E"/>
    <w:rsid w:val="002A75A2"/>
    <w:rsid w:val="002A794A"/>
    <w:rsid w:val="002B0158"/>
    <w:rsid w:val="002B1438"/>
    <w:rsid w:val="002B1D78"/>
    <w:rsid w:val="002B1FBC"/>
    <w:rsid w:val="002B3A3F"/>
    <w:rsid w:val="002B4600"/>
    <w:rsid w:val="002B4F9F"/>
    <w:rsid w:val="002B5ABD"/>
    <w:rsid w:val="002B5E8C"/>
    <w:rsid w:val="002B6950"/>
    <w:rsid w:val="002B6CDF"/>
    <w:rsid w:val="002B71F5"/>
    <w:rsid w:val="002B7A6C"/>
    <w:rsid w:val="002B7D9D"/>
    <w:rsid w:val="002C1323"/>
    <w:rsid w:val="002C16D3"/>
    <w:rsid w:val="002C2048"/>
    <w:rsid w:val="002C283E"/>
    <w:rsid w:val="002C3516"/>
    <w:rsid w:val="002C3702"/>
    <w:rsid w:val="002C3CA7"/>
    <w:rsid w:val="002C3EE7"/>
    <w:rsid w:val="002C3FAD"/>
    <w:rsid w:val="002C406B"/>
    <w:rsid w:val="002C46C4"/>
    <w:rsid w:val="002C4769"/>
    <w:rsid w:val="002C4D62"/>
    <w:rsid w:val="002C4E04"/>
    <w:rsid w:val="002C52F9"/>
    <w:rsid w:val="002C65A3"/>
    <w:rsid w:val="002C74D3"/>
    <w:rsid w:val="002C776A"/>
    <w:rsid w:val="002C7B1F"/>
    <w:rsid w:val="002D020E"/>
    <w:rsid w:val="002D0543"/>
    <w:rsid w:val="002D0582"/>
    <w:rsid w:val="002D0775"/>
    <w:rsid w:val="002D083C"/>
    <w:rsid w:val="002D0CCF"/>
    <w:rsid w:val="002D1223"/>
    <w:rsid w:val="002D1330"/>
    <w:rsid w:val="002D1F2C"/>
    <w:rsid w:val="002D204D"/>
    <w:rsid w:val="002D259E"/>
    <w:rsid w:val="002D28C8"/>
    <w:rsid w:val="002D2C6D"/>
    <w:rsid w:val="002D2C97"/>
    <w:rsid w:val="002D2FA0"/>
    <w:rsid w:val="002D34D1"/>
    <w:rsid w:val="002D370A"/>
    <w:rsid w:val="002D41F6"/>
    <w:rsid w:val="002D47AC"/>
    <w:rsid w:val="002D57F9"/>
    <w:rsid w:val="002D6EAA"/>
    <w:rsid w:val="002D777F"/>
    <w:rsid w:val="002E012D"/>
    <w:rsid w:val="002E0FC3"/>
    <w:rsid w:val="002E100B"/>
    <w:rsid w:val="002E1A71"/>
    <w:rsid w:val="002E1D05"/>
    <w:rsid w:val="002E2C9C"/>
    <w:rsid w:val="002E34B1"/>
    <w:rsid w:val="002E4146"/>
    <w:rsid w:val="002E44A9"/>
    <w:rsid w:val="002E4981"/>
    <w:rsid w:val="002E4A04"/>
    <w:rsid w:val="002E4ACE"/>
    <w:rsid w:val="002E5A34"/>
    <w:rsid w:val="002E5D40"/>
    <w:rsid w:val="002E5F2E"/>
    <w:rsid w:val="002E7453"/>
    <w:rsid w:val="002E7492"/>
    <w:rsid w:val="002E75A4"/>
    <w:rsid w:val="002F0513"/>
    <w:rsid w:val="002F0651"/>
    <w:rsid w:val="002F065A"/>
    <w:rsid w:val="002F0A5B"/>
    <w:rsid w:val="002F0C0E"/>
    <w:rsid w:val="002F1446"/>
    <w:rsid w:val="002F1E4B"/>
    <w:rsid w:val="002F26A8"/>
    <w:rsid w:val="002F26DE"/>
    <w:rsid w:val="002F28C3"/>
    <w:rsid w:val="002F34C9"/>
    <w:rsid w:val="002F3725"/>
    <w:rsid w:val="002F3D00"/>
    <w:rsid w:val="002F3DA2"/>
    <w:rsid w:val="002F5AE0"/>
    <w:rsid w:val="002F636E"/>
    <w:rsid w:val="002F66D7"/>
    <w:rsid w:val="002F6799"/>
    <w:rsid w:val="00300286"/>
    <w:rsid w:val="0030051E"/>
    <w:rsid w:val="00300700"/>
    <w:rsid w:val="003008E8"/>
    <w:rsid w:val="003009D6"/>
    <w:rsid w:val="00301639"/>
    <w:rsid w:val="0030176B"/>
    <w:rsid w:val="003021AE"/>
    <w:rsid w:val="0030238B"/>
    <w:rsid w:val="00303211"/>
    <w:rsid w:val="003033AB"/>
    <w:rsid w:val="0030534A"/>
    <w:rsid w:val="003055C6"/>
    <w:rsid w:val="0030636E"/>
    <w:rsid w:val="00307179"/>
    <w:rsid w:val="003075A3"/>
    <w:rsid w:val="00307AF4"/>
    <w:rsid w:val="00310CDB"/>
    <w:rsid w:val="003120FE"/>
    <w:rsid w:val="00312DB8"/>
    <w:rsid w:val="00313761"/>
    <w:rsid w:val="003139D7"/>
    <w:rsid w:val="00313C0F"/>
    <w:rsid w:val="00315CE6"/>
    <w:rsid w:val="00317AF8"/>
    <w:rsid w:val="00320038"/>
    <w:rsid w:val="00320A06"/>
    <w:rsid w:val="003217C0"/>
    <w:rsid w:val="00321941"/>
    <w:rsid w:val="0032195C"/>
    <w:rsid w:val="00321F00"/>
    <w:rsid w:val="00322035"/>
    <w:rsid w:val="00323447"/>
    <w:rsid w:val="00323E01"/>
    <w:rsid w:val="00323FA5"/>
    <w:rsid w:val="00324300"/>
    <w:rsid w:val="00324888"/>
    <w:rsid w:val="00325D12"/>
    <w:rsid w:val="00325D3E"/>
    <w:rsid w:val="0032685B"/>
    <w:rsid w:val="003268D8"/>
    <w:rsid w:val="00326F05"/>
    <w:rsid w:val="00327D00"/>
    <w:rsid w:val="00332840"/>
    <w:rsid w:val="00332C82"/>
    <w:rsid w:val="0033349C"/>
    <w:rsid w:val="003357D8"/>
    <w:rsid w:val="00335FC0"/>
    <w:rsid w:val="00336250"/>
    <w:rsid w:val="003364B8"/>
    <w:rsid w:val="003365AA"/>
    <w:rsid w:val="0033751E"/>
    <w:rsid w:val="00337987"/>
    <w:rsid w:val="00337A3D"/>
    <w:rsid w:val="00337B65"/>
    <w:rsid w:val="0034068A"/>
    <w:rsid w:val="00340C0B"/>
    <w:rsid w:val="00340C5A"/>
    <w:rsid w:val="00342FCE"/>
    <w:rsid w:val="00343363"/>
    <w:rsid w:val="00343DD2"/>
    <w:rsid w:val="00343EBB"/>
    <w:rsid w:val="00344FDB"/>
    <w:rsid w:val="00345103"/>
    <w:rsid w:val="00345190"/>
    <w:rsid w:val="003451DA"/>
    <w:rsid w:val="00345361"/>
    <w:rsid w:val="0035091E"/>
    <w:rsid w:val="003511E5"/>
    <w:rsid w:val="00351CBC"/>
    <w:rsid w:val="00351CD7"/>
    <w:rsid w:val="0035297D"/>
    <w:rsid w:val="00352DB7"/>
    <w:rsid w:val="0035366C"/>
    <w:rsid w:val="003539B1"/>
    <w:rsid w:val="0035473E"/>
    <w:rsid w:val="00354A5B"/>
    <w:rsid w:val="00354F7C"/>
    <w:rsid w:val="003554C1"/>
    <w:rsid w:val="00355951"/>
    <w:rsid w:val="0035673D"/>
    <w:rsid w:val="00356D4A"/>
    <w:rsid w:val="003570D2"/>
    <w:rsid w:val="003573D6"/>
    <w:rsid w:val="00360541"/>
    <w:rsid w:val="00360565"/>
    <w:rsid w:val="003613D3"/>
    <w:rsid w:val="00361A03"/>
    <w:rsid w:val="003628ED"/>
    <w:rsid w:val="00363246"/>
    <w:rsid w:val="00365043"/>
    <w:rsid w:val="00365292"/>
    <w:rsid w:val="003652B6"/>
    <w:rsid w:val="0036666F"/>
    <w:rsid w:val="00371410"/>
    <w:rsid w:val="0037198C"/>
    <w:rsid w:val="0037215B"/>
    <w:rsid w:val="00373494"/>
    <w:rsid w:val="00374794"/>
    <w:rsid w:val="0037562E"/>
    <w:rsid w:val="00376B2F"/>
    <w:rsid w:val="00377399"/>
    <w:rsid w:val="00377E15"/>
    <w:rsid w:val="0038019D"/>
    <w:rsid w:val="00380422"/>
    <w:rsid w:val="00380864"/>
    <w:rsid w:val="00380BF8"/>
    <w:rsid w:val="0038143A"/>
    <w:rsid w:val="00382300"/>
    <w:rsid w:val="00384007"/>
    <w:rsid w:val="00384696"/>
    <w:rsid w:val="00384C8D"/>
    <w:rsid w:val="003865F7"/>
    <w:rsid w:val="003869AF"/>
    <w:rsid w:val="00386C78"/>
    <w:rsid w:val="00386E2A"/>
    <w:rsid w:val="0039119F"/>
    <w:rsid w:val="00391214"/>
    <w:rsid w:val="003916CB"/>
    <w:rsid w:val="003919B2"/>
    <w:rsid w:val="00391A7A"/>
    <w:rsid w:val="0039244E"/>
    <w:rsid w:val="003934C8"/>
    <w:rsid w:val="003937EE"/>
    <w:rsid w:val="00394783"/>
    <w:rsid w:val="00394CBC"/>
    <w:rsid w:val="00394D47"/>
    <w:rsid w:val="00395642"/>
    <w:rsid w:val="0039586E"/>
    <w:rsid w:val="00395B3E"/>
    <w:rsid w:val="00395B58"/>
    <w:rsid w:val="00395E88"/>
    <w:rsid w:val="00396008"/>
    <w:rsid w:val="003960A8"/>
    <w:rsid w:val="003963BD"/>
    <w:rsid w:val="00396743"/>
    <w:rsid w:val="00397A16"/>
    <w:rsid w:val="003A1E02"/>
    <w:rsid w:val="003A1FDF"/>
    <w:rsid w:val="003A47E7"/>
    <w:rsid w:val="003A48F2"/>
    <w:rsid w:val="003A5624"/>
    <w:rsid w:val="003A56A3"/>
    <w:rsid w:val="003A5A37"/>
    <w:rsid w:val="003A5D9F"/>
    <w:rsid w:val="003A6322"/>
    <w:rsid w:val="003A6512"/>
    <w:rsid w:val="003A6A44"/>
    <w:rsid w:val="003A70F4"/>
    <w:rsid w:val="003A78A9"/>
    <w:rsid w:val="003A7EC9"/>
    <w:rsid w:val="003B0962"/>
    <w:rsid w:val="003B1255"/>
    <w:rsid w:val="003B1287"/>
    <w:rsid w:val="003B12EC"/>
    <w:rsid w:val="003B1707"/>
    <w:rsid w:val="003B204A"/>
    <w:rsid w:val="003B29E9"/>
    <w:rsid w:val="003B2B35"/>
    <w:rsid w:val="003B3C85"/>
    <w:rsid w:val="003B4DF4"/>
    <w:rsid w:val="003B6764"/>
    <w:rsid w:val="003B743F"/>
    <w:rsid w:val="003B75D7"/>
    <w:rsid w:val="003B7C39"/>
    <w:rsid w:val="003C1C00"/>
    <w:rsid w:val="003C2096"/>
    <w:rsid w:val="003C2527"/>
    <w:rsid w:val="003C27BC"/>
    <w:rsid w:val="003C2C34"/>
    <w:rsid w:val="003C3D54"/>
    <w:rsid w:val="003C4560"/>
    <w:rsid w:val="003C46EE"/>
    <w:rsid w:val="003C53E0"/>
    <w:rsid w:val="003C6417"/>
    <w:rsid w:val="003C7CD5"/>
    <w:rsid w:val="003C7EB4"/>
    <w:rsid w:val="003D00CE"/>
    <w:rsid w:val="003D0843"/>
    <w:rsid w:val="003D192B"/>
    <w:rsid w:val="003D28F9"/>
    <w:rsid w:val="003D2ABE"/>
    <w:rsid w:val="003D2C96"/>
    <w:rsid w:val="003D2DB5"/>
    <w:rsid w:val="003D408D"/>
    <w:rsid w:val="003D49B5"/>
    <w:rsid w:val="003D4A33"/>
    <w:rsid w:val="003D51E2"/>
    <w:rsid w:val="003D54FD"/>
    <w:rsid w:val="003D5739"/>
    <w:rsid w:val="003D5960"/>
    <w:rsid w:val="003D6400"/>
    <w:rsid w:val="003D643C"/>
    <w:rsid w:val="003D662E"/>
    <w:rsid w:val="003D7B71"/>
    <w:rsid w:val="003D7B82"/>
    <w:rsid w:val="003D7DDD"/>
    <w:rsid w:val="003E04A3"/>
    <w:rsid w:val="003E09AA"/>
    <w:rsid w:val="003E0A16"/>
    <w:rsid w:val="003E1034"/>
    <w:rsid w:val="003E148B"/>
    <w:rsid w:val="003E2EF9"/>
    <w:rsid w:val="003E3195"/>
    <w:rsid w:val="003E432E"/>
    <w:rsid w:val="003E435E"/>
    <w:rsid w:val="003E43DF"/>
    <w:rsid w:val="003E5464"/>
    <w:rsid w:val="003E5648"/>
    <w:rsid w:val="003E61F1"/>
    <w:rsid w:val="003E6763"/>
    <w:rsid w:val="003E6E5D"/>
    <w:rsid w:val="003E79FF"/>
    <w:rsid w:val="003E7D26"/>
    <w:rsid w:val="003F0479"/>
    <w:rsid w:val="003F059E"/>
    <w:rsid w:val="003F0C28"/>
    <w:rsid w:val="003F1752"/>
    <w:rsid w:val="003F2146"/>
    <w:rsid w:val="003F23E7"/>
    <w:rsid w:val="003F2655"/>
    <w:rsid w:val="003F26B1"/>
    <w:rsid w:val="003F279F"/>
    <w:rsid w:val="003F2FC7"/>
    <w:rsid w:val="003F308B"/>
    <w:rsid w:val="003F3119"/>
    <w:rsid w:val="003F3A78"/>
    <w:rsid w:val="003F4B8D"/>
    <w:rsid w:val="003F4C8B"/>
    <w:rsid w:val="003F52FA"/>
    <w:rsid w:val="003F5A06"/>
    <w:rsid w:val="003F665B"/>
    <w:rsid w:val="003F6AB3"/>
    <w:rsid w:val="003F6D06"/>
    <w:rsid w:val="003F6FD7"/>
    <w:rsid w:val="003F70D5"/>
    <w:rsid w:val="003F78FD"/>
    <w:rsid w:val="0040019C"/>
    <w:rsid w:val="00400B74"/>
    <w:rsid w:val="004018B9"/>
    <w:rsid w:val="00402706"/>
    <w:rsid w:val="004038A8"/>
    <w:rsid w:val="00403FC5"/>
    <w:rsid w:val="00404C35"/>
    <w:rsid w:val="00404D5C"/>
    <w:rsid w:val="00405E38"/>
    <w:rsid w:val="0040633E"/>
    <w:rsid w:val="00406FEB"/>
    <w:rsid w:val="00407261"/>
    <w:rsid w:val="00411A57"/>
    <w:rsid w:val="004126D7"/>
    <w:rsid w:val="00412A1F"/>
    <w:rsid w:val="00412F49"/>
    <w:rsid w:val="004131B6"/>
    <w:rsid w:val="0041353B"/>
    <w:rsid w:val="004160F0"/>
    <w:rsid w:val="004163D4"/>
    <w:rsid w:val="004171AC"/>
    <w:rsid w:val="00417C28"/>
    <w:rsid w:val="0042102C"/>
    <w:rsid w:val="004225CF"/>
    <w:rsid w:val="004230EC"/>
    <w:rsid w:val="00423443"/>
    <w:rsid w:val="004239DD"/>
    <w:rsid w:val="00423DB0"/>
    <w:rsid w:val="00424A2B"/>
    <w:rsid w:val="00424F49"/>
    <w:rsid w:val="004251AD"/>
    <w:rsid w:val="004258CA"/>
    <w:rsid w:val="00425A04"/>
    <w:rsid w:val="00425D85"/>
    <w:rsid w:val="0042602C"/>
    <w:rsid w:val="00426121"/>
    <w:rsid w:val="0042753C"/>
    <w:rsid w:val="004300B1"/>
    <w:rsid w:val="00430326"/>
    <w:rsid w:val="00430864"/>
    <w:rsid w:val="00430C05"/>
    <w:rsid w:val="00431DBA"/>
    <w:rsid w:val="00431DCF"/>
    <w:rsid w:val="00433245"/>
    <w:rsid w:val="0043379C"/>
    <w:rsid w:val="00434C16"/>
    <w:rsid w:val="00434CFA"/>
    <w:rsid w:val="0043517E"/>
    <w:rsid w:val="0043642E"/>
    <w:rsid w:val="004367E9"/>
    <w:rsid w:val="00436C23"/>
    <w:rsid w:val="00436D62"/>
    <w:rsid w:val="00441FC2"/>
    <w:rsid w:val="004420D0"/>
    <w:rsid w:val="00442B29"/>
    <w:rsid w:val="0044465F"/>
    <w:rsid w:val="00444CFE"/>
    <w:rsid w:val="0044556D"/>
    <w:rsid w:val="00445F55"/>
    <w:rsid w:val="004466E2"/>
    <w:rsid w:val="004466FF"/>
    <w:rsid w:val="00446A5A"/>
    <w:rsid w:val="004504BB"/>
    <w:rsid w:val="00450978"/>
    <w:rsid w:val="00450ABD"/>
    <w:rsid w:val="004512C2"/>
    <w:rsid w:val="004523AF"/>
    <w:rsid w:val="004528C5"/>
    <w:rsid w:val="00452958"/>
    <w:rsid w:val="00452A4B"/>
    <w:rsid w:val="0045331D"/>
    <w:rsid w:val="004535FB"/>
    <w:rsid w:val="00454003"/>
    <w:rsid w:val="00454B67"/>
    <w:rsid w:val="00454BAD"/>
    <w:rsid w:val="00454EC7"/>
    <w:rsid w:val="0045641E"/>
    <w:rsid w:val="00456749"/>
    <w:rsid w:val="00457F88"/>
    <w:rsid w:val="00460A02"/>
    <w:rsid w:val="00460F51"/>
    <w:rsid w:val="00461249"/>
    <w:rsid w:val="004629A7"/>
    <w:rsid w:val="00463A7A"/>
    <w:rsid w:val="00463E7C"/>
    <w:rsid w:val="00463F06"/>
    <w:rsid w:val="00464155"/>
    <w:rsid w:val="0046425E"/>
    <w:rsid w:val="00464A84"/>
    <w:rsid w:val="00464D74"/>
    <w:rsid w:val="004658FB"/>
    <w:rsid w:val="00465E65"/>
    <w:rsid w:val="00466417"/>
    <w:rsid w:val="0046679A"/>
    <w:rsid w:val="00467676"/>
    <w:rsid w:val="00467750"/>
    <w:rsid w:val="00467DC0"/>
    <w:rsid w:val="004709C7"/>
    <w:rsid w:val="00472715"/>
    <w:rsid w:val="004728C6"/>
    <w:rsid w:val="00473A10"/>
    <w:rsid w:val="00474E57"/>
    <w:rsid w:val="0047512D"/>
    <w:rsid w:val="00475788"/>
    <w:rsid w:val="00475D36"/>
    <w:rsid w:val="0047656C"/>
    <w:rsid w:val="00476AD5"/>
    <w:rsid w:val="00476BFC"/>
    <w:rsid w:val="004770AC"/>
    <w:rsid w:val="00477309"/>
    <w:rsid w:val="004774BB"/>
    <w:rsid w:val="004775AD"/>
    <w:rsid w:val="0048153F"/>
    <w:rsid w:val="00481DD7"/>
    <w:rsid w:val="00481E70"/>
    <w:rsid w:val="004830A3"/>
    <w:rsid w:val="0048371B"/>
    <w:rsid w:val="0048472B"/>
    <w:rsid w:val="004859ED"/>
    <w:rsid w:val="0048608F"/>
    <w:rsid w:val="00486144"/>
    <w:rsid w:val="00486AE3"/>
    <w:rsid w:val="00486B79"/>
    <w:rsid w:val="00486D9F"/>
    <w:rsid w:val="00486F33"/>
    <w:rsid w:val="00486FCE"/>
    <w:rsid w:val="00490CE8"/>
    <w:rsid w:val="00490FBE"/>
    <w:rsid w:val="0049282A"/>
    <w:rsid w:val="00492D78"/>
    <w:rsid w:val="00493C3C"/>
    <w:rsid w:val="00493CED"/>
    <w:rsid w:val="004943F0"/>
    <w:rsid w:val="0049540D"/>
    <w:rsid w:val="004959F6"/>
    <w:rsid w:val="00496063"/>
    <w:rsid w:val="00496461"/>
    <w:rsid w:val="004965EE"/>
    <w:rsid w:val="00496CC7"/>
    <w:rsid w:val="00496D77"/>
    <w:rsid w:val="00496DD0"/>
    <w:rsid w:val="00497EA8"/>
    <w:rsid w:val="00497EC7"/>
    <w:rsid w:val="00497F3D"/>
    <w:rsid w:val="004A0158"/>
    <w:rsid w:val="004A1B2E"/>
    <w:rsid w:val="004A1F83"/>
    <w:rsid w:val="004A20AD"/>
    <w:rsid w:val="004A26B0"/>
    <w:rsid w:val="004A2CB3"/>
    <w:rsid w:val="004A3070"/>
    <w:rsid w:val="004A479E"/>
    <w:rsid w:val="004A47D0"/>
    <w:rsid w:val="004A4989"/>
    <w:rsid w:val="004A609E"/>
    <w:rsid w:val="004A6A13"/>
    <w:rsid w:val="004A7012"/>
    <w:rsid w:val="004A768B"/>
    <w:rsid w:val="004A7745"/>
    <w:rsid w:val="004A78B4"/>
    <w:rsid w:val="004A79A4"/>
    <w:rsid w:val="004B1923"/>
    <w:rsid w:val="004B2FA9"/>
    <w:rsid w:val="004B34D7"/>
    <w:rsid w:val="004B599F"/>
    <w:rsid w:val="004B6160"/>
    <w:rsid w:val="004B6CCF"/>
    <w:rsid w:val="004B7831"/>
    <w:rsid w:val="004B79A9"/>
    <w:rsid w:val="004C03E4"/>
    <w:rsid w:val="004C0B1B"/>
    <w:rsid w:val="004C147D"/>
    <w:rsid w:val="004C1AB6"/>
    <w:rsid w:val="004C1D9B"/>
    <w:rsid w:val="004C3DCB"/>
    <w:rsid w:val="004C3DDB"/>
    <w:rsid w:val="004C4953"/>
    <w:rsid w:val="004C5053"/>
    <w:rsid w:val="004C6072"/>
    <w:rsid w:val="004C6172"/>
    <w:rsid w:val="004C753A"/>
    <w:rsid w:val="004C7F93"/>
    <w:rsid w:val="004D0007"/>
    <w:rsid w:val="004D0ABE"/>
    <w:rsid w:val="004D0DB8"/>
    <w:rsid w:val="004D0EE5"/>
    <w:rsid w:val="004D0EF3"/>
    <w:rsid w:val="004D1E3A"/>
    <w:rsid w:val="004D2755"/>
    <w:rsid w:val="004D280C"/>
    <w:rsid w:val="004D2ACF"/>
    <w:rsid w:val="004D2C76"/>
    <w:rsid w:val="004D2D84"/>
    <w:rsid w:val="004D3CDA"/>
    <w:rsid w:val="004D3FF5"/>
    <w:rsid w:val="004D4D89"/>
    <w:rsid w:val="004D5137"/>
    <w:rsid w:val="004D560F"/>
    <w:rsid w:val="004D5946"/>
    <w:rsid w:val="004D5D89"/>
    <w:rsid w:val="004D6491"/>
    <w:rsid w:val="004D6C4D"/>
    <w:rsid w:val="004D71F3"/>
    <w:rsid w:val="004D7A03"/>
    <w:rsid w:val="004E10CF"/>
    <w:rsid w:val="004E11CA"/>
    <w:rsid w:val="004E187B"/>
    <w:rsid w:val="004E3025"/>
    <w:rsid w:val="004E3EF1"/>
    <w:rsid w:val="004E50AB"/>
    <w:rsid w:val="004E54A6"/>
    <w:rsid w:val="004E581B"/>
    <w:rsid w:val="004E5959"/>
    <w:rsid w:val="004E68B8"/>
    <w:rsid w:val="004E6AAF"/>
    <w:rsid w:val="004E7016"/>
    <w:rsid w:val="004F0173"/>
    <w:rsid w:val="004F0199"/>
    <w:rsid w:val="004F0950"/>
    <w:rsid w:val="004F191B"/>
    <w:rsid w:val="004F2445"/>
    <w:rsid w:val="004F60BF"/>
    <w:rsid w:val="004F618A"/>
    <w:rsid w:val="004F623D"/>
    <w:rsid w:val="004F62E9"/>
    <w:rsid w:val="004F6DC9"/>
    <w:rsid w:val="004F6E5A"/>
    <w:rsid w:val="005005E5"/>
    <w:rsid w:val="00501D5E"/>
    <w:rsid w:val="00501D6F"/>
    <w:rsid w:val="00501EC6"/>
    <w:rsid w:val="005021E3"/>
    <w:rsid w:val="005025F4"/>
    <w:rsid w:val="00502844"/>
    <w:rsid w:val="00503F7A"/>
    <w:rsid w:val="005045D0"/>
    <w:rsid w:val="00504CB0"/>
    <w:rsid w:val="005066C6"/>
    <w:rsid w:val="00507CF5"/>
    <w:rsid w:val="00507F13"/>
    <w:rsid w:val="005128F7"/>
    <w:rsid w:val="00512CCF"/>
    <w:rsid w:val="00513AE9"/>
    <w:rsid w:val="00513F96"/>
    <w:rsid w:val="00514101"/>
    <w:rsid w:val="00514950"/>
    <w:rsid w:val="00514E1F"/>
    <w:rsid w:val="005155E6"/>
    <w:rsid w:val="005158E2"/>
    <w:rsid w:val="00515A11"/>
    <w:rsid w:val="00515B42"/>
    <w:rsid w:val="0051611A"/>
    <w:rsid w:val="0051788D"/>
    <w:rsid w:val="00520613"/>
    <w:rsid w:val="00521D10"/>
    <w:rsid w:val="00522952"/>
    <w:rsid w:val="00523F59"/>
    <w:rsid w:val="00524177"/>
    <w:rsid w:val="005248C8"/>
    <w:rsid w:val="00524A16"/>
    <w:rsid w:val="00524DAE"/>
    <w:rsid w:val="00524F85"/>
    <w:rsid w:val="005259D0"/>
    <w:rsid w:val="00526FCB"/>
    <w:rsid w:val="005270CB"/>
    <w:rsid w:val="005275FF"/>
    <w:rsid w:val="005276E7"/>
    <w:rsid w:val="00530275"/>
    <w:rsid w:val="00530284"/>
    <w:rsid w:val="00531402"/>
    <w:rsid w:val="0053146D"/>
    <w:rsid w:val="0053171A"/>
    <w:rsid w:val="005319FA"/>
    <w:rsid w:val="00531CF3"/>
    <w:rsid w:val="00531DA1"/>
    <w:rsid w:val="0053290E"/>
    <w:rsid w:val="005344ED"/>
    <w:rsid w:val="00534FB2"/>
    <w:rsid w:val="00535088"/>
    <w:rsid w:val="0053536B"/>
    <w:rsid w:val="00535EA8"/>
    <w:rsid w:val="005368BC"/>
    <w:rsid w:val="00536B46"/>
    <w:rsid w:val="005371BD"/>
    <w:rsid w:val="00541A94"/>
    <w:rsid w:val="00541C01"/>
    <w:rsid w:val="005430B7"/>
    <w:rsid w:val="00543637"/>
    <w:rsid w:val="00543C30"/>
    <w:rsid w:val="0054496E"/>
    <w:rsid w:val="005458E5"/>
    <w:rsid w:val="00545CE7"/>
    <w:rsid w:val="00546190"/>
    <w:rsid w:val="00546584"/>
    <w:rsid w:val="00546827"/>
    <w:rsid w:val="005468BB"/>
    <w:rsid w:val="005476E9"/>
    <w:rsid w:val="00547BF4"/>
    <w:rsid w:val="005505AD"/>
    <w:rsid w:val="0055071B"/>
    <w:rsid w:val="00550C45"/>
    <w:rsid w:val="0055103D"/>
    <w:rsid w:val="00551DF9"/>
    <w:rsid w:val="00551E27"/>
    <w:rsid w:val="00551FDF"/>
    <w:rsid w:val="00552A64"/>
    <w:rsid w:val="00553DD1"/>
    <w:rsid w:val="005552B2"/>
    <w:rsid w:val="0055606B"/>
    <w:rsid w:val="00556C76"/>
    <w:rsid w:val="00556FA1"/>
    <w:rsid w:val="0055710E"/>
    <w:rsid w:val="00560410"/>
    <w:rsid w:val="005604D3"/>
    <w:rsid w:val="0056066D"/>
    <w:rsid w:val="00560890"/>
    <w:rsid w:val="00561122"/>
    <w:rsid w:val="00561ECD"/>
    <w:rsid w:val="005625F6"/>
    <w:rsid w:val="005632C0"/>
    <w:rsid w:val="00565236"/>
    <w:rsid w:val="005659FA"/>
    <w:rsid w:val="00566400"/>
    <w:rsid w:val="00566CB8"/>
    <w:rsid w:val="00566CE3"/>
    <w:rsid w:val="00567F77"/>
    <w:rsid w:val="00570A38"/>
    <w:rsid w:val="00570DF7"/>
    <w:rsid w:val="00571159"/>
    <w:rsid w:val="00571574"/>
    <w:rsid w:val="0057286F"/>
    <w:rsid w:val="00572D31"/>
    <w:rsid w:val="00572E45"/>
    <w:rsid w:val="00573520"/>
    <w:rsid w:val="005747B5"/>
    <w:rsid w:val="00574810"/>
    <w:rsid w:val="00574A46"/>
    <w:rsid w:val="00574E03"/>
    <w:rsid w:val="00574E5F"/>
    <w:rsid w:val="005762CF"/>
    <w:rsid w:val="00576765"/>
    <w:rsid w:val="00576B49"/>
    <w:rsid w:val="005774BF"/>
    <w:rsid w:val="00577919"/>
    <w:rsid w:val="00577D90"/>
    <w:rsid w:val="00580E59"/>
    <w:rsid w:val="00581B18"/>
    <w:rsid w:val="00581D42"/>
    <w:rsid w:val="00582ABA"/>
    <w:rsid w:val="00582D8F"/>
    <w:rsid w:val="00583874"/>
    <w:rsid w:val="00585846"/>
    <w:rsid w:val="005858F4"/>
    <w:rsid w:val="00586039"/>
    <w:rsid w:val="0058603A"/>
    <w:rsid w:val="00586C8E"/>
    <w:rsid w:val="00587C0A"/>
    <w:rsid w:val="00590C3D"/>
    <w:rsid w:val="0059117E"/>
    <w:rsid w:val="00591887"/>
    <w:rsid w:val="00591A7A"/>
    <w:rsid w:val="00591DBA"/>
    <w:rsid w:val="0059202A"/>
    <w:rsid w:val="00594F69"/>
    <w:rsid w:val="0059701A"/>
    <w:rsid w:val="005A24DE"/>
    <w:rsid w:val="005A2BDD"/>
    <w:rsid w:val="005A30BB"/>
    <w:rsid w:val="005A39E9"/>
    <w:rsid w:val="005A4CBE"/>
    <w:rsid w:val="005A4D2F"/>
    <w:rsid w:val="005A56CB"/>
    <w:rsid w:val="005A5B8B"/>
    <w:rsid w:val="005A6441"/>
    <w:rsid w:val="005A7B39"/>
    <w:rsid w:val="005B0103"/>
    <w:rsid w:val="005B0CAC"/>
    <w:rsid w:val="005B0F71"/>
    <w:rsid w:val="005B197D"/>
    <w:rsid w:val="005B1D22"/>
    <w:rsid w:val="005B2137"/>
    <w:rsid w:val="005B21F3"/>
    <w:rsid w:val="005B278B"/>
    <w:rsid w:val="005B2C95"/>
    <w:rsid w:val="005B493D"/>
    <w:rsid w:val="005B4DDB"/>
    <w:rsid w:val="005B6E97"/>
    <w:rsid w:val="005B70FA"/>
    <w:rsid w:val="005B724B"/>
    <w:rsid w:val="005B77B7"/>
    <w:rsid w:val="005B7CD7"/>
    <w:rsid w:val="005C0A54"/>
    <w:rsid w:val="005C157C"/>
    <w:rsid w:val="005C1D4C"/>
    <w:rsid w:val="005C2CE3"/>
    <w:rsid w:val="005C3189"/>
    <w:rsid w:val="005C3C29"/>
    <w:rsid w:val="005C4A59"/>
    <w:rsid w:val="005C6108"/>
    <w:rsid w:val="005C6522"/>
    <w:rsid w:val="005C708A"/>
    <w:rsid w:val="005C7FBD"/>
    <w:rsid w:val="005D02AC"/>
    <w:rsid w:val="005D0301"/>
    <w:rsid w:val="005D094F"/>
    <w:rsid w:val="005D1340"/>
    <w:rsid w:val="005D1F8D"/>
    <w:rsid w:val="005D3266"/>
    <w:rsid w:val="005D3557"/>
    <w:rsid w:val="005D4AF9"/>
    <w:rsid w:val="005D5460"/>
    <w:rsid w:val="005D573F"/>
    <w:rsid w:val="005D6058"/>
    <w:rsid w:val="005D6198"/>
    <w:rsid w:val="005D64D1"/>
    <w:rsid w:val="005D66E2"/>
    <w:rsid w:val="005D6EC4"/>
    <w:rsid w:val="005D782B"/>
    <w:rsid w:val="005D7DE6"/>
    <w:rsid w:val="005E00B3"/>
    <w:rsid w:val="005E0234"/>
    <w:rsid w:val="005E03CE"/>
    <w:rsid w:val="005E045C"/>
    <w:rsid w:val="005E10EA"/>
    <w:rsid w:val="005E1408"/>
    <w:rsid w:val="005E2B69"/>
    <w:rsid w:val="005E3816"/>
    <w:rsid w:val="005E6463"/>
    <w:rsid w:val="005E64DF"/>
    <w:rsid w:val="005E66C3"/>
    <w:rsid w:val="005E6A58"/>
    <w:rsid w:val="005E7092"/>
    <w:rsid w:val="005E773B"/>
    <w:rsid w:val="005E7871"/>
    <w:rsid w:val="005E788F"/>
    <w:rsid w:val="005E7AF8"/>
    <w:rsid w:val="005E7ED6"/>
    <w:rsid w:val="005F0ECE"/>
    <w:rsid w:val="005F1C4E"/>
    <w:rsid w:val="005F1DB5"/>
    <w:rsid w:val="005F2E63"/>
    <w:rsid w:val="005F36A6"/>
    <w:rsid w:val="005F457D"/>
    <w:rsid w:val="005F4A89"/>
    <w:rsid w:val="005F4DBC"/>
    <w:rsid w:val="005F4E51"/>
    <w:rsid w:val="005F5853"/>
    <w:rsid w:val="005F5ACC"/>
    <w:rsid w:val="005F64AE"/>
    <w:rsid w:val="005F665C"/>
    <w:rsid w:val="005F6809"/>
    <w:rsid w:val="005F718C"/>
    <w:rsid w:val="005F7AC7"/>
    <w:rsid w:val="0060159C"/>
    <w:rsid w:val="00601963"/>
    <w:rsid w:val="006019E2"/>
    <w:rsid w:val="00601F14"/>
    <w:rsid w:val="00602F86"/>
    <w:rsid w:val="00604E7E"/>
    <w:rsid w:val="00606CA5"/>
    <w:rsid w:val="00606E4E"/>
    <w:rsid w:val="00607694"/>
    <w:rsid w:val="00607EE2"/>
    <w:rsid w:val="00607FFE"/>
    <w:rsid w:val="00610697"/>
    <w:rsid w:val="00611CD6"/>
    <w:rsid w:val="00611D42"/>
    <w:rsid w:val="00612150"/>
    <w:rsid w:val="00612279"/>
    <w:rsid w:val="00612B68"/>
    <w:rsid w:val="00612D18"/>
    <w:rsid w:val="006133D6"/>
    <w:rsid w:val="00614784"/>
    <w:rsid w:val="00614981"/>
    <w:rsid w:val="00614F9B"/>
    <w:rsid w:val="006166FB"/>
    <w:rsid w:val="00620066"/>
    <w:rsid w:val="006208D0"/>
    <w:rsid w:val="00620E2E"/>
    <w:rsid w:val="00621E7F"/>
    <w:rsid w:val="00621F68"/>
    <w:rsid w:val="00622D97"/>
    <w:rsid w:val="00622F1D"/>
    <w:rsid w:val="00624B12"/>
    <w:rsid w:val="006250C9"/>
    <w:rsid w:val="00626F0E"/>
    <w:rsid w:val="00627559"/>
    <w:rsid w:val="006279AA"/>
    <w:rsid w:val="00627FC5"/>
    <w:rsid w:val="00630A0A"/>
    <w:rsid w:val="0063152F"/>
    <w:rsid w:val="0063183A"/>
    <w:rsid w:val="00634267"/>
    <w:rsid w:val="00634694"/>
    <w:rsid w:val="0063491B"/>
    <w:rsid w:val="00634CBF"/>
    <w:rsid w:val="00635AAD"/>
    <w:rsid w:val="00636DAD"/>
    <w:rsid w:val="006379A2"/>
    <w:rsid w:val="0064041C"/>
    <w:rsid w:val="006404C8"/>
    <w:rsid w:val="0064073F"/>
    <w:rsid w:val="00640993"/>
    <w:rsid w:val="00641891"/>
    <w:rsid w:val="006424A5"/>
    <w:rsid w:val="00642690"/>
    <w:rsid w:val="00642AE2"/>
    <w:rsid w:val="00642BFC"/>
    <w:rsid w:val="00643155"/>
    <w:rsid w:val="00643655"/>
    <w:rsid w:val="006437E7"/>
    <w:rsid w:val="00643A66"/>
    <w:rsid w:val="00643C07"/>
    <w:rsid w:val="006441F0"/>
    <w:rsid w:val="00645150"/>
    <w:rsid w:val="006460E6"/>
    <w:rsid w:val="00646309"/>
    <w:rsid w:val="006466F9"/>
    <w:rsid w:val="00650CEC"/>
    <w:rsid w:val="006522A4"/>
    <w:rsid w:val="00652C96"/>
    <w:rsid w:val="00653612"/>
    <w:rsid w:val="006537B7"/>
    <w:rsid w:val="0065400C"/>
    <w:rsid w:val="0065515D"/>
    <w:rsid w:val="00655336"/>
    <w:rsid w:val="006569D9"/>
    <w:rsid w:val="00656CB7"/>
    <w:rsid w:val="00656D94"/>
    <w:rsid w:val="00657B03"/>
    <w:rsid w:val="00660A98"/>
    <w:rsid w:val="006614C3"/>
    <w:rsid w:val="006620A5"/>
    <w:rsid w:val="00662B39"/>
    <w:rsid w:val="00662B41"/>
    <w:rsid w:val="006631C5"/>
    <w:rsid w:val="006632B3"/>
    <w:rsid w:val="006632CB"/>
    <w:rsid w:val="00663828"/>
    <w:rsid w:val="00663C9F"/>
    <w:rsid w:val="00665840"/>
    <w:rsid w:val="006660A5"/>
    <w:rsid w:val="00667CE6"/>
    <w:rsid w:val="00667D7E"/>
    <w:rsid w:val="0067017D"/>
    <w:rsid w:val="0067080F"/>
    <w:rsid w:val="00670E2F"/>
    <w:rsid w:val="00671729"/>
    <w:rsid w:val="00672011"/>
    <w:rsid w:val="006722D9"/>
    <w:rsid w:val="006723CD"/>
    <w:rsid w:val="00672809"/>
    <w:rsid w:val="00672CC4"/>
    <w:rsid w:val="00672E09"/>
    <w:rsid w:val="0067304C"/>
    <w:rsid w:val="00674B41"/>
    <w:rsid w:val="00675812"/>
    <w:rsid w:val="006769C3"/>
    <w:rsid w:val="006775E7"/>
    <w:rsid w:val="00677FA8"/>
    <w:rsid w:val="00680B3D"/>
    <w:rsid w:val="006810BC"/>
    <w:rsid w:val="00681D73"/>
    <w:rsid w:val="006821E9"/>
    <w:rsid w:val="00682D8C"/>
    <w:rsid w:val="00683170"/>
    <w:rsid w:val="0068447F"/>
    <w:rsid w:val="00684ABE"/>
    <w:rsid w:val="00684EA7"/>
    <w:rsid w:val="00685274"/>
    <w:rsid w:val="006861B5"/>
    <w:rsid w:val="00686D53"/>
    <w:rsid w:val="006877F9"/>
    <w:rsid w:val="00687CB6"/>
    <w:rsid w:val="00687E76"/>
    <w:rsid w:val="00690384"/>
    <w:rsid w:val="00690500"/>
    <w:rsid w:val="0069052E"/>
    <w:rsid w:val="0069131F"/>
    <w:rsid w:val="006917DE"/>
    <w:rsid w:val="00693074"/>
    <w:rsid w:val="006937B6"/>
    <w:rsid w:val="006947F4"/>
    <w:rsid w:val="00694CC8"/>
    <w:rsid w:val="00694CCF"/>
    <w:rsid w:val="0069512C"/>
    <w:rsid w:val="00695CC6"/>
    <w:rsid w:val="006A067E"/>
    <w:rsid w:val="006A0BC6"/>
    <w:rsid w:val="006A11FD"/>
    <w:rsid w:val="006A185E"/>
    <w:rsid w:val="006A1C1F"/>
    <w:rsid w:val="006A2E88"/>
    <w:rsid w:val="006A3004"/>
    <w:rsid w:val="006A40F7"/>
    <w:rsid w:val="006A4FA0"/>
    <w:rsid w:val="006A7866"/>
    <w:rsid w:val="006A7871"/>
    <w:rsid w:val="006A78FD"/>
    <w:rsid w:val="006A7EC5"/>
    <w:rsid w:val="006B0502"/>
    <w:rsid w:val="006B1891"/>
    <w:rsid w:val="006B1BA6"/>
    <w:rsid w:val="006B3168"/>
    <w:rsid w:val="006B500B"/>
    <w:rsid w:val="006B5436"/>
    <w:rsid w:val="006B59CF"/>
    <w:rsid w:val="006B612B"/>
    <w:rsid w:val="006B6B79"/>
    <w:rsid w:val="006B779C"/>
    <w:rsid w:val="006C0506"/>
    <w:rsid w:val="006C1449"/>
    <w:rsid w:val="006C29DF"/>
    <w:rsid w:val="006C31DC"/>
    <w:rsid w:val="006C38C5"/>
    <w:rsid w:val="006C420C"/>
    <w:rsid w:val="006C4237"/>
    <w:rsid w:val="006C4402"/>
    <w:rsid w:val="006C4F7F"/>
    <w:rsid w:val="006C6F04"/>
    <w:rsid w:val="006C7364"/>
    <w:rsid w:val="006D01DE"/>
    <w:rsid w:val="006D1152"/>
    <w:rsid w:val="006D1774"/>
    <w:rsid w:val="006D1A9E"/>
    <w:rsid w:val="006D244C"/>
    <w:rsid w:val="006D2B0E"/>
    <w:rsid w:val="006D2D18"/>
    <w:rsid w:val="006D2F56"/>
    <w:rsid w:val="006D30D2"/>
    <w:rsid w:val="006D3528"/>
    <w:rsid w:val="006D61A2"/>
    <w:rsid w:val="006D6F59"/>
    <w:rsid w:val="006E0E56"/>
    <w:rsid w:val="006E0EE3"/>
    <w:rsid w:val="006E0FB5"/>
    <w:rsid w:val="006E0FE4"/>
    <w:rsid w:val="006E1E4C"/>
    <w:rsid w:val="006E301A"/>
    <w:rsid w:val="006E3139"/>
    <w:rsid w:val="006E3447"/>
    <w:rsid w:val="006E44B8"/>
    <w:rsid w:val="006E45AE"/>
    <w:rsid w:val="006E468B"/>
    <w:rsid w:val="006E4CDA"/>
    <w:rsid w:val="006E585B"/>
    <w:rsid w:val="006E5DDB"/>
    <w:rsid w:val="006E7A24"/>
    <w:rsid w:val="006E7F9D"/>
    <w:rsid w:val="006F087E"/>
    <w:rsid w:val="006F0910"/>
    <w:rsid w:val="006F573F"/>
    <w:rsid w:val="006F6278"/>
    <w:rsid w:val="006F6B04"/>
    <w:rsid w:val="0070080D"/>
    <w:rsid w:val="00700A0C"/>
    <w:rsid w:val="00700C87"/>
    <w:rsid w:val="00701D00"/>
    <w:rsid w:val="00701F7E"/>
    <w:rsid w:val="00702294"/>
    <w:rsid w:val="007031BB"/>
    <w:rsid w:val="00703334"/>
    <w:rsid w:val="00703EC1"/>
    <w:rsid w:val="00704256"/>
    <w:rsid w:val="0070459A"/>
    <w:rsid w:val="00704B71"/>
    <w:rsid w:val="00704EA0"/>
    <w:rsid w:val="00705BE0"/>
    <w:rsid w:val="00706BD1"/>
    <w:rsid w:val="00707537"/>
    <w:rsid w:val="00707EE7"/>
    <w:rsid w:val="0071088F"/>
    <w:rsid w:val="007108DB"/>
    <w:rsid w:val="007109EE"/>
    <w:rsid w:val="00710A76"/>
    <w:rsid w:val="00710D4F"/>
    <w:rsid w:val="007112EF"/>
    <w:rsid w:val="00711629"/>
    <w:rsid w:val="007123E9"/>
    <w:rsid w:val="007131A5"/>
    <w:rsid w:val="0071338E"/>
    <w:rsid w:val="00713BD5"/>
    <w:rsid w:val="00714607"/>
    <w:rsid w:val="00714CAE"/>
    <w:rsid w:val="0071504D"/>
    <w:rsid w:val="00715823"/>
    <w:rsid w:val="00715A1E"/>
    <w:rsid w:val="00716754"/>
    <w:rsid w:val="007167EE"/>
    <w:rsid w:val="00716E93"/>
    <w:rsid w:val="00717960"/>
    <w:rsid w:val="007179E9"/>
    <w:rsid w:val="00717BC7"/>
    <w:rsid w:val="00720180"/>
    <w:rsid w:val="007210F6"/>
    <w:rsid w:val="007211F8"/>
    <w:rsid w:val="00721206"/>
    <w:rsid w:val="007226D2"/>
    <w:rsid w:val="00722791"/>
    <w:rsid w:val="00724641"/>
    <w:rsid w:val="00724F4A"/>
    <w:rsid w:val="00725EFD"/>
    <w:rsid w:val="0073096F"/>
    <w:rsid w:val="00731182"/>
    <w:rsid w:val="0073335C"/>
    <w:rsid w:val="00733B89"/>
    <w:rsid w:val="00733BDC"/>
    <w:rsid w:val="00733DA8"/>
    <w:rsid w:val="00735855"/>
    <w:rsid w:val="007358FE"/>
    <w:rsid w:val="007360B1"/>
    <w:rsid w:val="0073623E"/>
    <w:rsid w:val="0073627B"/>
    <w:rsid w:val="007367E9"/>
    <w:rsid w:val="0073717A"/>
    <w:rsid w:val="00737610"/>
    <w:rsid w:val="00737FD4"/>
    <w:rsid w:val="0074012A"/>
    <w:rsid w:val="007401FB"/>
    <w:rsid w:val="007404BD"/>
    <w:rsid w:val="00740A87"/>
    <w:rsid w:val="00740CCA"/>
    <w:rsid w:val="0074109D"/>
    <w:rsid w:val="007414BD"/>
    <w:rsid w:val="00742172"/>
    <w:rsid w:val="007423E0"/>
    <w:rsid w:val="00743498"/>
    <w:rsid w:val="00743927"/>
    <w:rsid w:val="00743CD2"/>
    <w:rsid w:val="007444A1"/>
    <w:rsid w:val="00745886"/>
    <w:rsid w:val="0074677D"/>
    <w:rsid w:val="00747C89"/>
    <w:rsid w:val="00750707"/>
    <w:rsid w:val="007507E0"/>
    <w:rsid w:val="00751280"/>
    <w:rsid w:val="007517D9"/>
    <w:rsid w:val="00752121"/>
    <w:rsid w:val="00752F28"/>
    <w:rsid w:val="00753359"/>
    <w:rsid w:val="0075381D"/>
    <w:rsid w:val="00753AF4"/>
    <w:rsid w:val="007546C8"/>
    <w:rsid w:val="00754824"/>
    <w:rsid w:val="00754B8C"/>
    <w:rsid w:val="00754E19"/>
    <w:rsid w:val="00755BB1"/>
    <w:rsid w:val="00756CED"/>
    <w:rsid w:val="00757127"/>
    <w:rsid w:val="00757CBA"/>
    <w:rsid w:val="007602E4"/>
    <w:rsid w:val="00760451"/>
    <w:rsid w:val="00761307"/>
    <w:rsid w:val="0076278B"/>
    <w:rsid w:val="00763024"/>
    <w:rsid w:val="007640A5"/>
    <w:rsid w:val="00764A73"/>
    <w:rsid w:val="0076681D"/>
    <w:rsid w:val="00767A73"/>
    <w:rsid w:val="00770B6E"/>
    <w:rsid w:val="00770C48"/>
    <w:rsid w:val="007713C5"/>
    <w:rsid w:val="00771609"/>
    <w:rsid w:val="007720C3"/>
    <w:rsid w:val="00772282"/>
    <w:rsid w:val="00772F52"/>
    <w:rsid w:val="00773C7B"/>
    <w:rsid w:val="00773EA3"/>
    <w:rsid w:val="0077423F"/>
    <w:rsid w:val="00774EE6"/>
    <w:rsid w:val="00775056"/>
    <w:rsid w:val="007750E0"/>
    <w:rsid w:val="007756A1"/>
    <w:rsid w:val="00775E66"/>
    <w:rsid w:val="00776090"/>
    <w:rsid w:val="00776E01"/>
    <w:rsid w:val="0078026F"/>
    <w:rsid w:val="0078076B"/>
    <w:rsid w:val="00780DAE"/>
    <w:rsid w:val="007818C1"/>
    <w:rsid w:val="00781F22"/>
    <w:rsid w:val="0078200B"/>
    <w:rsid w:val="0078334E"/>
    <w:rsid w:val="007838AA"/>
    <w:rsid w:val="00784317"/>
    <w:rsid w:val="00784737"/>
    <w:rsid w:val="007855DA"/>
    <w:rsid w:val="00786B0E"/>
    <w:rsid w:val="00786E1D"/>
    <w:rsid w:val="007872A3"/>
    <w:rsid w:val="00787349"/>
    <w:rsid w:val="00787F21"/>
    <w:rsid w:val="00790A87"/>
    <w:rsid w:val="0079106E"/>
    <w:rsid w:val="0079153D"/>
    <w:rsid w:val="0079282D"/>
    <w:rsid w:val="00792CCC"/>
    <w:rsid w:val="00793120"/>
    <w:rsid w:val="007933ED"/>
    <w:rsid w:val="00794E85"/>
    <w:rsid w:val="0079504C"/>
    <w:rsid w:val="007958D5"/>
    <w:rsid w:val="00795C2E"/>
    <w:rsid w:val="00795D5F"/>
    <w:rsid w:val="00795ED2"/>
    <w:rsid w:val="007962B3"/>
    <w:rsid w:val="007963DC"/>
    <w:rsid w:val="00796595"/>
    <w:rsid w:val="00796F3E"/>
    <w:rsid w:val="007A03E5"/>
    <w:rsid w:val="007A1199"/>
    <w:rsid w:val="007A1454"/>
    <w:rsid w:val="007A1B77"/>
    <w:rsid w:val="007A2152"/>
    <w:rsid w:val="007A2853"/>
    <w:rsid w:val="007A3359"/>
    <w:rsid w:val="007A33EF"/>
    <w:rsid w:val="007A3BAE"/>
    <w:rsid w:val="007A4783"/>
    <w:rsid w:val="007A4AF0"/>
    <w:rsid w:val="007A56B0"/>
    <w:rsid w:val="007A6433"/>
    <w:rsid w:val="007B006C"/>
    <w:rsid w:val="007B0510"/>
    <w:rsid w:val="007B3077"/>
    <w:rsid w:val="007B30C8"/>
    <w:rsid w:val="007B386D"/>
    <w:rsid w:val="007B4EC9"/>
    <w:rsid w:val="007B6A59"/>
    <w:rsid w:val="007B71CE"/>
    <w:rsid w:val="007C0817"/>
    <w:rsid w:val="007C0EB0"/>
    <w:rsid w:val="007C1186"/>
    <w:rsid w:val="007C19A6"/>
    <w:rsid w:val="007C1B8B"/>
    <w:rsid w:val="007C2220"/>
    <w:rsid w:val="007C2380"/>
    <w:rsid w:val="007C2403"/>
    <w:rsid w:val="007C2A28"/>
    <w:rsid w:val="007C2ABB"/>
    <w:rsid w:val="007C2AFA"/>
    <w:rsid w:val="007C2B03"/>
    <w:rsid w:val="007C2D69"/>
    <w:rsid w:val="007C2E48"/>
    <w:rsid w:val="007C3060"/>
    <w:rsid w:val="007C4E84"/>
    <w:rsid w:val="007C544F"/>
    <w:rsid w:val="007C5471"/>
    <w:rsid w:val="007D07F3"/>
    <w:rsid w:val="007D1A75"/>
    <w:rsid w:val="007D1B32"/>
    <w:rsid w:val="007D24D4"/>
    <w:rsid w:val="007D25A1"/>
    <w:rsid w:val="007D297E"/>
    <w:rsid w:val="007D2A74"/>
    <w:rsid w:val="007D31E4"/>
    <w:rsid w:val="007D37BD"/>
    <w:rsid w:val="007D3839"/>
    <w:rsid w:val="007D3E1D"/>
    <w:rsid w:val="007D4004"/>
    <w:rsid w:val="007D41A5"/>
    <w:rsid w:val="007D4B78"/>
    <w:rsid w:val="007D5314"/>
    <w:rsid w:val="007D5CC2"/>
    <w:rsid w:val="007D5DA1"/>
    <w:rsid w:val="007D65DC"/>
    <w:rsid w:val="007D6989"/>
    <w:rsid w:val="007E1E21"/>
    <w:rsid w:val="007E2314"/>
    <w:rsid w:val="007E3EE9"/>
    <w:rsid w:val="007E4A73"/>
    <w:rsid w:val="007E5579"/>
    <w:rsid w:val="007E55B0"/>
    <w:rsid w:val="007E590D"/>
    <w:rsid w:val="007E62D2"/>
    <w:rsid w:val="007E6358"/>
    <w:rsid w:val="007E77D4"/>
    <w:rsid w:val="007F0CB7"/>
    <w:rsid w:val="007F15A9"/>
    <w:rsid w:val="007F1665"/>
    <w:rsid w:val="007F2D08"/>
    <w:rsid w:val="007F32D1"/>
    <w:rsid w:val="007F401E"/>
    <w:rsid w:val="007F51A4"/>
    <w:rsid w:val="007F5216"/>
    <w:rsid w:val="007F52F1"/>
    <w:rsid w:val="007F5349"/>
    <w:rsid w:val="007F5836"/>
    <w:rsid w:val="007F7296"/>
    <w:rsid w:val="007F752D"/>
    <w:rsid w:val="00800116"/>
    <w:rsid w:val="00800DE7"/>
    <w:rsid w:val="00801ADA"/>
    <w:rsid w:val="00802393"/>
    <w:rsid w:val="00802D5F"/>
    <w:rsid w:val="00803012"/>
    <w:rsid w:val="0080389E"/>
    <w:rsid w:val="008063A6"/>
    <w:rsid w:val="00806676"/>
    <w:rsid w:val="00806D37"/>
    <w:rsid w:val="0080731B"/>
    <w:rsid w:val="00807571"/>
    <w:rsid w:val="00807BD7"/>
    <w:rsid w:val="00811A2E"/>
    <w:rsid w:val="00811BE3"/>
    <w:rsid w:val="008129AD"/>
    <w:rsid w:val="008132C3"/>
    <w:rsid w:val="00813D9D"/>
    <w:rsid w:val="0081538F"/>
    <w:rsid w:val="00816A4B"/>
    <w:rsid w:val="00816E01"/>
    <w:rsid w:val="008170F9"/>
    <w:rsid w:val="008204BE"/>
    <w:rsid w:val="00820A9C"/>
    <w:rsid w:val="00820CB3"/>
    <w:rsid w:val="008217C8"/>
    <w:rsid w:val="00822F1C"/>
    <w:rsid w:val="00823793"/>
    <w:rsid w:val="0082446E"/>
    <w:rsid w:val="008244D1"/>
    <w:rsid w:val="008248D1"/>
    <w:rsid w:val="0082499A"/>
    <w:rsid w:val="00824F05"/>
    <w:rsid w:val="0082521A"/>
    <w:rsid w:val="0082561C"/>
    <w:rsid w:val="0082582B"/>
    <w:rsid w:val="008259E6"/>
    <w:rsid w:val="00827182"/>
    <w:rsid w:val="00827CE4"/>
    <w:rsid w:val="00831361"/>
    <w:rsid w:val="008317EB"/>
    <w:rsid w:val="00831EEA"/>
    <w:rsid w:val="00833B17"/>
    <w:rsid w:val="00833CAE"/>
    <w:rsid w:val="00833DE7"/>
    <w:rsid w:val="0083469E"/>
    <w:rsid w:val="00835766"/>
    <w:rsid w:val="00835974"/>
    <w:rsid w:val="00835D28"/>
    <w:rsid w:val="0083641D"/>
    <w:rsid w:val="00836B21"/>
    <w:rsid w:val="00837024"/>
    <w:rsid w:val="008401E3"/>
    <w:rsid w:val="00840A80"/>
    <w:rsid w:val="0084106B"/>
    <w:rsid w:val="0084267A"/>
    <w:rsid w:val="00842714"/>
    <w:rsid w:val="0084296B"/>
    <w:rsid w:val="00842D80"/>
    <w:rsid w:val="00843203"/>
    <w:rsid w:val="00843663"/>
    <w:rsid w:val="0084428C"/>
    <w:rsid w:val="00844944"/>
    <w:rsid w:val="008450F2"/>
    <w:rsid w:val="00845461"/>
    <w:rsid w:val="0084587B"/>
    <w:rsid w:val="00845CFC"/>
    <w:rsid w:val="00846AAC"/>
    <w:rsid w:val="00846B06"/>
    <w:rsid w:val="00847005"/>
    <w:rsid w:val="00847A51"/>
    <w:rsid w:val="00847EF5"/>
    <w:rsid w:val="00852886"/>
    <w:rsid w:val="00852AB1"/>
    <w:rsid w:val="00852C0A"/>
    <w:rsid w:val="00854336"/>
    <w:rsid w:val="0085435C"/>
    <w:rsid w:val="0085530F"/>
    <w:rsid w:val="00855635"/>
    <w:rsid w:val="00855E9A"/>
    <w:rsid w:val="00856263"/>
    <w:rsid w:val="00856EE6"/>
    <w:rsid w:val="008572B6"/>
    <w:rsid w:val="00860870"/>
    <w:rsid w:val="00860BEE"/>
    <w:rsid w:val="008611D4"/>
    <w:rsid w:val="00862361"/>
    <w:rsid w:val="00862E7C"/>
    <w:rsid w:val="00862F4E"/>
    <w:rsid w:val="008633A8"/>
    <w:rsid w:val="00863893"/>
    <w:rsid w:val="008639DB"/>
    <w:rsid w:val="00864F9A"/>
    <w:rsid w:val="00865007"/>
    <w:rsid w:val="00865C45"/>
    <w:rsid w:val="00865C7E"/>
    <w:rsid w:val="0086609E"/>
    <w:rsid w:val="0086724E"/>
    <w:rsid w:val="0086725F"/>
    <w:rsid w:val="00867909"/>
    <w:rsid w:val="00867DC1"/>
    <w:rsid w:val="00870000"/>
    <w:rsid w:val="008702B4"/>
    <w:rsid w:val="0087085C"/>
    <w:rsid w:val="00871BF9"/>
    <w:rsid w:val="00871F40"/>
    <w:rsid w:val="008721F2"/>
    <w:rsid w:val="00872DEC"/>
    <w:rsid w:val="00873101"/>
    <w:rsid w:val="00873757"/>
    <w:rsid w:val="00874CC8"/>
    <w:rsid w:val="0087562F"/>
    <w:rsid w:val="00875D42"/>
    <w:rsid w:val="00876038"/>
    <w:rsid w:val="008763C4"/>
    <w:rsid w:val="0087647A"/>
    <w:rsid w:val="008768ED"/>
    <w:rsid w:val="00876972"/>
    <w:rsid w:val="00876CFE"/>
    <w:rsid w:val="0087751E"/>
    <w:rsid w:val="008777BD"/>
    <w:rsid w:val="008802A0"/>
    <w:rsid w:val="00880549"/>
    <w:rsid w:val="008806AB"/>
    <w:rsid w:val="00881B80"/>
    <w:rsid w:val="00881F51"/>
    <w:rsid w:val="008820A4"/>
    <w:rsid w:val="0088264A"/>
    <w:rsid w:val="008828BB"/>
    <w:rsid w:val="00882A04"/>
    <w:rsid w:val="0088354C"/>
    <w:rsid w:val="00883C4C"/>
    <w:rsid w:val="00884440"/>
    <w:rsid w:val="00884A61"/>
    <w:rsid w:val="0088521E"/>
    <w:rsid w:val="0088532D"/>
    <w:rsid w:val="00885BDF"/>
    <w:rsid w:val="00885BFA"/>
    <w:rsid w:val="00885EE1"/>
    <w:rsid w:val="00886830"/>
    <w:rsid w:val="00886ACA"/>
    <w:rsid w:val="008875DD"/>
    <w:rsid w:val="008876F5"/>
    <w:rsid w:val="00887BE4"/>
    <w:rsid w:val="00887DF0"/>
    <w:rsid w:val="008905E2"/>
    <w:rsid w:val="00890644"/>
    <w:rsid w:val="00890AEC"/>
    <w:rsid w:val="00892D86"/>
    <w:rsid w:val="0089369E"/>
    <w:rsid w:val="0089384E"/>
    <w:rsid w:val="0089411F"/>
    <w:rsid w:val="00894173"/>
    <w:rsid w:val="0089447C"/>
    <w:rsid w:val="00896010"/>
    <w:rsid w:val="008966F3"/>
    <w:rsid w:val="00896774"/>
    <w:rsid w:val="008A04DE"/>
    <w:rsid w:val="008A08B5"/>
    <w:rsid w:val="008A0BBF"/>
    <w:rsid w:val="008A0D2B"/>
    <w:rsid w:val="008A1954"/>
    <w:rsid w:val="008A277E"/>
    <w:rsid w:val="008A29B1"/>
    <w:rsid w:val="008A3509"/>
    <w:rsid w:val="008A422E"/>
    <w:rsid w:val="008A559B"/>
    <w:rsid w:val="008A5A5D"/>
    <w:rsid w:val="008A6DEE"/>
    <w:rsid w:val="008A7C6D"/>
    <w:rsid w:val="008A7E09"/>
    <w:rsid w:val="008B247D"/>
    <w:rsid w:val="008B2741"/>
    <w:rsid w:val="008B2B2D"/>
    <w:rsid w:val="008B2DE6"/>
    <w:rsid w:val="008B336C"/>
    <w:rsid w:val="008B3DDF"/>
    <w:rsid w:val="008B4F5A"/>
    <w:rsid w:val="008B59D6"/>
    <w:rsid w:val="008B59F8"/>
    <w:rsid w:val="008B5A38"/>
    <w:rsid w:val="008B5E7C"/>
    <w:rsid w:val="008B649C"/>
    <w:rsid w:val="008B6CAF"/>
    <w:rsid w:val="008B7C6F"/>
    <w:rsid w:val="008C0B8F"/>
    <w:rsid w:val="008C140E"/>
    <w:rsid w:val="008C20CD"/>
    <w:rsid w:val="008C2582"/>
    <w:rsid w:val="008C2B59"/>
    <w:rsid w:val="008C3B1D"/>
    <w:rsid w:val="008C3ED1"/>
    <w:rsid w:val="008C580F"/>
    <w:rsid w:val="008C6099"/>
    <w:rsid w:val="008C62D1"/>
    <w:rsid w:val="008C6683"/>
    <w:rsid w:val="008C6DE7"/>
    <w:rsid w:val="008C7076"/>
    <w:rsid w:val="008C7C7F"/>
    <w:rsid w:val="008D080C"/>
    <w:rsid w:val="008D0D48"/>
    <w:rsid w:val="008D219D"/>
    <w:rsid w:val="008D2BAB"/>
    <w:rsid w:val="008D2F81"/>
    <w:rsid w:val="008D2FE7"/>
    <w:rsid w:val="008D3504"/>
    <w:rsid w:val="008D3768"/>
    <w:rsid w:val="008D37AA"/>
    <w:rsid w:val="008D3848"/>
    <w:rsid w:val="008D3AA4"/>
    <w:rsid w:val="008D5586"/>
    <w:rsid w:val="008D6B06"/>
    <w:rsid w:val="008D6CC5"/>
    <w:rsid w:val="008D7497"/>
    <w:rsid w:val="008D7F11"/>
    <w:rsid w:val="008E060A"/>
    <w:rsid w:val="008E0BC5"/>
    <w:rsid w:val="008E11D6"/>
    <w:rsid w:val="008E1658"/>
    <w:rsid w:val="008E2208"/>
    <w:rsid w:val="008E2291"/>
    <w:rsid w:val="008E4677"/>
    <w:rsid w:val="008E4922"/>
    <w:rsid w:val="008E50CA"/>
    <w:rsid w:val="008E5111"/>
    <w:rsid w:val="008E626B"/>
    <w:rsid w:val="008E669C"/>
    <w:rsid w:val="008E6BD2"/>
    <w:rsid w:val="008E6C9A"/>
    <w:rsid w:val="008E6EF1"/>
    <w:rsid w:val="008E7EC2"/>
    <w:rsid w:val="008E7F95"/>
    <w:rsid w:val="008F098D"/>
    <w:rsid w:val="008F141D"/>
    <w:rsid w:val="008F243E"/>
    <w:rsid w:val="008F2AC5"/>
    <w:rsid w:val="008F2F01"/>
    <w:rsid w:val="008F37FD"/>
    <w:rsid w:val="008F45D8"/>
    <w:rsid w:val="008F4A6E"/>
    <w:rsid w:val="008F508E"/>
    <w:rsid w:val="008F54DB"/>
    <w:rsid w:val="008F62F2"/>
    <w:rsid w:val="008F6938"/>
    <w:rsid w:val="008F69F5"/>
    <w:rsid w:val="008F6C49"/>
    <w:rsid w:val="008F6FA3"/>
    <w:rsid w:val="009005B1"/>
    <w:rsid w:val="00900A2D"/>
    <w:rsid w:val="00901C82"/>
    <w:rsid w:val="00901D77"/>
    <w:rsid w:val="00901ED5"/>
    <w:rsid w:val="00902490"/>
    <w:rsid w:val="009026D7"/>
    <w:rsid w:val="00902785"/>
    <w:rsid w:val="00902AEE"/>
    <w:rsid w:val="009032D6"/>
    <w:rsid w:val="009032F0"/>
    <w:rsid w:val="00904111"/>
    <w:rsid w:val="0090416D"/>
    <w:rsid w:val="00904CDD"/>
    <w:rsid w:val="00906175"/>
    <w:rsid w:val="009062A7"/>
    <w:rsid w:val="009066BE"/>
    <w:rsid w:val="009077CD"/>
    <w:rsid w:val="00907D07"/>
    <w:rsid w:val="00911D19"/>
    <w:rsid w:val="00912140"/>
    <w:rsid w:val="00912561"/>
    <w:rsid w:val="0091337F"/>
    <w:rsid w:val="009135B2"/>
    <w:rsid w:val="00913E47"/>
    <w:rsid w:val="009140E6"/>
    <w:rsid w:val="0091616D"/>
    <w:rsid w:val="00916918"/>
    <w:rsid w:val="00916A04"/>
    <w:rsid w:val="00920239"/>
    <w:rsid w:val="00921212"/>
    <w:rsid w:val="0092160E"/>
    <w:rsid w:val="0092262A"/>
    <w:rsid w:val="009227A9"/>
    <w:rsid w:val="00924765"/>
    <w:rsid w:val="00924A0E"/>
    <w:rsid w:val="00924F9F"/>
    <w:rsid w:val="00925345"/>
    <w:rsid w:val="00925AB1"/>
    <w:rsid w:val="00927BDB"/>
    <w:rsid w:val="009301E8"/>
    <w:rsid w:val="009303C2"/>
    <w:rsid w:val="00930F6B"/>
    <w:rsid w:val="00931F9B"/>
    <w:rsid w:val="0093267A"/>
    <w:rsid w:val="00933824"/>
    <w:rsid w:val="00933BD1"/>
    <w:rsid w:val="00935945"/>
    <w:rsid w:val="0093646D"/>
    <w:rsid w:val="0094099D"/>
    <w:rsid w:val="00940CE8"/>
    <w:rsid w:val="0094170F"/>
    <w:rsid w:val="009417CE"/>
    <w:rsid w:val="00941E94"/>
    <w:rsid w:val="009443B4"/>
    <w:rsid w:val="0094667F"/>
    <w:rsid w:val="00946C0C"/>
    <w:rsid w:val="009471BB"/>
    <w:rsid w:val="00950054"/>
    <w:rsid w:val="00950124"/>
    <w:rsid w:val="00951655"/>
    <w:rsid w:val="00951B81"/>
    <w:rsid w:val="009525A3"/>
    <w:rsid w:val="00952778"/>
    <w:rsid w:val="00952A50"/>
    <w:rsid w:val="00952ADA"/>
    <w:rsid w:val="009530DF"/>
    <w:rsid w:val="009538DF"/>
    <w:rsid w:val="00953DC7"/>
    <w:rsid w:val="00955421"/>
    <w:rsid w:val="00956630"/>
    <w:rsid w:val="00957150"/>
    <w:rsid w:val="0095758F"/>
    <w:rsid w:val="0095767B"/>
    <w:rsid w:val="00957C46"/>
    <w:rsid w:val="00957C4B"/>
    <w:rsid w:val="00957F1E"/>
    <w:rsid w:val="00960196"/>
    <w:rsid w:val="009607EE"/>
    <w:rsid w:val="00960F6E"/>
    <w:rsid w:val="00962078"/>
    <w:rsid w:val="0096276A"/>
    <w:rsid w:val="009628B0"/>
    <w:rsid w:val="00962A81"/>
    <w:rsid w:val="00963942"/>
    <w:rsid w:val="00964CD5"/>
    <w:rsid w:val="00965039"/>
    <w:rsid w:val="00965103"/>
    <w:rsid w:val="0096610B"/>
    <w:rsid w:val="00966A69"/>
    <w:rsid w:val="00966E40"/>
    <w:rsid w:val="009670D5"/>
    <w:rsid w:val="00967F02"/>
    <w:rsid w:val="009700A6"/>
    <w:rsid w:val="00970D35"/>
    <w:rsid w:val="00972E4A"/>
    <w:rsid w:val="00974399"/>
    <w:rsid w:val="00976187"/>
    <w:rsid w:val="00976261"/>
    <w:rsid w:val="0097628E"/>
    <w:rsid w:val="009765A7"/>
    <w:rsid w:val="00976EA7"/>
    <w:rsid w:val="00977497"/>
    <w:rsid w:val="00977FAD"/>
    <w:rsid w:val="00980213"/>
    <w:rsid w:val="00981DF3"/>
    <w:rsid w:val="009820D2"/>
    <w:rsid w:val="009825B0"/>
    <w:rsid w:val="00982E32"/>
    <w:rsid w:val="00982F12"/>
    <w:rsid w:val="00983B53"/>
    <w:rsid w:val="00983BEE"/>
    <w:rsid w:val="00984113"/>
    <w:rsid w:val="009845B3"/>
    <w:rsid w:val="009846E4"/>
    <w:rsid w:val="00984E3A"/>
    <w:rsid w:val="00985BA9"/>
    <w:rsid w:val="009860C2"/>
    <w:rsid w:val="00986406"/>
    <w:rsid w:val="00986736"/>
    <w:rsid w:val="00986890"/>
    <w:rsid w:val="00986E39"/>
    <w:rsid w:val="00987789"/>
    <w:rsid w:val="00987799"/>
    <w:rsid w:val="00987C7A"/>
    <w:rsid w:val="0099008E"/>
    <w:rsid w:val="009903CF"/>
    <w:rsid w:val="009907BA"/>
    <w:rsid w:val="00990F1A"/>
    <w:rsid w:val="00991485"/>
    <w:rsid w:val="00991566"/>
    <w:rsid w:val="00991DF2"/>
    <w:rsid w:val="00991F3C"/>
    <w:rsid w:val="00993CE0"/>
    <w:rsid w:val="00993E73"/>
    <w:rsid w:val="00994023"/>
    <w:rsid w:val="00994291"/>
    <w:rsid w:val="00994C22"/>
    <w:rsid w:val="009954B8"/>
    <w:rsid w:val="0099574C"/>
    <w:rsid w:val="00995B08"/>
    <w:rsid w:val="00995F8D"/>
    <w:rsid w:val="0099605F"/>
    <w:rsid w:val="00996D53"/>
    <w:rsid w:val="0099719E"/>
    <w:rsid w:val="00997237"/>
    <w:rsid w:val="009A143E"/>
    <w:rsid w:val="009A171A"/>
    <w:rsid w:val="009A1732"/>
    <w:rsid w:val="009A1CCE"/>
    <w:rsid w:val="009A1D5F"/>
    <w:rsid w:val="009A2397"/>
    <w:rsid w:val="009A2F02"/>
    <w:rsid w:val="009A305B"/>
    <w:rsid w:val="009A3C6A"/>
    <w:rsid w:val="009A3D08"/>
    <w:rsid w:val="009A431D"/>
    <w:rsid w:val="009A45A1"/>
    <w:rsid w:val="009A4678"/>
    <w:rsid w:val="009A5D57"/>
    <w:rsid w:val="009A6210"/>
    <w:rsid w:val="009A696A"/>
    <w:rsid w:val="009A6F0D"/>
    <w:rsid w:val="009A6F3C"/>
    <w:rsid w:val="009A7065"/>
    <w:rsid w:val="009B024D"/>
    <w:rsid w:val="009B02E9"/>
    <w:rsid w:val="009B23CC"/>
    <w:rsid w:val="009B4B00"/>
    <w:rsid w:val="009B62A2"/>
    <w:rsid w:val="009B75B0"/>
    <w:rsid w:val="009B76EF"/>
    <w:rsid w:val="009C09A7"/>
    <w:rsid w:val="009C0E03"/>
    <w:rsid w:val="009C105B"/>
    <w:rsid w:val="009C1661"/>
    <w:rsid w:val="009C3894"/>
    <w:rsid w:val="009C3B0D"/>
    <w:rsid w:val="009C3D8E"/>
    <w:rsid w:val="009C4831"/>
    <w:rsid w:val="009C484C"/>
    <w:rsid w:val="009C528F"/>
    <w:rsid w:val="009C54AE"/>
    <w:rsid w:val="009C5520"/>
    <w:rsid w:val="009C5697"/>
    <w:rsid w:val="009C5D06"/>
    <w:rsid w:val="009C6B49"/>
    <w:rsid w:val="009C7FBD"/>
    <w:rsid w:val="009D0986"/>
    <w:rsid w:val="009D11C2"/>
    <w:rsid w:val="009D1C17"/>
    <w:rsid w:val="009D1D63"/>
    <w:rsid w:val="009D3B9F"/>
    <w:rsid w:val="009D5313"/>
    <w:rsid w:val="009D63DA"/>
    <w:rsid w:val="009D6DB6"/>
    <w:rsid w:val="009D7430"/>
    <w:rsid w:val="009D7438"/>
    <w:rsid w:val="009D75BD"/>
    <w:rsid w:val="009E02C8"/>
    <w:rsid w:val="009E1B8D"/>
    <w:rsid w:val="009E1E2C"/>
    <w:rsid w:val="009E2577"/>
    <w:rsid w:val="009E3CFE"/>
    <w:rsid w:val="009E4986"/>
    <w:rsid w:val="009E543D"/>
    <w:rsid w:val="009E6B4D"/>
    <w:rsid w:val="009E6D5D"/>
    <w:rsid w:val="009E74D1"/>
    <w:rsid w:val="009E76BC"/>
    <w:rsid w:val="009E7905"/>
    <w:rsid w:val="009F073A"/>
    <w:rsid w:val="009F2489"/>
    <w:rsid w:val="009F2BF7"/>
    <w:rsid w:val="009F3E38"/>
    <w:rsid w:val="009F43BA"/>
    <w:rsid w:val="009F48B9"/>
    <w:rsid w:val="009F4CB0"/>
    <w:rsid w:val="009F59E4"/>
    <w:rsid w:val="009F5C15"/>
    <w:rsid w:val="009F5D07"/>
    <w:rsid w:val="009F63D9"/>
    <w:rsid w:val="00A00ADF"/>
    <w:rsid w:val="00A021B5"/>
    <w:rsid w:val="00A026C6"/>
    <w:rsid w:val="00A02E65"/>
    <w:rsid w:val="00A033B3"/>
    <w:rsid w:val="00A0482D"/>
    <w:rsid w:val="00A04834"/>
    <w:rsid w:val="00A04B1D"/>
    <w:rsid w:val="00A04FC3"/>
    <w:rsid w:val="00A0759F"/>
    <w:rsid w:val="00A07760"/>
    <w:rsid w:val="00A07A4F"/>
    <w:rsid w:val="00A07E67"/>
    <w:rsid w:val="00A111C0"/>
    <w:rsid w:val="00A114A4"/>
    <w:rsid w:val="00A125AB"/>
    <w:rsid w:val="00A12D94"/>
    <w:rsid w:val="00A14413"/>
    <w:rsid w:val="00A14E36"/>
    <w:rsid w:val="00A15FFA"/>
    <w:rsid w:val="00A16A10"/>
    <w:rsid w:val="00A16A32"/>
    <w:rsid w:val="00A2038D"/>
    <w:rsid w:val="00A204CA"/>
    <w:rsid w:val="00A204EA"/>
    <w:rsid w:val="00A20FCB"/>
    <w:rsid w:val="00A2163E"/>
    <w:rsid w:val="00A2179E"/>
    <w:rsid w:val="00A21EBA"/>
    <w:rsid w:val="00A22097"/>
    <w:rsid w:val="00A22D14"/>
    <w:rsid w:val="00A23236"/>
    <w:rsid w:val="00A235EC"/>
    <w:rsid w:val="00A24995"/>
    <w:rsid w:val="00A25ED5"/>
    <w:rsid w:val="00A27887"/>
    <w:rsid w:val="00A278F1"/>
    <w:rsid w:val="00A2793B"/>
    <w:rsid w:val="00A27C50"/>
    <w:rsid w:val="00A307CC"/>
    <w:rsid w:val="00A30B16"/>
    <w:rsid w:val="00A31164"/>
    <w:rsid w:val="00A3134D"/>
    <w:rsid w:val="00A31514"/>
    <w:rsid w:val="00A31557"/>
    <w:rsid w:val="00A31BB7"/>
    <w:rsid w:val="00A32246"/>
    <w:rsid w:val="00A32850"/>
    <w:rsid w:val="00A32A54"/>
    <w:rsid w:val="00A32BFE"/>
    <w:rsid w:val="00A32D02"/>
    <w:rsid w:val="00A33FD4"/>
    <w:rsid w:val="00A346C2"/>
    <w:rsid w:val="00A346F3"/>
    <w:rsid w:val="00A35CD0"/>
    <w:rsid w:val="00A37AB1"/>
    <w:rsid w:val="00A37E06"/>
    <w:rsid w:val="00A37F87"/>
    <w:rsid w:val="00A405ED"/>
    <w:rsid w:val="00A40B79"/>
    <w:rsid w:val="00A40FA1"/>
    <w:rsid w:val="00A414C8"/>
    <w:rsid w:val="00A4187D"/>
    <w:rsid w:val="00A419BC"/>
    <w:rsid w:val="00A423AF"/>
    <w:rsid w:val="00A423CA"/>
    <w:rsid w:val="00A4460A"/>
    <w:rsid w:val="00A4475C"/>
    <w:rsid w:val="00A457DF"/>
    <w:rsid w:val="00A45AED"/>
    <w:rsid w:val="00A46202"/>
    <w:rsid w:val="00A472CB"/>
    <w:rsid w:val="00A47E75"/>
    <w:rsid w:val="00A5025B"/>
    <w:rsid w:val="00A51061"/>
    <w:rsid w:val="00A52476"/>
    <w:rsid w:val="00A53512"/>
    <w:rsid w:val="00A537BC"/>
    <w:rsid w:val="00A53C87"/>
    <w:rsid w:val="00A54397"/>
    <w:rsid w:val="00A54614"/>
    <w:rsid w:val="00A54AD1"/>
    <w:rsid w:val="00A54B45"/>
    <w:rsid w:val="00A54C59"/>
    <w:rsid w:val="00A5549D"/>
    <w:rsid w:val="00A56531"/>
    <w:rsid w:val="00A56AFC"/>
    <w:rsid w:val="00A56D26"/>
    <w:rsid w:val="00A56D3B"/>
    <w:rsid w:val="00A60599"/>
    <w:rsid w:val="00A6284A"/>
    <w:rsid w:val="00A6329F"/>
    <w:rsid w:val="00A63B53"/>
    <w:rsid w:val="00A63E53"/>
    <w:rsid w:val="00A63F44"/>
    <w:rsid w:val="00A648FE"/>
    <w:rsid w:val="00A64980"/>
    <w:rsid w:val="00A66203"/>
    <w:rsid w:val="00A666E6"/>
    <w:rsid w:val="00A667B9"/>
    <w:rsid w:val="00A6690A"/>
    <w:rsid w:val="00A673F8"/>
    <w:rsid w:val="00A67B81"/>
    <w:rsid w:val="00A67D80"/>
    <w:rsid w:val="00A67DB4"/>
    <w:rsid w:val="00A70262"/>
    <w:rsid w:val="00A709A0"/>
    <w:rsid w:val="00A70FF7"/>
    <w:rsid w:val="00A71E3C"/>
    <w:rsid w:val="00A71EFD"/>
    <w:rsid w:val="00A725BC"/>
    <w:rsid w:val="00A72D7A"/>
    <w:rsid w:val="00A73326"/>
    <w:rsid w:val="00A74296"/>
    <w:rsid w:val="00A75A91"/>
    <w:rsid w:val="00A76F66"/>
    <w:rsid w:val="00A77054"/>
    <w:rsid w:val="00A8000B"/>
    <w:rsid w:val="00A81C1A"/>
    <w:rsid w:val="00A827BF"/>
    <w:rsid w:val="00A82D5A"/>
    <w:rsid w:val="00A830F8"/>
    <w:rsid w:val="00A839D7"/>
    <w:rsid w:val="00A846B7"/>
    <w:rsid w:val="00A84D80"/>
    <w:rsid w:val="00A84E8D"/>
    <w:rsid w:val="00A8535D"/>
    <w:rsid w:val="00A85E13"/>
    <w:rsid w:val="00A8690C"/>
    <w:rsid w:val="00A90D1C"/>
    <w:rsid w:val="00A9266D"/>
    <w:rsid w:val="00A92C13"/>
    <w:rsid w:val="00A94C00"/>
    <w:rsid w:val="00A95BFA"/>
    <w:rsid w:val="00A96305"/>
    <w:rsid w:val="00A967FD"/>
    <w:rsid w:val="00A9738C"/>
    <w:rsid w:val="00A97D9E"/>
    <w:rsid w:val="00AA1288"/>
    <w:rsid w:val="00AA1A9C"/>
    <w:rsid w:val="00AA42A9"/>
    <w:rsid w:val="00AA52FA"/>
    <w:rsid w:val="00AA5D3E"/>
    <w:rsid w:val="00AA655F"/>
    <w:rsid w:val="00AA7A15"/>
    <w:rsid w:val="00AA7A2D"/>
    <w:rsid w:val="00AB1556"/>
    <w:rsid w:val="00AB1600"/>
    <w:rsid w:val="00AB268A"/>
    <w:rsid w:val="00AB2D49"/>
    <w:rsid w:val="00AB31A4"/>
    <w:rsid w:val="00AB364E"/>
    <w:rsid w:val="00AB39EA"/>
    <w:rsid w:val="00AB4588"/>
    <w:rsid w:val="00AB464A"/>
    <w:rsid w:val="00AB4716"/>
    <w:rsid w:val="00AB5906"/>
    <w:rsid w:val="00AB6F26"/>
    <w:rsid w:val="00AB787D"/>
    <w:rsid w:val="00AB7916"/>
    <w:rsid w:val="00AC0236"/>
    <w:rsid w:val="00AC081E"/>
    <w:rsid w:val="00AC0DA2"/>
    <w:rsid w:val="00AC121A"/>
    <w:rsid w:val="00AC1496"/>
    <w:rsid w:val="00AC2D6C"/>
    <w:rsid w:val="00AC3223"/>
    <w:rsid w:val="00AC3A8C"/>
    <w:rsid w:val="00AC3D67"/>
    <w:rsid w:val="00AC4D4B"/>
    <w:rsid w:val="00AC56B5"/>
    <w:rsid w:val="00AC5FE0"/>
    <w:rsid w:val="00AC6037"/>
    <w:rsid w:val="00AC622A"/>
    <w:rsid w:val="00AC6363"/>
    <w:rsid w:val="00AC6732"/>
    <w:rsid w:val="00AC7E8E"/>
    <w:rsid w:val="00AD00B3"/>
    <w:rsid w:val="00AD00B4"/>
    <w:rsid w:val="00AD0FB3"/>
    <w:rsid w:val="00AD1006"/>
    <w:rsid w:val="00AD1124"/>
    <w:rsid w:val="00AD150B"/>
    <w:rsid w:val="00AD18D5"/>
    <w:rsid w:val="00AD230A"/>
    <w:rsid w:val="00AD2E5D"/>
    <w:rsid w:val="00AD32C3"/>
    <w:rsid w:val="00AD3764"/>
    <w:rsid w:val="00AD3858"/>
    <w:rsid w:val="00AD40C3"/>
    <w:rsid w:val="00AD4E2E"/>
    <w:rsid w:val="00AD661F"/>
    <w:rsid w:val="00AD6A4D"/>
    <w:rsid w:val="00AD6E22"/>
    <w:rsid w:val="00AD79C9"/>
    <w:rsid w:val="00AD7BD0"/>
    <w:rsid w:val="00AE0639"/>
    <w:rsid w:val="00AE1D6F"/>
    <w:rsid w:val="00AE1FC6"/>
    <w:rsid w:val="00AE3262"/>
    <w:rsid w:val="00AE3280"/>
    <w:rsid w:val="00AE3DA6"/>
    <w:rsid w:val="00AE3DE4"/>
    <w:rsid w:val="00AE4782"/>
    <w:rsid w:val="00AE5D65"/>
    <w:rsid w:val="00AE6D8A"/>
    <w:rsid w:val="00AE6EEB"/>
    <w:rsid w:val="00AE78A3"/>
    <w:rsid w:val="00AF1663"/>
    <w:rsid w:val="00AF179C"/>
    <w:rsid w:val="00AF180D"/>
    <w:rsid w:val="00AF1A6C"/>
    <w:rsid w:val="00AF2034"/>
    <w:rsid w:val="00AF20A7"/>
    <w:rsid w:val="00AF308B"/>
    <w:rsid w:val="00AF3176"/>
    <w:rsid w:val="00AF3525"/>
    <w:rsid w:val="00AF3ECD"/>
    <w:rsid w:val="00AF59B9"/>
    <w:rsid w:val="00AF677D"/>
    <w:rsid w:val="00AF7862"/>
    <w:rsid w:val="00B0037A"/>
    <w:rsid w:val="00B00E6F"/>
    <w:rsid w:val="00B017E4"/>
    <w:rsid w:val="00B02CD2"/>
    <w:rsid w:val="00B0536B"/>
    <w:rsid w:val="00B053E6"/>
    <w:rsid w:val="00B05AC8"/>
    <w:rsid w:val="00B05F92"/>
    <w:rsid w:val="00B06C9D"/>
    <w:rsid w:val="00B10F77"/>
    <w:rsid w:val="00B113E9"/>
    <w:rsid w:val="00B118B3"/>
    <w:rsid w:val="00B11D96"/>
    <w:rsid w:val="00B120B9"/>
    <w:rsid w:val="00B12FC2"/>
    <w:rsid w:val="00B13D46"/>
    <w:rsid w:val="00B1459D"/>
    <w:rsid w:val="00B14B24"/>
    <w:rsid w:val="00B1566A"/>
    <w:rsid w:val="00B15B19"/>
    <w:rsid w:val="00B15E23"/>
    <w:rsid w:val="00B15E63"/>
    <w:rsid w:val="00B162C3"/>
    <w:rsid w:val="00B17D2E"/>
    <w:rsid w:val="00B17DE6"/>
    <w:rsid w:val="00B17F6B"/>
    <w:rsid w:val="00B20A3F"/>
    <w:rsid w:val="00B2104B"/>
    <w:rsid w:val="00B213E1"/>
    <w:rsid w:val="00B2360B"/>
    <w:rsid w:val="00B23FB6"/>
    <w:rsid w:val="00B246A5"/>
    <w:rsid w:val="00B258F6"/>
    <w:rsid w:val="00B268E0"/>
    <w:rsid w:val="00B2755A"/>
    <w:rsid w:val="00B276C0"/>
    <w:rsid w:val="00B27F0E"/>
    <w:rsid w:val="00B30E71"/>
    <w:rsid w:val="00B31F3C"/>
    <w:rsid w:val="00B32324"/>
    <w:rsid w:val="00B33589"/>
    <w:rsid w:val="00B3398D"/>
    <w:rsid w:val="00B348E8"/>
    <w:rsid w:val="00B34920"/>
    <w:rsid w:val="00B34B5E"/>
    <w:rsid w:val="00B34E05"/>
    <w:rsid w:val="00B350CF"/>
    <w:rsid w:val="00B35D56"/>
    <w:rsid w:val="00B360C9"/>
    <w:rsid w:val="00B365BF"/>
    <w:rsid w:val="00B36941"/>
    <w:rsid w:val="00B36B84"/>
    <w:rsid w:val="00B36E1A"/>
    <w:rsid w:val="00B36EB7"/>
    <w:rsid w:val="00B370A2"/>
    <w:rsid w:val="00B37310"/>
    <w:rsid w:val="00B376AE"/>
    <w:rsid w:val="00B3782A"/>
    <w:rsid w:val="00B40133"/>
    <w:rsid w:val="00B401E1"/>
    <w:rsid w:val="00B401FE"/>
    <w:rsid w:val="00B40D8A"/>
    <w:rsid w:val="00B41287"/>
    <w:rsid w:val="00B42185"/>
    <w:rsid w:val="00B42F42"/>
    <w:rsid w:val="00B4332B"/>
    <w:rsid w:val="00B43CD8"/>
    <w:rsid w:val="00B43F95"/>
    <w:rsid w:val="00B44F21"/>
    <w:rsid w:val="00B45259"/>
    <w:rsid w:val="00B47097"/>
    <w:rsid w:val="00B4729A"/>
    <w:rsid w:val="00B47B5A"/>
    <w:rsid w:val="00B47D3B"/>
    <w:rsid w:val="00B50A07"/>
    <w:rsid w:val="00B50B30"/>
    <w:rsid w:val="00B5250C"/>
    <w:rsid w:val="00B52A4B"/>
    <w:rsid w:val="00B53199"/>
    <w:rsid w:val="00B533A1"/>
    <w:rsid w:val="00B53E61"/>
    <w:rsid w:val="00B54347"/>
    <w:rsid w:val="00B54431"/>
    <w:rsid w:val="00B54577"/>
    <w:rsid w:val="00B5462A"/>
    <w:rsid w:val="00B548A3"/>
    <w:rsid w:val="00B5512D"/>
    <w:rsid w:val="00B557CF"/>
    <w:rsid w:val="00B5583B"/>
    <w:rsid w:val="00B579B4"/>
    <w:rsid w:val="00B602E4"/>
    <w:rsid w:val="00B61660"/>
    <w:rsid w:val="00B61A08"/>
    <w:rsid w:val="00B6265E"/>
    <w:rsid w:val="00B65C03"/>
    <w:rsid w:val="00B6674A"/>
    <w:rsid w:val="00B66BB0"/>
    <w:rsid w:val="00B67043"/>
    <w:rsid w:val="00B67FA0"/>
    <w:rsid w:val="00B7000C"/>
    <w:rsid w:val="00B70710"/>
    <w:rsid w:val="00B70ADF"/>
    <w:rsid w:val="00B71316"/>
    <w:rsid w:val="00B717BB"/>
    <w:rsid w:val="00B71810"/>
    <w:rsid w:val="00B72090"/>
    <w:rsid w:val="00B728A0"/>
    <w:rsid w:val="00B728DA"/>
    <w:rsid w:val="00B72EF2"/>
    <w:rsid w:val="00B73A80"/>
    <w:rsid w:val="00B7474C"/>
    <w:rsid w:val="00B7485A"/>
    <w:rsid w:val="00B7491D"/>
    <w:rsid w:val="00B74ABA"/>
    <w:rsid w:val="00B74F38"/>
    <w:rsid w:val="00B7520E"/>
    <w:rsid w:val="00B7550F"/>
    <w:rsid w:val="00B75EDD"/>
    <w:rsid w:val="00B76928"/>
    <w:rsid w:val="00B77DDF"/>
    <w:rsid w:val="00B8014B"/>
    <w:rsid w:val="00B8150E"/>
    <w:rsid w:val="00B82D84"/>
    <w:rsid w:val="00B831C8"/>
    <w:rsid w:val="00B83ABE"/>
    <w:rsid w:val="00B840ED"/>
    <w:rsid w:val="00B865A4"/>
    <w:rsid w:val="00B866F6"/>
    <w:rsid w:val="00B867C4"/>
    <w:rsid w:val="00B876BE"/>
    <w:rsid w:val="00B87E6C"/>
    <w:rsid w:val="00B90265"/>
    <w:rsid w:val="00B90DE4"/>
    <w:rsid w:val="00B91447"/>
    <w:rsid w:val="00B92ABB"/>
    <w:rsid w:val="00B93B24"/>
    <w:rsid w:val="00B93BA5"/>
    <w:rsid w:val="00B93DD4"/>
    <w:rsid w:val="00B9414B"/>
    <w:rsid w:val="00B95089"/>
    <w:rsid w:val="00B95C71"/>
    <w:rsid w:val="00B97F11"/>
    <w:rsid w:val="00BA01FF"/>
    <w:rsid w:val="00BA1508"/>
    <w:rsid w:val="00BA17A8"/>
    <w:rsid w:val="00BA1E74"/>
    <w:rsid w:val="00BA2A36"/>
    <w:rsid w:val="00BA431A"/>
    <w:rsid w:val="00BA5308"/>
    <w:rsid w:val="00BA571D"/>
    <w:rsid w:val="00BA628F"/>
    <w:rsid w:val="00BA666A"/>
    <w:rsid w:val="00BA6682"/>
    <w:rsid w:val="00BA7154"/>
    <w:rsid w:val="00BA7259"/>
    <w:rsid w:val="00BA7AE1"/>
    <w:rsid w:val="00BB03D5"/>
    <w:rsid w:val="00BB043B"/>
    <w:rsid w:val="00BB136C"/>
    <w:rsid w:val="00BB1566"/>
    <w:rsid w:val="00BB16C1"/>
    <w:rsid w:val="00BB176C"/>
    <w:rsid w:val="00BB1C80"/>
    <w:rsid w:val="00BB2984"/>
    <w:rsid w:val="00BB3957"/>
    <w:rsid w:val="00BB48CD"/>
    <w:rsid w:val="00BB5C7F"/>
    <w:rsid w:val="00BB637F"/>
    <w:rsid w:val="00BB6774"/>
    <w:rsid w:val="00BB75DD"/>
    <w:rsid w:val="00BB7980"/>
    <w:rsid w:val="00BC01F9"/>
    <w:rsid w:val="00BC1223"/>
    <w:rsid w:val="00BC1EAC"/>
    <w:rsid w:val="00BC1F39"/>
    <w:rsid w:val="00BC2A08"/>
    <w:rsid w:val="00BC375F"/>
    <w:rsid w:val="00BC3892"/>
    <w:rsid w:val="00BC4379"/>
    <w:rsid w:val="00BC4860"/>
    <w:rsid w:val="00BC48A9"/>
    <w:rsid w:val="00BC5C86"/>
    <w:rsid w:val="00BC64BB"/>
    <w:rsid w:val="00BC667C"/>
    <w:rsid w:val="00BC792A"/>
    <w:rsid w:val="00BC7BD9"/>
    <w:rsid w:val="00BD2052"/>
    <w:rsid w:val="00BD3538"/>
    <w:rsid w:val="00BD42D9"/>
    <w:rsid w:val="00BD48BE"/>
    <w:rsid w:val="00BD48F7"/>
    <w:rsid w:val="00BD50C3"/>
    <w:rsid w:val="00BD5369"/>
    <w:rsid w:val="00BD5488"/>
    <w:rsid w:val="00BD6569"/>
    <w:rsid w:val="00BD683E"/>
    <w:rsid w:val="00BD6D8A"/>
    <w:rsid w:val="00BD7930"/>
    <w:rsid w:val="00BE03CC"/>
    <w:rsid w:val="00BE0DFB"/>
    <w:rsid w:val="00BE0FB5"/>
    <w:rsid w:val="00BE1019"/>
    <w:rsid w:val="00BE1700"/>
    <w:rsid w:val="00BE1EE4"/>
    <w:rsid w:val="00BE2296"/>
    <w:rsid w:val="00BE259D"/>
    <w:rsid w:val="00BE268E"/>
    <w:rsid w:val="00BE28B7"/>
    <w:rsid w:val="00BE36F0"/>
    <w:rsid w:val="00BE3800"/>
    <w:rsid w:val="00BE3ED7"/>
    <w:rsid w:val="00BE471F"/>
    <w:rsid w:val="00BE4A34"/>
    <w:rsid w:val="00BE5383"/>
    <w:rsid w:val="00BE61DD"/>
    <w:rsid w:val="00BE62F1"/>
    <w:rsid w:val="00BE6314"/>
    <w:rsid w:val="00BE631D"/>
    <w:rsid w:val="00BE64DC"/>
    <w:rsid w:val="00BE6EC2"/>
    <w:rsid w:val="00BE70B2"/>
    <w:rsid w:val="00BE7F7A"/>
    <w:rsid w:val="00BF03DF"/>
    <w:rsid w:val="00BF0607"/>
    <w:rsid w:val="00BF0C27"/>
    <w:rsid w:val="00BF0D11"/>
    <w:rsid w:val="00BF0F08"/>
    <w:rsid w:val="00BF150B"/>
    <w:rsid w:val="00BF22B2"/>
    <w:rsid w:val="00BF25D6"/>
    <w:rsid w:val="00BF3B99"/>
    <w:rsid w:val="00BF4998"/>
    <w:rsid w:val="00BF5722"/>
    <w:rsid w:val="00BF58F3"/>
    <w:rsid w:val="00BF5993"/>
    <w:rsid w:val="00BF6215"/>
    <w:rsid w:val="00BF6F5A"/>
    <w:rsid w:val="00BF7B5F"/>
    <w:rsid w:val="00BF7C57"/>
    <w:rsid w:val="00C00175"/>
    <w:rsid w:val="00C014BC"/>
    <w:rsid w:val="00C018B4"/>
    <w:rsid w:val="00C02466"/>
    <w:rsid w:val="00C02E91"/>
    <w:rsid w:val="00C02F7C"/>
    <w:rsid w:val="00C036AF"/>
    <w:rsid w:val="00C04B0E"/>
    <w:rsid w:val="00C06495"/>
    <w:rsid w:val="00C06DB4"/>
    <w:rsid w:val="00C073ED"/>
    <w:rsid w:val="00C10088"/>
    <w:rsid w:val="00C11220"/>
    <w:rsid w:val="00C12110"/>
    <w:rsid w:val="00C13757"/>
    <w:rsid w:val="00C13CCC"/>
    <w:rsid w:val="00C1456A"/>
    <w:rsid w:val="00C1492F"/>
    <w:rsid w:val="00C14E34"/>
    <w:rsid w:val="00C1506D"/>
    <w:rsid w:val="00C15213"/>
    <w:rsid w:val="00C156B2"/>
    <w:rsid w:val="00C15B17"/>
    <w:rsid w:val="00C15F17"/>
    <w:rsid w:val="00C17211"/>
    <w:rsid w:val="00C17423"/>
    <w:rsid w:val="00C210F9"/>
    <w:rsid w:val="00C22966"/>
    <w:rsid w:val="00C2311A"/>
    <w:rsid w:val="00C239B4"/>
    <w:rsid w:val="00C2418B"/>
    <w:rsid w:val="00C25A3F"/>
    <w:rsid w:val="00C26CD2"/>
    <w:rsid w:val="00C26CE4"/>
    <w:rsid w:val="00C304DB"/>
    <w:rsid w:val="00C3105C"/>
    <w:rsid w:val="00C31969"/>
    <w:rsid w:val="00C32356"/>
    <w:rsid w:val="00C327E2"/>
    <w:rsid w:val="00C332CB"/>
    <w:rsid w:val="00C336AD"/>
    <w:rsid w:val="00C348BD"/>
    <w:rsid w:val="00C353F3"/>
    <w:rsid w:val="00C35B72"/>
    <w:rsid w:val="00C366A5"/>
    <w:rsid w:val="00C36D63"/>
    <w:rsid w:val="00C374EA"/>
    <w:rsid w:val="00C379C6"/>
    <w:rsid w:val="00C40170"/>
    <w:rsid w:val="00C406E1"/>
    <w:rsid w:val="00C40F4B"/>
    <w:rsid w:val="00C411C2"/>
    <w:rsid w:val="00C419F1"/>
    <w:rsid w:val="00C41DC2"/>
    <w:rsid w:val="00C41E11"/>
    <w:rsid w:val="00C41E55"/>
    <w:rsid w:val="00C41FA2"/>
    <w:rsid w:val="00C42E46"/>
    <w:rsid w:val="00C43124"/>
    <w:rsid w:val="00C449E2"/>
    <w:rsid w:val="00C44CDD"/>
    <w:rsid w:val="00C44F57"/>
    <w:rsid w:val="00C46A97"/>
    <w:rsid w:val="00C4752C"/>
    <w:rsid w:val="00C4762A"/>
    <w:rsid w:val="00C4773C"/>
    <w:rsid w:val="00C512B0"/>
    <w:rsid w:val="00C512FF"/>
    <w:rsid w:val="00C514C7"/>
    <w:rsid w:val="00C51BA4"/>
    <w:rsid w:val="00C52386"/>
    <w:rsid w:val="00C52D3B"/>
    <w:rsid w:val="00C53291"/>
    <w:rsid w:val="00C53BAD"/>
    <w:rsid w:val="00C53D51"/>
    <w:rsid w:val="00C540F0"/>
    <w:rsid w:val="00C54107"/>
    <w:rsid w:val="00C5445E"/>
    <w:rsid w:val="00C55E26"/>
    <w:rsid w:val="00C564AA"/>
    <w:rsid w:val="00C566EC"/>
    <w:rsid w:val="00C60070"/>
    <w:rsid w:val="00C60460"/>
    <w:rsid w:val="00C60693"/>
    <w:rsid w:val="00C6075D"/>
    <w:rsid w:val="00C61B0F"/>
    <w:rsid w:val="00C61B82"/>
    <w:rsid w:val="00C6240C"/>
    <w:rsid w:val="00C62CF5"/>
    <w:rsid w:val="00C63858"/>
    <w:rsid w:val="00C64578"/>
    <w:rsid w:val="00C65146"/>
    <w:rsid w:val="00C6530C"/>
    <w:rsid w:val="00C65ADA"/>
    <w:rsid w:val="00C65FBF"/>
    <w:rsid w:val="00C675B6"/>
    <w:rsid w:val="00C679E5"/>
    <w:rsid w:val="00C70DC7"/>
    <w:rsid w:val="00C70FF4"/>
    <w:rsid w:val="00C71F18"/>
    <w:rsid w:val="00C72360"/>
    <w:rsid w:val="00C72C73"/>
    <w:rsid w:val="00C735F2"/>
    <w:rsid w:val="00C74C20"/>
    <w:rsid w:val="00C7585C"/>
    <w:rsid w:val="00C75A90"/>
    <w:rsid w:val="00C766E4"/>
    <w:rsid w:val="00C766F2"/>
    <w:rsid w:val="00C76921"/>
    <w:rsid w:val="00C76AC2"/>
    <w:rsid w:val="00C7742B"/>
    <w:rsid w:val="00C802B0"/>
    <w:rsid w:val="00C805EF"/>
    <w:rsid w:val="00C80F8C"/>
    <w:rsid w:val="00C815A8"/>
    <w:rsid w:val="00C81FFD"/>
    <w:rsid w:val="00C82D01"/>
    <w:rsid w:val="00C83BF0"/>
    <w:rsid w:val="00C842E7"/>
    <w:rsid w:val="00C84887"/>
    <w:rsid w:val="00C84945"/>
    <w:rsid w:val="00C87804"/>
    <w:rsid w:val="00C87AEB"/>
    <w:rsid w:val="00C9007D"/>
    <w:rsid w:val="00C902A0"/>
    <w:rsid w:val="00C90F0E"/>
    <w:rsid w:val="00C91580"/>
    <w:rsid w:val="00C91583"/>
    <w:rsid w:val="00C91E9C"/>
    <w:rsid w:val="00C92593"/>
    <w:rsid w:val="00C92606"/>
    <w:rsid w:val="00C928D3"/>
    <w:rsid w:val="00C92E99"/>
    <w:rsid w:val="00C9304E"/>
    <w:rsid w:val="00C93821"/>
    <w:rsid w:val="00C94248"/>
    <w:rsid w:val="00C95810"/>
    <w:rsid w:val="00C9663B"/>
    <w:rsid w:val="00CA1DA8"/>
    <w:rsid w:val="00CA2BB2"/>
    <w:rsid w:val="00CA2EB7"/>
    <w:rsid w:val="00CA2F92"/>
    <w:rsid w:val="00CA3BBF"/>
    <w:rsid w:val="00CA4762"/>
    <w:rsid w:val="00CA48E4"/>
    <w:rsid w:val="00CA50DD"/>
    <w:rsid w:val="00CA6203"/>
    <w:rsid w:val="00CA6823"/>
    <w:rsid w:val="00CA7E6C"/>
    <w:rsid w:val="00CB1C50"/>
    <w:rsid w:val="00CB1E28"/>
    <w:rsid w:val="00CB206A"/>
    <w:rsid w:val="00CB2373"/>
    <w:rsid w:val="00CB25AD"/>
    <w:rsid w:val="00CB2650"/>
    <w:rsid w:val="00CB28DF"/>
    <w:rsid w:val="00CB2ECA"/>
    <w:rsid w:val="00CB3911"/>
    <w:rsid w:val="00CB3A8C"/>
    <w:rsid w:val="00CB3DD1"/>
    <w:rsid w:val="00CB3F57"/>
    <w:rsid w:val="00CB5505"/>
    <w:rsid w:val="00CB57A2"/>
    <w:rsid w:val="00CB63E8"/>
    <w:rsid w:val="00CB6F58"/>
    <w:rsid w:val="00CB7DA3"/>
    <w:rsid w:val="00CC0A83"/>
    <w:rsid w:val="00CC2AAD"/>
    <w:rsid w:val="00CC2CE7"/>
    <w:rsid w:val="00CC2DA3"/>
    <w:rsid w:val="00CC33FE"/>
    <w:rsid w:val="00CC3766"/>
    <w:rsid w:val="00CC4370"/>
    <w:rsid w:val="00CC454E"/>
    <w:rsid w:val="00CC4E30"/>
    <w:rsid w:val="00CC4F49"/>
    <w:rsid w:val="00CC5171"/>
    <w:rsid w:val="00CC5C32"/>
    <w:rsid w:val="00CC63B0"/>
    <w:rsid w:val="00CC75C3"/>
    <w:rsid w:val="00CC799B"/>
    <w:rsid w:val="00CD09F7"/>
    <w:rsid w:val="00CD0E9F"/>
    <w:rsid w:val="00CD0EB4"/>
    <w:rsid w:val="00CD1382"/>
    <w:rsid w:val="00CD1483"/>
    <w:rsid w:val="00CD20F3"/>
    <w:rsid w:val="00CD25F2"/>
    <w:rsid w:val="00CD337C"/>
    <w:rsid w:val="00CD34F5"/>
    <w:rsid w:val="00CD3BDE"/>
    <w:rsid w:val="00CD3F49"/>
    <w:rsid w:val="00CD4764"/>
    <w:rsid w:val="00CD47B4"/>
    <w:rsid w:val="00CD4BB2"/>
    <w:rsid w:val="00CD5391"/>
    <w:rsid w:val="00CD5FA8"/>
    <w:rsid w:val="00CD615F"/>
    <w:rsid w:val="00CD61A6"/>
    <w:rsid w:val="00CD68D5"/>
    <w:rsid w:val="00CD6E97"/>
    <w:rsid w:val="00CD73C9"/>
    <w:rsid w:val="00CD77CC"/>
    <w:rsid w:val="00CE0776"/>
    <w:rsid w:val="00CE0C12"/>
    <w:rsid w:val="00CE3120"/>
    <w:rsid w:val="00CE3A28"/>
    <w:rsid w:val="00CE4923"/>
    <w:rsid w:val="00CE5B4C"/>
    <w:rsid w:val="00CE6EC7"/>
    <w:rsid w:val="00CF002F"/>
    <w:rsid w:val="00CF024B"/>
    <w:rsid w:val="00CF1DE9"/>
    <w:rsid w:val="00CF1E47"/>
    <w:rsid w:val="00CF2233"/>
    <w:rsid w:val="00CF2422"/>
    <w:rsid w:val="00CF2A09"/>
    <w:rsid w:val="00CF4809"/>
    <w:rsid w:val="00CF4B5C"/>
    <w:rsid w:val="00CF4BA9"/>
    <w:rsid w:val="00CF50D1"/>
    <w:rsid w:val="00CF5185"/>
    <w:rsid w:val="00CF5DE5"/>
    <w:rsid w:val="00CF6511"/>
    <w:rsid w:val="00CF681E"/>
    <w:rsid w:val="00CF693F"/>
    <w:rsid w:val="00CF6A96"/>
    <w:rsid w:val="00CF6C0A"/>
    <w:rsid w:val="00CF6C21"/>
    <w:rsid w:val="00CF6D77"/>
    <w:rsid w:val="00CF6DD1"/>
    <w:rsid w:val="00CF753E"/>
    <w:rsid w:val="00CF78DE"/>
    <w:rsid w:val="00CF7F4E"/>
    <w:rsid w:val="00D0080E"/>
    <w:rsid w:val="00D01461"/>
    <w:rsid w:val="00D03750"/>
    <w:rsid w:val="00D045BB"/>
    <w:rsid w:val="00D05DD1"/>
    <w:rsid w:val="00D06556"/>
    <w:rsid w:val="00D0691C"/>
    <w:rsid w:val="00D06E04"/>
    <w:rsid w:val="00D10603"/>
    <w:rsid w:val="00D1111E"/>
    <w:rsid w:val="00D112B1"/>
    <w:rsid w:val="00D11839"/>
    <w:rsid w:val="00D11985"/>
    <w:rsid w:val="00D119AC"/>
    <w:rsid w:val="00D12000"/>
    <w:rsid w:val="00D120B1"/>
    <w:rsid w:val="00D12CBF"/>
    <w:rsid w:val="00D140BE"/>
    <w:rsid w:val="00D1481C"/>
    <w:rsid w:val="00D14D46"/>
    <w:rsid w:val="00D1667E"/>
    <w:rsid w:val="00D172FA"/>
    <w:rsid w:val="00D177E9"/>
    <w:rsid w:val="00D17DB4"/>
    <w:rsid w:val="00D204AB"/>
    <w:rsid w:val="00D20809"/>
    <w:rsid w:val="00D2183A"/>
    <w:rsid w:val="00D21FB3"/>
    <w:rsid w:val="00D2340C"/>
    <w:rsid w:val="00D23AD9"/>
    <w:rsid w:val="00D240ED"/>
    <w:rsid w:val="00D269EF"/>
    <w:rsid w:val="00D30734"/>
    <w:rsid w:val="00D30B3A"/>
    <w:rsid w:val="00D31E07"/>
    <w:rsid w:val="00D33322"/>
    <w:rsid w:val="00D335F7"/>
    <w:rsid w:val="00D33FA0"/>
    <w:rsid w:val="00D33FFC"/>
    <w:rsid w:val="00D347C9"/>
    <w:rsid w:val="00D34891"/>
    <w:rsid w:val="00D354ED"/>
    <w:rsid w:val="00D35C99"/>
    <w:rsid w:val="00D35E9C"/>
    <w:rsid w:val="00D36429"/>
    <w:rsid w:val="00D36867"/>
    <w:rsid w:val="00D36A76"/>
    <w:rsid w:val="00D36C14"/>
    <w:rsid w:val="00D4291D"/>
    <w:rsid w:val="00D42DC1"/>
    <w:rsid w:val="00D44584"/>
    <w:rsid w:val="00D44C3E"/>
    <w:rsid w:val="00D456C8"/>
    <w:rsid w:val="00D457BE"/>
    <w:rsid w:val="00D45C9E"/>
    <w:rsid w:val="00D45CF9"/>
    <w:rsid w:val="00D4613D"/>
    <w:rsid w:val="00D46DB4"/>
    <w:rsid w:val="00D4752E"/>
    <w:rsid w:val="00D47CD6"/>
    <w:rsid w:val="00D51928"/>
    <w:rsid w:val="00D51D66"/>
    <w:rsid w:val="00D53805"/>
    <w:rsid w:val="00D53D9B"/>
    <w:rsid w:val="00D54283"/>
    <w:rsid w:val="00D54E42"/>
    <w:rsid w:val="00D55091"/>
    <w:rsid w:val="00D5544B"/>
    <w:rsid w:val="00D566DA"/>
    <w:rsid w:val="00D56B72"/>
    <w:rsid w:val="00D56C04"/>
    <w:rsid w:val="00D5725D"/>
    <w:rsid w:val="00D5755F"/>
    <w:rsid w:val="00D575C4"/>
    <w:rsid w:val="00D61119"/>
    <w:rsid w:val="00D61996"/>
    <w:rsid w:val="00D61C6F"/>
    <w:rsid w:val="00D633DF"/>
    <w:rsid w:val="00D63653"/>
    <w:rsid w:val="00D637F6"/>
    <w:rsid w:val="00D64DC6"/>
    <w:rsid w:val="00D65DA0"/>
    <w:rsid w:val="00D66BD4"/>
    <w:rsid w:val="00D66C9D"/>
    <w:rsid w:val="00D66E8E"/>
    <w:rsid w:val="00D67FC0"/>
    <w:rsid w:val="00D70060"/>
    <w:rsid w:val="00D70ECD"/>
    <w:rsid w:val="00D7116A"/>
    <w:rsid w:val="00D712FB"/>
    <w:rsid w:val="00D71602"/>
    <w:rsid w:val="00D73877"/>
    <w:rsid w:val="00D7393B"/>
    <w:rsid w:val="00D74027"/>
    <w:rsid w:val="00D745F5"/>
    <w:rsid w:val="00D74BFC"/>
    <w:rsid w:val="00D74C21"/>
    <w:rsid w:val="00D74E06"/>
    <w:rsid w:val="00D76099"/>
    <w:rsid w:val="00D764A4"/>
    <w:rsid w:val="00D76E5B"/>
    <w:rsid w:val="00D7733E"/>
    <w:rsid w:val="00D80983"/>
    <w:rsid w:val="00D8143C"/>
    <w:rsid w:val="00D81DA6"/>
    <w:rsid w:val="00D82127"/>
    <w:rsid w:val="00D82473"/>
    <w:rsid w:val="00D8368A"/>
    <w:rsid w:val="00D84FD5"/>
    <w:rsid w:val="00D85104"/>
    <w:rsid w:val="00D854AD"/>
    <w:rsid w:val="00D85BA2"/>
    <w:rsid w:val="00D8640F"/>
    <w:rsid w:val="00D870E9"/>
    <w:rsid w:val="00D87748"/>
    <w:rsid w:val="00D87BFC"/>
    <w:rsid w:val="00D87E63"/>
    <w:rsid w:val="00D90586"/>
    <w:rsid w:val="00D90CBA"/>
    <w:rsid w:val="00D9127A"/>
    <w:rsid w:val="00D914F6"/>
    <w:rsid w:val="00D91BFA"/>
    <w:rsid w:val="00D929C4"/>
    <w:rsid w:val="00D92C0E"/>
    <w:rsid w:val="00D92D99"/>
    <w:rsid w:val="00D93057"/>
    <w:rsid w:val="00D94273"/>
    <w:rsid w:val="00D94C21"/>
    <w:rsid w:val="00D966F2"/>
    <w:rsid w:val="00D97975"/>
    <w:rsid w:val="00DA159E"/>
    <w:rsid w:val="00DA1D46"/>
    <w:rsid w:val="00DA1F83"/>
    <w:rsid w:val="00DA26A8"/>
    <w:rsid w:val="00DA2CAD"/>
    <w:rsid w:val="00DA321C"/>
    <w:rsid w:val="00DA4093"/>
    <w:rsid w:val="00DA441E"/>
    <w:rsid w:val="00DA51F0"/>
    <w:rsid w:val="00DA7358"/>
    <w:rsid w:val="00DA7EEB"/>
    <w:rsid w:val="00DA7F43"/>
    <w:rsid w:val="00DB04CC"/>
    <w:rsid w:val="00DB0AF3"/>
    <w:rsid w:val="00DB0D11"/>
    <w:rsid w:val="00DB15BB"/>
    <w:rsid w:val="00DB1CBD"/>
    <w:rsid w:val="00DB24D1"/>
    <w:rsid w:val="00DB2EFF"/>
    <w:rsid w:val="00DB3010"/>
    <w:rsid w:val="00DB41EC"/>
    <w:rsid w:val="00DB470E"/>
    <w:rsid w:val="00DB5DC4"/>
    <w:rsid w:val="00DB5ED6"/>
    <w:rsid w:val="00DB63D8"/>
    <w:rsid w:val="00DC0DB9"/>
    <w:rsid w:val="00DC1011"/>
    <w:rsid w:val="00DC1379"/>
    <w:rsid w:val="00DC142C"/>
    <w:rsid w:val="00DC1ABC"/>
    <w:rsid w:val="00DC1BA8"/>
    <w:rsid w:val="00DC23CD"/>
    <w:rsid w:val="00DC2A0A"/>
    <w:rsid w:val="00DC34C1"/>
    <w:rsid w:val="00DC4E3F"/>
    <w:rsid w:val="00DC626A"/>
    <w:rsid w:val="00DC6867"/>
    <w:rsid w:val="00DC7FD3"/>
    <w:rsid w:val="00DD0052"/>
    <w:rsid w:val="00DD0275"/>
    <w:rsid w:val="00DD1370"/>
    <w:rsid w:val="00DD2B5D"/>
    <w:rsid w:val="00DD35E8"/>
    <w:rsid w:val="00DD3AB1"/>
    <w:rsid w:val="00DD4740"/>
    <w:rsid w:val="00DD4D7E"/>
    <w:rsid w:val="00DD5346"/>
    <w:rsid w:val="00DD5738"/>
    <w:rsid w:val="00DD61CA"/>
    <w:rsid w:val="00DD7BC2"/>
    <w:rsid w:val="00DD7EBB"/>
    <w:rsid w:val="00DE0077"/>
    <w:rsid w:val="00DE033C"/>
    <w:rsid w:val="00DE1466"/>
    <w:rsid w:val="00DE1AF3"/>
    <w:rsid w:val="00DE2614"/>
    <w:rsid w:val="00DE307A"/>
    <w:rsid w:val="00DE340F"/>
    <w:rsid w:val="00DE3CBD"/>
    <w:rsid w:val="00DE4033"/>
    <w:rsid w:val="00DE4B49"/>
    <w:rsid w:val="00DE5447"/>
    <w:rsid w:val="00DE56A7"/>
    <w:rsid w:val="00DE5825"/>
    <w:rsid w:val="00DE6190"/>
    <w:rsid w:val="00DE61E8"/>
    <w:rsid w:val="00DE6354"/>
    <w:rsid w:val="00DE64ED"/>
    <w:rsid w:val="00DE6905"/>
    <w:rsid w:val="00DE6CC6"/>
    <w:rsid w:val="00DE71DA"/>
    <w:rsid w:val="00DE7E2D"/>
    <w:rsid w:val="00DF0679"/>
    <w:rsid w:val="00DF07C4"/>
    <w:rsid w:val="00DF0BF0"/>
    <w:rsid w:val="00DF26AB"/>
    <w:rsid w:val="00DF2A25"/>
    <w:rsid w:val="00DF2BB6"/>
    <w:rsid w:val="00DF2C15"/>
    <w:rsid w:val="00DF3453"/>
    <w:rsid w:val="00DF3E53"/>
    <w:rsid w:val="00DF452A"/>
    <w:rsid w:val="00DF506C"/>
    <w:rsid w:val="00DF5362"/>
    <w:rsid w:val="00DF58ED"/>
    <w:rsid w:val="00DF6309"/>
    <w:rsid w:val="00E00AEE"/>
    <w:rsid w:val="00E00EB4"/>
    <w:rsid w:val="00E01C46"/>
    <w:rsid w:val="00E01ECF"/>
    <w:rsid w:val="00E02060"/>
    <w:rsid w:val="00E02544"/>
    <w:rsid w:val="00E02551"/>
    <w:rsid w:val="00E0446D"/>
    <w:rsid w:val="00E045B4"/>
    <w:rsid w:val="00E05B3C"/>
    <w:rsid w:val="00E0682F"/>
    <w:rsid w:val="00E06A0E"/>
    <w:rsid w:val="00E06D4A"/>
    <w:rsid w:val="00E06D65"/>
    <w:rsid w:val="00E0727B"/>
    <w:rsid w:val="00E07776"/>
    <w:rsid w:val="00E07DF5"/>
    <w:rsid w:val="00E11C43"/>
    <w:rsid w:val="00E11CAC"/>
    <w:rsid w:val="00E11D02"/>
    <w:rsid w:val="00E129E0"/>
    <w:rsid w:val="00E13100"/>
    <w:rsid w:val="00E131D9"/>
    <w:rsid w:val="00E13ACB"/>
    <w:rsid w:val="00E13F5C"/>
    <w:rsid w:val="00E14645"/>
    <w:rsid w:val="00E14847"/>
    <w:rsid w:val="00E15311"/>
    <w:rsid w:val="00E15AC7"/>
    <w:rsid w:val="00E162B1"/>
    <w:rsid w:val="00E16D31"/>
    <w:rsid w:val="00E177C7"/>
    <w:rsid w:val="00E20B0F"/>
    <w:rsid w:val="00E23281"/>
    <w:rsid w:val="00E23AE3"/>
    <w:rsid w:val="00E23C54"/>
    <w:rsid w:val="00E23D44"/>
    <w:rsid w:val="00E23D8C"/>
    <w:rsid w:val="00E24FC5"/>
    <w:rsid w:val="00E24FF2"/>
    <w:rsid w:val="00E26908"/>
    <w:rsid w:val="00E26E0B"/>
    <w:rsid w:val="00E271F9"/>
    <w:rsid w:val="00E27B31"/>
    <w:rsid w:val="00E27EA9"/>
    <w:rsid w:val="00E3031E"/>
    <w:rsid w:val="00E3048F"/>
    <w:rsid w:val="00E3118C"/>
    <w:rsid w:val="00E31B30"/>
    <w:rsid w:val="00E32878"/>
    <w:rsid w:val="00E32C21"/>
    <w:rsid w:val="00E330F2"/>
    <w:rsid w:val="00E33234"/>
    <w:rsid w:val="00E33418"/>
    <w:rsid w:val="00E33935"/>
    <w:rsid w:val="00E34D8C"/>
    <w:rsid w:val="00E35129"/>
    <w:rsid w:val="00E3553B"/>
    <w:rsid w:val="00E35881"/>
    <w:rsid w:val="00E36DBB"/>
    <w:rsid w:val="00E36E54"/>
    <w:rsid w:val="00E3718D"/>
    <w:rsid w:val="00E3755D"/>
    <w:rsid w:val="00E375F4"/>
    <w:rsid w:val="00E4062F"/>
    <w:rsid w:val="00E40C36"/>
    <w:rsid w:val="00E415B8"/>
    <w:rsid w:val="00E41721"/>
    <w:rsid w:val="00E417C2"/>
    <w:rsid w:val="00E41A4C"/>
    <w:rsid w:val="00E41B59"/>
    <w:rsid w:val="00E42719"/>
    <w:rsid w:val="00E42C8B"/>
    <w:rsid w:val="00E438EF"/>
    <w:rsid w:val="00E43E58"/>
    <w:rsid w:val="00E44AD5"/>
    <w:rsid w:val="00E44EC3"/>
    <w:rsid w:val="00E453E2"/>
    <w:rsid w:val="00E45BBE"/>
    <w:rsid w:val="00E4602D"/>
    <w:rsid w:val="00E465A9"/>
    <w:rsid w:val="00E47A70"/>
    <w:rsid w:val="00E50E5A"/>
    <w:rsid w:val="00E54598"/>
    <w:rsid w:val="00E55393"/>
    <w:rsid w:val="00E5588E"/>
    <w:rsid w:val="00E55DB3"/>
    <w:rsid w:val="00E57364"/>
    <w:rsid w:val="00E57487"/>
    <w:rsid w:val="00E57BA4"/>
    <w:rsid w:val="00E57BCD"/>
    <w:rsid w:val="00E57CDC"/>
    <w:rsid w:val="00E601A5"/>
    <w:rsid w:val="00E60B1A"/>
    <w:rsid w:val="00E616D0"/>
    <w:rsid w:val="00E616E6"/>
    <w:rsid w:val="00E61C40"/>
    <w:rsid w:val="00E624F9"/>
    <w:rsid w:val="00E62998"/>
    <w:rsid w:val="00E63A1B"/>
    <w:rsid w:val="00E63AFA"/>
    <w:rsid w:val="00E650E2"/>
    <w:rsid w:val="00E652FC"/>
    <w:rsid w:val="00E65F63"/>
    <w:rsid w:val="00E66129"/>
    <w:rsid w:val="00E667CC"/>
    <w:rsid w:val="00E66C10"/>
    <w:rsid w:val="00E6747D"/>
    <w:rsid w:val="00E67B4B"/>
    <w:rsid w:val="00E723A1"/>
    <w:rsid w:val="00E72533"/>
    <w:rsid w:val="00E72658"/>
    <w:rsid w:val="00E73B15"/>
    <w:rsid w:val="00E73CEF"/>
    <w:rsid w:val="00E73E72"/>
    <w:rsid w:val="00E7434A"/>
    <w:rsid w:val="00E74B88"/>
    <w:rsid w:val="00E74C4A"/>
    <w:rsid w:val="00E75094"/>
    <w:rsid w:val="00E75BD2"/>
    <w:rsid w:val="00E75E02"/>
    <w:rsid w:val="00E77559"/>
    <w:rsid w:val="00E77C55"/>
    <w:rsid w:val="00E80072"/>
    <w:rsid w:val="00E801F2"/>
    <w:rsid w:val="00E81879"/>
    <w:rsid w:val="00E81ADB"/>
    <w:rsid w:val="00E81C19"/>
    <w:rsid w:val="00E820D6"/>
    <w:rsid w:val="00E82CF7"/>
    <w:rsid w:val="00E83444"/>
    <w:rsid w:val="00E83E5C"/>
    <w:rsid w:val="00E83F92"/>
    <w:rsid w:val="00E84E16"/>
    <w:rsid w:val="00E85A41"/>
    <w:rsid w:val="00E85E2D"/>
    <w:rsid w:val="00E865C4"/>
    <w:rsid w:val="00E86C9A"/>
    <w:rsid w:val="00E87522"/>
    <w:rsid w:val="00E87C18"/>
    <w:rsid w:val="00E90510"/>
    <w:rsid w:val="00E91650"/>
    <w:rsid w:val="00E91889"/>
    <w:rsid w:val="00E91AA8"/>
    <w:rsid w:val="00E91E1F"/>
    <w:rsid w:val="00E92015"/>
    <w:rsid w:val="00E92D08"/>
    <w:rsid w:val="00E94F99"/>
    <w:rsid w:val="00E95473"/>
    <w:rsid w:val="00E958D0"/>
    <w:rsid w:val="00E95A2F"/>
    <w:rsid w:val="00E95A5A"/>
    <w:rsid w:val="00E95F69"/>
    <w:rsid w:val="00E962E5"/>
    <w:rsid w:val="00E96470"/>
    <w:rsid w:val="00E96532"/>
    <w:rsid w:val="00E9734C"/>
    <w:rsid w:val="00E97640"/>
    <w:rsid w:val="00EA0056"/>
    <w:rsid w:val="00EA00F5"/>
    <w:rsid w:val="00EA0FAF"/>
    <w:rsid w:val="00EA18A0"/>
    <w:rsid w:val="00EA23AE"/>
    <w:rsid w:val="00EA25CA"/>
    <w:rsid w:val="00EA2F94"/>
    <w:rsid w:val="00EA7183"/>
    <w:rsid w:val="00EA769F"/>
    <w:rsid w:val="00EA7D22"/>
    <w:rsid w:val="00EA7E4D"/>
    <w:rsid w:val="00EB063E"/>
    <w:rsid w:val="00EB0A68"/>
    <w:rsid w:val="00EB0FDA"/>
    <w:rsid w:val="00EB1839"/>
    <w:rsid w:val="00EB2221"/>
    <w:rsid w:val="00EB37C1"/>
    <w:rsid w:val="00EB50BB"/>
    <w:rsid w:val="00EB6074"/>
    <w:rsid w:val="00EB636C"/>
    <w:rsid w:val="00EB7290"/>
    <w:rsid w:val="00EC0139"/>
    <w:rsid w:val="00EC0159"/>
    <w:rsid w:val="00EC02DD"/>
    <w:rsid w:val="00EC0434"/>
    <w:rsid w:val="00EC09C1"/>
    <w:rsid w:val="00EC2233"/>
    <w:rsid w:val="00EC2ECF"/>
    <w:rsid w:val="00EC3C1F"/>
    <w:rsid w:val="00EC4486"/>
    <w:rsid w:val="00EC47E9"/>
    <w:rsid w:val="00EC503C"/>
    <w:rsid w:val="00EC553D"/>
    <w:rsid w:val="00EC56FD"/>
    <w:rsid w:val="00EC5B7A"/>
    <w:rsid w:val="00EC687F"/>
    <w:rsid w:val="00EC68B8"/>
    <w:rsid w:val="00EC6EB8"/>
    <w:rsid w:val="00EC7E2E"/>
    <w:rsid w:val="00ED0BD2"/>
    <w:rsid w:val="00ED0E87"/>
    <w:rsid w:val="00ED0FBC"/>
    <w:rsid w:val="00ED120D"/>
    <w:rsid w:val="00ED1FDB"/>
    <w:rsid w:val="00ED214F"/>
    <w:rsid w:val="00ED3216"/>
    <w:rsid w:val="00ED3529"/>
    <w:rsid w:val="00ED3B63"/>
    <w:rsid w:val="00ED4473"/>
    <w:rsid w:val="00ED5687"/>
    <w:rsid w:val="00ED5758"/>
    <w:rsid w:val="00ED5B3A"/>
    <w:rsid w:val="00ED6932"/>
    <w:rsid w:val="00ED75AB"/>
    <w:rsid w:val="00ED7D06"/>
    <w:rsid w:val="00EE08A2"/>
    <w:rsid w:val="00EE0C91"/>
    <w:rsid w:val="00EE0E8B"/>
    <w:rsid w:val="00EE15FC"/>
    <w:rsid w:val="00EE1D0D"/>
    <w:rsid w:val="00EE2182"/>
    <w:rsid w:val="00EE25FF"/>
    <w:rsid w:val="00EE2AE0"/>
    <w:rsid w:val="00EE3639"/>
    <w:rsid w:val="00EE3E14"/>
    <w:rsid w:val="00EE4D84"/>
    <w:rsid w:val="00EE54D5"/>
    <w:rsid w:val="00EE5F2B"/>
    <w:rsid w:val="00EE5FD3"/>
    <w:rsid w:val="00EE66F4"/>
    <w:rsid w:val="00EE7012"/>
    <w:rsid w:val="00EE722D"/>
    <w:rsid w:val="00EE73EC"/>
    <w:rsid w:val="00EE7D1A"/>
    <w:rsid w:val="00EF0458"/>
    <w:rsid w:val="00EF0984"/>
    <w:rsid w:val="00EF0CBB"/>
    <w:rsid w:val="00EF1E54"/>
    <w:rsid w:val="00EF2AC8"/>
    <w:rsid w:val="00EF44DB"/>
    <w:rsid w:val="00EF4F62"/>
    <w:rsid w:val="00EF6B4F"/>
    <w:rsid w:val="00EF7223"/>
    <w:rsid w:val="00EF73B1"/>
    <w:rsid w:val="00EF74F8"/>
    <w:rsid w:val="00EF754E"/>
    <w:rsid w:val="00EF7618"/>
    <w:rsid w:val="00EF775D"/>
    <w:rsid w:val="00EF7F51"/>
    <w:rsid w:val="00F0063B"/>
    <w:rsid w:val="00F01D64"/>
    <w:rsid w:val="00F01E12"/>
    <w:rsid w:val="00F022A1"/>
    <w:rsid w:val="00F0242F"/>
    <w:rsid w:val="00F024B3"/>
    <w:rsid w:val="00F02ADF"/>
    <w:rsid w:val="00F02F4C"/>
    <w:rsid w:val="00F05751"/>
    <w:rsid w:val="00F063B8"/>
    <w:rsid w:val="00F064A8"/>
    <w:rsid w:val="00F068C4"/>
    <w:rsid w:val="00F07A12"/>
    <w:rsid w:val="00F07F8C"/>
    <w:rsid w:val="00F1086D"/>
    <w:rsid w:val="00F112D8"/>
    <w:rsid w:val="00F1161E"/>
    <w:rsid w:val="00F11D4C"/>
    <w:rsid w:val="00F1425D"/>
    <w:rsid w:val="00F14D17"/>
    <w:rsid w:val="00F154B4"/>
    <w:rsid w:val="00F158FA"/>
    <w:rsid w:val="00F15951"/>
    <w:rsid w:val="00F15FBB"/>
    <w:rsid w:val="00F168A7"/>
    <w:rsid w:val="00F2020F"/>
    <w:rsid w:val="00F205EE"/>
    <w:rsid w:val="00F20A92"/>
    <w:rsid w:val="00F228E5"/>
    <w:rsid w:val="00F22B46"/>
    <w:rsid w:val="00F23251"/>
    <w:rsid w:val="00F2446D"/>
    <w:rsid w:val="00F2465A"/>
    <w:rsid w:val="00F24E59"/>
    <w:rsid w:val="00F2531E"/>
    <w:rsid w:val="00F25A29"/>
    <w:rsid w:val="00F26D7D"/>
    <w:rsid w:val="00F271FD"/>
    <w:rsid w:val="00F30134"/>
    <w:rsid w:val="00F3180C"/>
    <w:rsid w:val="00F31CD4"/>
    <w:rsid w:val="00F31DE6"/>
    <w:rsid w:val="00F33461"/>
    <w:rsid w:val="00F33A54"/>
    <w:rsid w:val="00F34D5F"/>
    <w:rsid w:val="00F3505F"/>
    <w:rsid w:val="00F35B11"/>
    <w:rsid w:val="00F35F84"/>
    <w:rsid w:val="00F36F00"/>
    <w:rsid w:val="00F37336"/>
    <w:rsid w:val="00F37D24"/>
    <w:rsid w:val="00F40748"/>
    <w:rsid w:val="00F41534"/>
    <w:rsid w:val="00F415B6"/>
    <w:rsid w:val="00F41B5C"/>
    <w:rsid w:val="00F41D99"/>
    <w:rsid w:val="00F42872"/>
    <w:rsid w:val="00F42B73"/>
    <w:rsid w:val="00F43DBD"/>
    <w:rsid w:val="00F43DE6"/>
    <w:rsid w:val="00F43FC3"/>
    <w:rsid w:val="00F448FF"/>
    <w:rsid w:val="00F44F42"/>
    <w:rsid w:val="00F4513B"/>
    <w:rsid w:val="00F47C51"/>
    <w:rsid w:val="00F5039F"/>
    <w:rsid w:val="00F50DB4"/>
    <w:rsid w:val="00F5216B"/>
    <w:rsid w:val="00F523F8"/>
    <w:rsid w:val="00F528B2"/>
    <w:rsid w:val="00F52F29"/>
    <w:rsid w:val="00F5320C"/>
    <w:rsid w:val="00F53436"/>
    <w:rsid w:val="00F5378C"/>
    <w:rsid w:val="00F53E4E"/>
    <w:rsid w:val="00F54065"/>
    <w:rsid w:val="00F5408C"/>
    <w:rsid w:val="00F5491D"/>
    <w:rsid w:val="00F54B92"/>
    <w:rsid w:val="00F55405"/>
    <w:rsid w:val="00F5580E"/>
    <w:rsid w:val="00F56987"/>
    <w:rsid w:val="00F56F62"/>
    <w:rsid w:val="00F5790B"/>
    <w:rsid w:val="00F57A02"/>
    <w:rsid w:val="00F57F0A"/>
    <w:rsid w:val="00F57F8C"/>
    <w:rsid w:val="00F61626"/>
    <w:rsid w:val="00F61826"/>
    <w:rsid w:val="00F61BB4"/>
    <w:rsid w:val="00F629A8"/>
    <w:rsid w:val="00F633EF"/>
    <w:rsid w:val="00F634AD"/>
    <w:rsid w:val="00F63A55"/>
    <w:rsid w:val="00F63CC4"/>
    <w:rsid w:val="00F6402C"/>
    <w:rsid w:val="00F6448C"/>
    <w:rsid w:val="00F6599F"/>
    <w:rsid w:val="00F659E8"/>
    <w:rsid w:val="00F66189"/>
    <w:rsid w:val="00F66903"/>
    <w:rsid w:val="00F67958"/>
    <w:rsid w:val="00F70C10"/>
    <w:rsid w:val="00F713A0"/>
    <w:rsid w:val="00F71F44"/>
    <w:rsid w:val="00F72416"/>
    <w:rsid w:val="00F72464"/>
    <w:rsid w:val="00F72B81"/>
    <w:rsid w:val="00F73532"/>
    <w:rsid w:val="00F745C0"/>
    <w:rsid w:val="00F74908"/>
    <w:rsid w:val="00F75960"/>
    <w:rsid w:val="00F75AA0"/>
    <w:rsid w:val="00F75BFE"/>
    <w:rsid w:val="00F76394"/>
    <w:rsid w:val="00F76AD0"/>
    <w:rsid w:val="00F76B83"/>
    <w:rsid w:val="00F76D7F"/>
    <w:rsid w:val="00F77045"/>
    <w:rsid w:val="00F773A9"/>
    <w:rsid w:val="00F774D1"/>
    <w:rsid w:val="00F80841"/>
    <w:rsid w:val="00F80FA4"/>
    <w:rsid w:val="00F81231"/>
    <w:rsid w:val="00F81527"/>
    <w:rsid w:val="00F817FC"/>
    <w:rsid w:val="00F81935"/>
    <w:rsid w:val="00F82874"/>
    <w:rsid w:val="00F82D39"/>
    <w:rsid w:val="00F83206"/>
    <w:rsid w:val="00F832AE"/>
    <w:rsid w:val="00F833E5"/>
    <w:rsid w:val="00F83BA9"/>
    <w:rsid w:val="00F84058"/>
    <w:rsid w:val="00F8429A"/>
    <w:rsid w:val="00F84B84"/>
    <w:rsid w:val="00F858CF"/>
    <w:rsid w:val="00F85D01"/>
    <w:rsid w:val="00F86759"/>
    <w:rsid w:val="00F86C60"/>
    <w:rsid w:val="00F86F33"/>
    <w:rsid w:val="00F913A5"/>
    <w:rsid w:val="00F9146A"/>
    <w:rsid w:val="00F91508"/>
    <w:rsid w:val="00F9158D"/>
    <w:rsid w:val="00F91CCC"/>
    <w:rsid w:val="00F91EEA"/>
    <w:rsid w:val="00F92FD1"/>
    <w:rsid w:val="00F94740"/>
    <w:rsid w:val="00F953E9"/>
    <w:rsid w:val="00F963BD"/>
    <w:rsid w:val="00F970FA"/>
    <w:rsid w:val="00FA0D07"/>
    <w:rsid w:val="00FA1222"/>
    <w:rsid w:val="00FA122D"/>
    <w:rsid w:val="00FA16A9"/>
    <w:rsid w:val="00FA19E7"/>
    <w:rsid w:val="00FA1ED1"/>
    <w:rsid w:val="00FA1F81"/>
    <w:rsid w:val="00FA37B7"/>
    <w:rsid w:val="00FA3F0A"/>
    <w:rsid w:val="00FA3F91"/>
    <w:rsid w:val="00FA4747"/>
    <w:rsid w:val="00FA527F"/>
    <w:rsid w:val="00FA5CC7"/>
    <w:rsid w:val="00FA6098"/>
    <w:rsid w:val="00FA62BA"/>
    <w:rsid w:val="00FA7912"/>
    <w:rsid w:val="00FA7BEE"/>
    <w:rsid w:val="00FA7F11"/>
    <w:rsid w:val="00FB0619"/>
    <w:rsid w:val="00FB0842"/>
    <w:rsid w:val="00FB09EC"/>
    <w:rsid w:val="00FB0EF5"/>
    <w:rsid w:val="00FB2B49"/>
    <w:rsid w:val="00FB33CC"/>
    <w:rsid w:val="00FB5CA1"/>
    <w:rsid w:val="00FB6BD0"/>
    <w:rsid w:val="00FB74A6"/>
    <w:rsid w:val="00FB7F1D"/>
    <w:rsid w:val="00FC0609"/>
    <w:rsid w:val="00FC065B"/>
    <w:rsid w:val="00FC0CB7"/>
    <w:rsid w:val="00FC22EE"/>
    <w:rsid w:val="00FC2E07"/>
    <w:rsid w:val="00FC3534"/>
    <w:rsid w:val="00FC393F"/>
    <w:rsid w:val="00FC414D"/>
    <w:rsid w:val="00FC4776"/>
    <w:rsid w:val="00FC494A"/>
    <w:rsid w:val="00FC4C10"/>
    <w:rsid w:val="00FC4D1A"/>
    <w:rsid w:val="00FC51A6"/>
    <w:rsid w:val="00FC5204"/>
    <w:rsid w:val="00FC558B"/>
    <w:rsid w:val="00FC559D"/>
    <w:rsid w:val="00FC577B"/>
    <w:rsid w:val="00FC5BF0"/>
    <w:rsid w:val="00FC5DCA"/>
    <w:rsid w:val="00FC61F7"/>
    <w:rsid w:val="00FC64A7"/>
    <w:rsid w:val="00FC6685"/>
    <w:rsid w:val="00FC6F09"/>
    <w:rsid w:val="00FC7C93"/>
    <w:rsid w:val="00FD069F"/>
    <w:rsid w:val="00FD14BC"/>
    <w:rsid w:val="00FD155A"/>
    <w:rsid w:val="00FD1642"/>
    <w:rsid w:val="00FD1D4E"/>
    <w:rsid w:val="00FD239B"/>
    <w:rsid w:val="00FD2684"/>
    <w:rsid w:val="00FD2EEF"/>
    <w:rsid w:val="00FD3579"/>
    <w:rsid w:val="00FD4142"/>
    <w:rsid w:val="00FD5AD2"/>
    <w:rsid w:val="00FE0541"/>
    <w:rsid w:val="00FE1132"/>
    <w:rsid w:val="00FE15E5"/>
    <w:rsid w:val="00FE22A6"/>
    <w:rsid w:val="00FE2EC4"/>
    <w:rsid w:val="00FE4293"/>
    <w:rsid w:val="00FE44BD"/>
    <w:rsid w:val="00FE4566"/>
    <w:rsid w:val="00FE47AC"/>
    <w:rsid w:val="00FE485E"/>
    <w:rsid w:val="00FE4C1E"/>
    <w:rsid w:val="00FE5150"/>
    <w:rsid w:val="00FE54A0"/>
    <w:rsid w:val="00FE5CA5"/>
    <w:rsid w:val="00FE7815"/>
    <w:rsid w:val="00FF0253"/>
    <w:rsid w:val="00FF0ABA"/>
    <w:rsid w:val="00FF0CC8"/>
    <w:rsid w:val="00FF1843"/>
    <w:rsid w:val="00FF1D94"/>
    <w:rsid w:val="00FF2163"/>
    <w:rsid w:val="00FF2559"/>
    <w:rsid w:val="00FF259E"/>
    <w:rsid w:val="00FF2627"/>
    <w:rsid w:val="00FF2D9A"/>
    <w:rsid w:val="00FF31FB"/>
    <w:rsid w:val="00FF4385"/>
    <w:rsid w:val="00FF4BCF"/>
    <w:rsid w:val="00FF56C0"/>
    <w:rsid w:val="00FF5F43"/>
    <w:rsid w:val="00FF632F"/>
    <w:rsid w:val="00FF6DC5"/>
    <w:rsid w:val="00FF797E"/>
    <w:rsid w:val="00FF7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5A41925"/>
  <w15:chartTrackingRefBased/>
  <w15:docId w15:val="{4A40548A-0650-4D27-B753-E5D39C4EC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A78FD"/>
    <w:rPr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34CFA"/>
    <w:pPr>
      <w:tabs>
        <w:tab w:val="center" w:pos="4153"/>
        <w:tab w:val="right" w:pos="8306"/>
      </w:tabs>
    </w:pPr>
  </w:style>
  <w:style w:type="character" w:styleId="PageNumber">
    <w:name w:val="page number"/>
    <w:aliases w:val="เลขหน้า"/>
    <w:basedOn w:val="DefaultParagraphFont"/>
    <w:rsid w:val="00434CFA"/>
  </w:style>
  <w:style w:type="paragraph" w:styleId="Footer">
    <w:name w:val="footer"/>
    <w:basedOn w:val="Normal"/>
    <w:rsid w:val="00800DE7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rsid w:val="007963DC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7963DC"/>
    <w:rPr>
      <w:rFonts w:ascii="Tahoma" w:hAnsi="Tahoma"/>
      <w:sz w:val="16"/>
    </w:rPr>
  </w:style>
  <w:style w:type="paragraph" w:styleId="ListParagraph">
    <w:name w:val="List Paragraph"/>
    <w:basedOn w:val="Normal"/>
    <w:uiPriority w:val="34"/>
    <w:qFormat/>
    <w:rsid w:val="00B41287"/>
    <w:pPr>
      <w:ind w:left="720"/>
      <w:contextualSpacing/>
    </w:pPr>
  </w:style>
  <w:style w:type="paragraph" w:styleId="FootnoteText">
    <w:name w:val="footnote text"/>
    <w:aliases w:val="ข้อความเชิงอรรถ,ข้อความเชิงอรรถ1,ข้อความเชิงอรรถ2,ข้อความเชิงอรรถ3,ข้อความเชิงอรรถ4,¢éÍ¤ÇÒÁàªÔ§ÍÃÃ¶,¢éÍ¤ÇÒÁàªÔ§ÍÃÃ¶1,¢éÍ¤ÇÒÁàªÔ§ÍÃÃ¶2,¢éÍ¤ÇÒÁàªÔ§ÍÃÃ¶3,¢éÍ¤ÇÒÁàªÔ§ÍÃÃ¶4"/>
    <w:basedOn w:val="Normal"/>
    <w:link w:val="FootnoteTextChar"/>
    <w:rsid w:val="00105555"/>
    <w:rPr>
      <w:sz w:val="20"/>
      <w:szCs w:val="25"/>
    </w:rPr>
  </w:style>
  <w:style w:type="character" w:customStyle="1" w:styleId="FootnoteTextChar">
    <w:name w:val="Footnote Text Char"/>
    <w:aliases w:val="ข้อความเชิงอรรถ Char,ข้อความเชิงอรรถ1 Char,ข้อความเชิงอรรถ2 Char,ข้อความเชิงอรรถ3 Char,ข้อความเชิงอรรถ4 Char,¢éÍ¤ÇÒÁàªÔ§ÍÃÃ¶ Char,¢éÍ¤ÇÒÁàªÔ§ÍÃÃ¶1 Char,¢éÍ¤ÇÒÁàªÔ§ÍÃÃ¶2 Char,¢éÍ¤ÇÒÁàªÔ§ÍÃÃ¶3 Char,¢éÍ¤ÇÒÁàªÔ§ÍÃÃ¶4 Char"/>
    <w:basedOn w:val="DefaultParagraphFont"/>
    <w:link w:val="FootnoteText"/>
    <w:uiPriority w:val="99"/>
    <w:rsid w:val="00105555"/>
    <w:rPr>
      <w:szCs w:val="25"/>
    </w:rPr>
  </w:style>
  <w:style w:type="character" w:styleId="FootnoteReference">
    <w:name w:val="footnote reference"/>
    <w:aliases w:val="อ้างอิงเชิงอรรถ,ÍéÒ§ÍÔ§àªÔ§ÍÃÃ¶"/>
    <w:basedOn w:val="DefaultParagraphFont"/>
    <w:rsid w:val="00105555"/>
    <w:rPr>
      <w:sz w:val="32"/>
      <w:szCs w:val="32"/>
      <w:vertAlign w:val="superscript"/>
    </w:rPr>
  </w:style>
  <w:style w:type="character" w:styleId="CommentReference">
    <w:name w:val="annotation reference"/>
    <w:basedOn w:val="DefaultParagraphFont"/>
    <w:uiPriority w:val="99"/>
    <w:rsid w:val="009A1CCE"/>
    <w:rPr>
      <w:sz w:val="16"/>
      <w:szCs w:val="18"/>
    </w:rPr>
  </w:style>
  <w:style w:type="paragraph" w:styleId="CommentText">
    <w:name w:val="annotation text"/>
    <w:basedOn w:val="Normal"/>
    <w:link w:val="CommentTextChar"/>
    <w:rsid w:val="009A1CCE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9A1CCE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rsid w:val="009A1C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A1CCE"/>
    <w:rPr>
      <w:b/>
      <w:bCs/>
      <w:szCs w:val="25"/>
    </w:rPr>
  </w:style>
  <w:style w:type="paragraph" w:styleId="BodyTextIndent">
    <w:name w:val="Body Text Indent"/>
    <w:basedOn w:val="Normal"/>
    <w:link w:val="BodyTextIndentChar"/>
    <w:rsid w:val="00D74BFC"/>
    <w:pPr>
      <w:ind w:firstLine="1440"/>
    </w:pPr>
    <w:rPr>
      <w:rFonts w:ascii="Angsana New"/>
      <w:sz w:val="32"/>
      <w:szCs w:val="32"/>
      <w:lang w:val="th-TH"/>
    </w:rPr>
  </w:style>
  <w:style w:type="character" w:customStyle="1" w:styleId="BodyTextIndentChar">
    <w:name w:val="Body Text Indent Char"/>
    <w:basedOn w:val="DefaultParagraphFont"/>
    <w:link w:val="BodyTextIndent"/>
    <w:rsid w:val="00D74BFC"/>
    <w:rPr>
      <w:rFonts w:ascii="Angsana New"/>
      <w:sz w:val="32"/>
      <w:szCs w:val="32"/>
      <w:lang w:val="th-TH"/>
    </w:rPr>
  </w:style>
  <w:style w:type="paragraph" w:styleId="Revision">
    <w:name w:val="Revision"/>
    <w:hidden/>
    <w:uiPriority w:val="99"/>
    <w:semiHidden/>
    <w:rsid w:val="00AD1124"/>
    <w:rPr>
      <w:sz w:val="24"/>
      <w:szCs w:val="28"/>
    </w:rPr>
  </w:style>
  <w:style w:type="paragraph" w:styleId="Title">
    <w:name w:val="Title"/>
    <w:aliases w:val="หัวเรื่อง,หัวเรื่อง1,หัวเรื่อง2,หัวเรื่อง3,หัวเรื่อง4,หัวเรื่อง5"/>
    <w:basedOn w:val="Normal"/>
    <w:next w:val="Normal"/>
    <w:link w:val="TitleChar"/>
    <w:qFormat/>
    <w:rsid w:val="00412F49"/>
    <w:pPr>
      <w:keepNext/>
      <w:keepLines/>
      <w:widowControl w:val="0"/>
      <w:spacing w:before="360" w:after="160"/>
      <w:jc w:val="center"/>
    </w:pPr>
    <w:rPr>
      <w:rFonts w:ascii="AngsanaUPC" w:eastAsia="Cordia New" w:hAnsi="AngsanaUPC" w:cs="AngsanaUPC"/>
      <w:b/>
      <w:bCs/>
      <w:snapToGrid w:val="0"/>
      <w:kern w:val="28"/>
      <w:sz w:val="40"/>
      <w:szCs w:val="40"/>
      <w:lang w:eastAsia="th-TH"/>
    </w:rPr>
  </w:style>
  <w:style w:type="character" w:customStyle="1" w:styleId="TitleChar">
    <w:name w:val="Title Char"/>
    <w:aliases w:val="หัวเรื่อง Char,หัวเรื่อง1 Char,หัวเรื่อง2 Char,หัวเรื่อง3 Char,หัวเรื่อง4 Char,หัวเรื่อง5 Char"/>
    <w:basedOn w:val="DefaultParagraphFont"/>
    <w:link w:val="Title"/>
    <w:rsid w:val="00412F49"/>
    <w:rPr>
      <w:rFonts w:ascii="AngsanaUPC" w:eastAsia="Cordia New" w:hAnsi="AngsanaUPC" w:cs="AngsanaUPC"/>
      <w:b/>
      <w:bCs/>
      <w:snapToGrid w:val="0"/>
      <w:kern w:val="28"/>
      <w:sz w:val="40"/>
      <w:szCs w:val="40"/>
      <w:lang w:eastAsia="th-TH"/>
    </w:rPr>
  </w:style>
  <w:style w:type="character" w:styleId="Hyperlink">
    <w:name w:val="Hyperlink"/>
    <w:basedOn w:val="DefaultParagraphFont"/>
    <w:rsid w:val="00AB39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39E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35595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091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13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A6CCB8C6F774409A66A8CB164CCBCE" ma:contentTypeVersion="13" ma:contentTypeDescription="Create a new document." ma:contentTypeScope="" ma:versionID="82c5eec4403f25f8910c8cd6ea4367f5">
  <xsd:schema xmlns:xsd="http://www.w3.org/2001/XMLSchema" xmlns:xs="http://www.w3.org/2001/XMLSchema" xmlns:p="http://schemas.microsoft.com/office/2006/metadata/properties" xmlns:ns2="6b383427-d0e1-484a-8c2c-e504735ed573" xmlns:ns3="32e69226-a792-4c65-883e-192bd8a3a33f" targetNamespace="http://schemas.microsoft.com/office/2006/metadata/properties" ma:root="true" ma:fieldsID="451cb81e20e66089ad3000475d825529" ns2:_="" ns3:_="">
    <xsd:import namespace="6b383427-d0e1-484a-8c2c-e504735ed573"/>
    <xsd:import namespace="32e69226-a792-4c65-883e-192bd8a3a3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383427-d0e1-484a-8c2c-e504735ed5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e69226-a792-4c65-883e-192bd8a3a33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F0CD3B-D6F6-433C-A82A-974EB5E10A0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12A9064-C137-427A-8676-FC6297C8BB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E2D780-ABB3-4C65-B857-EFE0590310F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A82A88A-3020-4A03-99B1-87BC57A70E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383427-d0e1-484a-8c2c-e504735ed573"/>
    <ds:schemaRef ds:uri="32e69226-a792-4c65-883e-192bd8a3a3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491</Words>
  <Characters>6038</Characters>
  <Application>Microsoft Office Word</Application>
  <DocSecurity>0</DocSecurity>
  <Lines>50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-ร่าง-</vt:lpstr>
    </vt:vector>
  </TitlesOfParts>
  <Company/>
  <LinksUpToDate>false</LinksUpToDate>
  <CharactersWithSpaces>7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-ร่าง-</dc:title>
  <dc:subject/>
  <dc:creator>Siwakorn</dc:creator>
  <cp:keywords/>
  <cp:lastModifiedBy>Siriyod Punuch</cp:lastModifiedBy>
  <cp:revision>2</cp:revision>
  <cp:lastPrinted>2021-12-14T08:02:00Z</cp:lastPrinted>
  <dcterms:created xsi:type="dcterms:W3CDTF">2022-02-14T03:45:00Z</dcterms:created>
  <dcterms:modified xsi:type="dcterms:W3CDTF">2022-02-14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a13704-be5e-4c4e-997b-ac174f3dc22e_Enabled">
    <vt:lpwstr>True</vt:lpwstr>
  </property>
  <property fmtid="{D5CDD505-2E9C-101B-9397-08002B2CF9AE}" pid="3" name="MSIP_Label_93a13704-be5e-4c4e-997b-ac174f3dc22e_SiteId">
    <vt:lpwstr>0ad5298e-296d-45ab-a446-c0d364c5b18b</vt:lpwstr>
  </property>
  <property fmtid="{D5CDD505-2E9C-101B-9397-08002B2CF9AE}" pid="4" name="MSIP_Label_93a13704-be5e-4c4e-997b-ac174f3dc22e_SetDate">
    <vt:lpwstr>2019-02-20T03:36:53.0336925Z</vt:lpwstr>
  </property>
  <property fmtid="{D5CDD505-2E9C-101B-9397-08002B2CF9AE}" pid="5" name="MSIP_Label_93a13704-be5e-4c4e-997b-ac174f3dc22e_Name">
    <vt:lpwstr>Public</vt:lpwstr>
  </property>
  <property fmtid="{D5CDD505-2E9C-101B-9397-08002B2CF9AE}" pid="6" name="MSIP_Label_93a13704-be5e-4c4e-997b-ac174f3dc22e_Extended_MSFT_Method">
    <vt:lpwstr>Manual</vt:lpwstr>
  </property>
  <property fmtid="{D5CDD505-2E9C-101B-9397-08002B2CF9AE}" pid="7" name="Sensitivity">
    <vt:lpwstr>Public</vt:lpwstr>
  </property>
  <property fmtid="{D5CDD505-2E9C-101B-9397-08002B2CF9AE}" pid="8" name="ContentTypeId">
    <vt:lpwstr>0x010100CDA6CCB8C6F774409A66A8CB164CCBCE</vt:lpwstr>
  </property>
</Properties>
</file>